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margin" w:tblpY="159"/>
        <w:tblW w:w="953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1E0" w:firstRow="1" w:lastRow="1" w:firstColumn="1" w:lastColumn="1" w:noHBand="0" w:noVBand="0"/>
      </w:tblPr>
      <w:tblGrid>
        <w:gridCol w:w="1705"/>
        <w:gridCol w:w="480"/>
        <w:gridCol w:w="290"/>
        <w:gridCol w:w="1230"/>
        <w:gridCol w:w="360"/>
        <w:gridCol w:w="340"/>
        <w:gridCol w:w="447"/>
        <w:gridCol w:w="180"/>
        <w:gridCol w:w="453"/>
        <w:gridCol w:w="1424"/>
        <w:gridCol w:w="16"/>
        <w:gridCol w:w="87"/>
        <w:gridCol w:w="270"/>
        <w:gridCol w:w="761"/>
        <w:gridCol w:w="142"/>
        <w:gridCol w:w="1350"/>
      </w:tblGrid>
      <w:tr w:rsidR="00BC3BAC" w:rsidRPr="009B1B5D" w14:paraId="01B2272F" w14:textId="77777777" w:rsidTr="009275B7">
        <w:trPr>
          <w:trHeight w:val="1970"/>
        </w:trPr>
        <w:tc>
          <w:tcPr>
            <w:tcW w:w="1705" w:type="dxa"/>
            <w:shd w:val="clear" w:color="auto" w:fill="auto"/>
          </w:tcPr>
          <w:p w14:paraId="6C60E7A9" w14:textId="77777777" w:rsidR="00BC3BAC" w:rsidRPr="009B1B5D" w:rsidRDefault="00BC3BAC" w:rsidP="009275B7">
            <w:pPr>
              <w:jc w:val="center"/>
              <w:rPr>
                <w:rFonts w:asciiTheme="minorHAnsi" w:hAnsiTheme="minorHAnsi" w:cstheme="minorHAnsi"/>
                <w:szCs w:val="20"/>
                <w:lang w:val="en-US"/>
              </w:rPr>
            </w:pPr>
            <w:bookmarkStart w:id="0" w:name="_GoBack"/>
            <w:bookmarkEnd w:id="0"/>
          </w:p>
          <w:p w14:paraId="5CA4365A" w14:textId="77777777" w:rsidR="00BC3BAC" w:rsidRPr="009B1B5D" w:rsidRDefault="00BC3BAC" w:rsidP="009275B7">
            <w:pPr>
              <w:jc w:val="center"/>
              <w:rPr>
                <w:rFonts w:asciiTheme="minorHAnsi" w:hAnsiTheme="minorHAnsi" w:cstheme="minorHAnsi"/>
                <w:szCs w:val="20"/>
                <w:lang w:val="en-US"/>
              </w:rPr>
            </w:pPr>
          </w:p>
          <w:p w14:paraId="22C6138F" w14:textId="77777777" w:rsidR="00BC3BAC" w:rsidRPr="009B1B5D" w:rsidRDefault="00BC3BAC" w:rsidP="009275B7">
            <w:pPr>
              <w:jc w:val="center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9B1B5D">
              <w:rPr>
                <w:rFonts w:asciiTheme="minorHAnsi" w:hAnsiTheme="minorHAnsi" w:cstheme="minorHAnsi"/>
                <w:szCs w:val="20"/>
                <w:lang w:val="en-US"/>
              </w:rPr>
              <w:t>Attach Your Photo</w:t>
            </w:r>
          </w:p>
        </w:tc>
        <w:tc>
          <w:tcPr>
            <w:tcW w:w="7830" w:type="dxa"/>
            <w:gridSpan w:val="15"/>
            <w:shd w:val="clear" w:color="auto" w:fill="A8D08D"/>
          </w:tcPr>
          <w:p w14:paraId="23E907E7" w14:textId="77777777" w:rsidR="00BC3BAC" w:rsidRPr="009B1B5D" w:rsidRDefault="00BC3BAC" w:rsidP="009275B7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lang w:val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8"/>
                <w:szCs w:val="22"/>
                <w:lang w:val="en-US"/>
              </w:rPr>
              <w:t>Sesame Workshop Bangladesh</w:t>
            </w:r>
          </w:p>
          <w:p w14:paraId="3DE0F02D" w14:textId="77777777" w:rsidR="00BC3BAC" w:rsidRPr="009B1B5D" w:rsidRDefault="00BC3BAC" w:rsidP="009275B7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lang w:val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4"/>
                <w:szCs w:val="22"/>
                <w:lang w:val="en-US"/>
              </w:rPr>
              <w:t>Employment Application Form</w:t>
            </w:r>
          </w:p>
          <w:p w14:paraId="796ABE38" w14:textId="77777777" w:rsidR="00BC3BAC" w:rsidRPr="009B1B5D" w:rsidRDefault="00BC3BAC" w:rsidP="009275B7">
            <w:pPr>
              <w:jc w:val="center"/>
              <w:rPr>
                <w:rFonts w:asciiTheme="minorHAnsi" w:hAnsiTheme="minorHAnsi" w:cstheme="minorHAnsi"/>
                <w:b/>
                <w:bCs/>
                <w:color w:val="FFFFFF"/>
                <w:sz w:val="24"/>
                <w:lang w:val="en-US"/>
              </w:rPr>
            </w:pPr>
          </w:p>
          <w:p w14:paraId="0F105C50" w14:textId="178F626A" w:rsidR="00BC3BAC" w:rsidRPr="009B1B5D" w:rsidRDefault="00BC3BAC" w:rsidP="009275B7">
            <w:pPr>
              <w:jc w:val="center"/>
              <w:rPr>
                <w:rFonts w:asciiTheme="minorHAnsi" w:hAnsiTheme="minorHAnsi" w:cstheme="minorHAnsi"/>
                <w:b/>
                <w:szCs w:val="20"/>
                <w:lang w:val="en-US"/>
              </w:rPr>
            </w:pPr>
            <w:r w:rsidRPr="009B1B5D">
              <w:rPr>
                <w:rFonts w:asciiTheme="minorHAnsi" w:hAnsiTheme="minorHAnsi" w:cstheme="minorHAnsi"/>
                <w:bCs/>
                <w:szCs w:val="20"/>
                <w:lang w:val="en-US"/>
              </w:rPr>
              <w:t>(Please fill up the form and submit together with your Resume.  All information will</w:t>
            </w:r>
            <w:r w:rsidR="009275B7">
              <w:rPr>
                <w:rFonts w:asciiTheme="minorHAnsi" w:hAnsiTheme="minorHAnsi" w:cstheme="minorHAnsi"/>
                <w:bCs/>
                <w:szCs w:val="20"/>
                <w:lang w:val="en-US"/>
              </w:rPr>
              <w:t xml:space="preserve"> </w:t>
            </w:r>
            <w:r w:rsidR="009275B7" w:rsidRPr="009B1B5D">
              <w:rPr>
                <w:rFonts w:asciiTheme="minorHAnsi" w:hAnsiTheme="minorHAnsi" w:cstheme="minorHAnsi"/>
                <w:bCs/>
                <w:szCs w:val="20"/>
                <w:lang w:val="en-US"/>
              </w:rPr>
              <w:t>be treated with confidentiality)</w:t>
            </w:r>
            <w:r w:rsidRPr="009B1B5D">
              <w:rPr>
                <w:rFonts w:asciiTheme="minorHAnsi" w:hAnsiTheme="minorHAnsi" w:cstheme="minorHAnsi"/>
                <w:bCs/>
                <w:szCs w:val="20"/>
                <w:lang w:val="en-US"/>
              </w:rPr>
              <w:t xml:space="preserve"> </w:t>
            </w:r>
          </w:p>
        </w:tc>
      </w:tr>
      <w:tr w:rsidR="009275B7" w:rsidRPr="009B1B5D" w14:paraId="57062E17" w14:textId="35C7702A" w:rsidTr="009275B7">
        <w:trPr>
          <w:trHeight w:val="443"/>
        </w:trPr>
        <w:tc>
          <w:tcPr>
            <w:tcW w:w="2475" w:type="dxa"/>
            <w:gridSpan w:val="3"/>
            <w:tcBorders>
              <w:right w:val="single" w:sz="4" w:space="0" w:color="auto"/>
            </w:tcBorders>
            <w:shd w:val="clear" w:color="auto" w:fill="FFFFFF" w:themeFill="background1"/>
          </w:tcPr>
          <w:p w14:paraId="51C393B3" w14:textId="5BF2689C" w:rsidR="009275B7" w:rsidRPr="00F204A7" w:rsidRDefault="009275B7" w:rsidP="009275B7">
            <w:pPr>
              <w:pStyle w:val="NoSpacing"/>
              <w:rPr>
                <w:b/>
              </w:rPr>
            </w:pPr>
            <w:r w:rsidRPr="00F204A7">
              <w:rPr>
                <w:b/>
              </w:rPr>
              <w:t xml:space="preserve">Position Applied for: </w:t>
            </w:r>
          </w:p>
        </w:tc>
        <w:tc>
          <w:tcPr>
            <w:tcW w:w="7060" w:type="dxa"/>
            <w:gridSpan w:val="13"/>
            <w:tcBorders>
              <w:left w:val="single" w:sz="4" w:space="0" w:color="auto"/>
            </w:tcBorders>
            <w:shd w:val="clear" w:color="auto" w:fill="FFFFFF" w:themeFill="background1"/>
          </w:tcPr>
          <w:p w14:paraId="3F26D399" w14:textId="730320DC" w:rsidR="009275B7" w:rsidRPr="00F204A7" w:rsidRDefault="009275B7" w:rsidP="009275B7">
            <w:pPr>
              <w:jc w:val="center"/>
              <w:rPr>
                <w:b/>
              </w:rPr>
            </w:pPr>
          </w:p>
        </w:tc>
      </w:tr>
      <w:tr w:rsidR="009275B7" w:rsidRPr="009B1B5D" w14:paraId="51DDC5E0" w14:textId="51FD238D" w:rsidTr="009275B7">
        <w:trPr>
          <w:trHeight w:val="443"/>
        </w:trPr>
        <w:tc>
          <w:tcPr>
            <w:tcW w:w="2475" w:type="dxa"/>
            <w:gridSpan w:val="3"/>
            <w:tcBorders>
              <w:right w:val="single" w:sz="4" w:space="0" w:color="auto"/>
            </w:tcBorders>
            <w:shd w:val="clear" w:color="auto" w:fill="FFFFFF" w:themeFill="background1"/>
          </w:tcPr>
          <w:p w14:paraId="79A88AB2" w14:textId="6E8431FE" w:rsidR="009275B7" w:rsidRPr="00F204A7" w:rsidRDefault="009275B7" w:rsidP="009275B7">
            <w:pPr>
              <w:pStyle w:val="NoSpacing"/>
              <w:rPr>
                <w:b/>
              </w:rPr>
            </w:pPr>
            <w:r w:rsidRPr="00F204A7">
              <w:rPr>
                <w:b/>
              </w:rPr>
              <w:t>Expected Salary:</w:t>
            </w:r>
          </w:p>
        </w:tc>
        <w:tc>
          <w:tcPr>
            <w:tcW w:w="7060" w:type="dxa"/>
            <w:gridSpan w:val="13"/>
            <w:tcBorders>
              <w:left w:val="single" w:sz="4" w:space="0" w:color="auto"/>
            </w:tcBorders>
            <w:shd w:val="clear" w:color="auto" w:fill="FFFFFF" w:themeFill="background1"/>
          </w:tcPr>
          <w:p w14:paraId="7749B61B" w14:textId="64282E16" w:rsidR="009275B7" w:rsidRPr="00F204A7" w:rsidRDefault="009275B7" w:rsidP="009275B7">
            <w:pPr>
              <w:jc w:val="center"/>
              <w:rPr>
                <w:b/>
              </w:rPr>
            </w:pPr>
          </w:p>
        </w:tc>
      </w:tr>
      <w:tr w:rsidR="009275B7" w:rsidRPr="009B1B5D" w14:paraId="27BB647E" w14:textId="08849F67" w:rsidTr="009275B7">
        <w:trPr>
          <w:trHeight w:val="443"/>
        </w:trPr>
        <w:tc>
          <w:tcPr>
            <w:tcW w:w="2475" w:type="dxa"/>
            <w:gridSpan w:val="3"/>
            <w:tcBorders>
              <w:right w:val="single" w:sz="4" w:space="0" w:color="auto"/>
            </w:tcBorders>
            <w:shd w:val="clear" w:color="auto" w:fill="FFFFFF" w:themeFill="background1"/>
          </w:tcPr>
          <w:p w14:paraId="38080BD9" w14:textId="4B04F80B" w:rsidR="009275B7" w:rsidRPr="00F204A7" w:rsidRDefault="009275B7" w:rsidP="009275B7">
            <w:pPr>
              <w:pStyle w:val="NoSpacing"/>
              <w:rPr>
                <w:b/>
              </w:rPr>
            </w:pPr>
            <w:r w:rsidRPr="00F204A7">
              <w:rPr>
                <w:b/>
              </w:rPr>
              <w:t xml:space="preserve">Required Notice Period: </w:t>
            </w:r>
          </w:p>
        </w:tc>
        <w:tc>
          <w:tcPr>
            <w:tcW w:w="7060" w:type="dxa"/>
            <w:gridSpan w:val="13"/>
            <w:tcBorders>
              <w:left w:val="single" w:sz="4" w:space="0" w:color="auto"/>
            </w:tcBorders>
            <w:shd w:val="clear" w:color="auto" w:fill="FFFFFF" w:themeFill="background1"/>
          </w:tcPr>
          <w:p w14:paraId="62E3F687" w14:textId="26D62DE6" w:rsidR="009275B7" w:rsidRPr="00F204A7" w:rsidRDefault="009275B7" w:rsidP="009275B7">
            <w:pPr>
              <w:jc w:val="center"/>
              <w:rPr>
                <w:b/>
              </w:rPr>
            </w:pPr>
          </w:p>
        </w:tc>
      </w:tr>
      <w:tr w:rsidR="00BC3BAC" w:rsidRPr="009B1B5D" w14:paraId="62D0C048" w14:textId="77777777" w:rsidTr="009275B7">
        <w:trPr>
          <w:trHeight w:val="428"/>
        </w:trPr>
        <w:tc>
          <w:tcPr>
            <w:tcW w:w="9535" w:type="dxa"/>
            <w:gridSpan w:val="16"/>
            <w:shd w:val="clear" w:color="auto" w:fill="A8D08D"/>
          </w:tcPr>
          <w:p w14:paraId="79FFBBB3" w14:textId="77777777" w:rsidR="00BC3BAC" w:rsidRPr="009275B7" w:rsidRDefault="00BC3BAC" w:rsidP="009275B7">
            <w:pPr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9275B7">
              <w:rPr>
                <w:rFonts w:asciiTheme="minorHAnsi" w:hAnsiTheme="minorHAnsi" w:cstheme="minorHAnsi"/>
                <w:b/>
                <w:sz w:val="24"/>
                <w:lang w:val="en-US"/>
              </w:rPr>
              <w:t>PERSONAL DETAILS</w:t>
            </w:r>
          </w:p>
        </w:tc>
      </w:tr>
      <w:tr w:rsidR="00BC3BAC" w:rsidRPr="009B1B5D" w14:paraId="6903BAE9" w14:textId="77777777" w:rsidTr="009275B7">
        <w:trPr>
          <w:trHeight w:val="362"/>
        </w:trPr>
        <w:tc>
          <w:tcPr>
            <w:tcW w:w="9535" w:type="dxa"/>
            <w:gridSpan w:val="16"/>
          </w:tcPr>
          <w:p w14:paraId="7D6D668A" w14:textId="376F86CC" w:rsidR="00BC3BAC" w:rsidRPr="009B1B5D" w:rsidRDefault="009B1B5D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Your</w:t>
            </w:r>
            <w:r w:rsidR="00BC3BAC"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Full Name:  </w:t>
            </w:r>
          </w:p>
        </w:tc>
      </w:tr>
      <w:tr w:rsidR="00BC3BAC" w:rsidRPr="009B1B5D" w14:paraId="529B256D" w14:textId="77777777" w:rsidTr="009275B7">
        <w:trPr>
          <w:trHeight w:val="380"/>
        </w:trPr>
        <w:tc>
          <w:tcPr>
            <w:tcW w:w="4852" w:type="dxa"/>
            <w:gridSpan w:val="7"/>
          </w:tcPr>
          <w:p w14:paraId="4F26635F" w14:textId="77777777" w:rsidR="00BC3BAC" w:rsidRPr="009B1B5D" w:rsidRDefault="00BC3BAC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Mother’s Name:</w:t>
            </w:r>
          </w:p>
        </w:tc>
        <w:tc>
          <w:tcPr>
            <w:tcW w:w="4683" w:type="dxa"/>
            <w:gridSpan w:val="9"/>
          </w:tcPr>
          <w:p w14:paraId="0EBF0E7A" w14:textId="77777777" w:rsidR="00BC3BAC" w:rsidRPr="009B1B5D" w:rsidRDefault="00BC3BAC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Father’s Name:</w:t>
            </w:r>
          </w:p>
        </w:tc>
      </w:tr>
      <w:tr w:rsidR="00BC3BAC" w:rsidRPr="009B1B5D" w14:paraId="345A09B6" w14:textId="77777777" w:rsidTr="009275B7">
        <w:trPr>
          <w:trHeight w:val="398"/>
        </w:trPr>
        <w:tc>
          <w:tcPr>
            <w:tcW w:w="4852" w:type="dxa"/>
            <w:gridSpan w:val="7"/>
          </w:tcPr>
          <w:p w14:paraId="24F7AEE6" w14:textId="77777777" w:rsidR="00BC3BAC" w:rsidRPr="009B1B5D" w:rsidRDefault="00BC3BAC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Date of Birth:</w:t>
            </w:r>
          </w:p>
        </w:tc>
        <w:tc>
          <w:tcPr>
            <w:tcW w:w="4683" w:type="dxa"/>
            <w:gridSpan w:val="9"/>
          </w:tcPr>
          <w:p w14:paraId="4CFD8166" w14:textId="77777777" w:rsidR="00BC3BAC" w:rsidRPr="009B1B5D" w:rsidRDefault="00BC3BAC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National ID/or Passport No:</w:t>
            </w:r>
          </w:p>
        </w:tc>
      </w:tr>
      <w:tr w:rsidR="00BC3BAC" w:rsidRPr="009B1B5D" w14:paraId="354DB85A" w14:textId="77777777" w:rsidTr="009275B7">
        <w:trPr>
          <w:trHeight w:val="512"/>
        </w:trPr>
        <w:tc>
          <w:tcPr>
            <w:tcW w:w="9535" w:type="dxa"/>
            <w:gridSpan w:val="16"/>
          </w:tcPr>
          <w:p w14:paraId="7D3354EB" w14:textId="77777777" w:rsidR="00BC3BAC" w:rsidRPr="009B1B5D" w:rsidRDefault="00BC3BAC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Present Address:</w:t>
            </w:r>
          </w:p>
        </w:tc>
      </w:tr>
      <w:tr w:rsidR="00BC3BAC" w:rsidRPr="009B1B5D" w14:paraId="5F3190FE" w14:textId="77777777" w:rsidTr="009275B7">
        <w:trPr>
          <w:trHeight w:val="512"/>
        </w:trPr>
        <w:tc>
          <w:tcPr>
            <w:tcW w:w="9535" w:type="dxa"/>
            <w:gridSpan w:val="16"/>
          </w:tcPr>
          <w:p w14:paraId="01A62DA4" w14:textId="77777777" w:rsidR="00BC3BAC" w:rsidRPr="009B1B5D" w:rsidRDefault="00BC3BAC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Permanent Address: </w:t>
            </w:r>
          </w:p>
        </w:tc>
      </w:tr>
      <w:tr w:rsidR="00BC3BAC" w:rsidRPr="009B1B5D" w14:paraId="75871F54" w14:textId="77777777" w:rsidTr="009275B7">
        <w:trPr>
          <w:trHeight w:val="512"/>
        </w:trPr>
        <w:tc>
          <w:tcPr>
            <w:tcW w:w="4852" w:type="dxa"/>
            <w:gridSpan w:val="7"/>
          </w:tcPr>
          <w:p w14:paraId="0B9444C2" w14:textId="77777777" w:rsidR="00BC3BAC" w:rsidRPr="009B1B5D" w:rsidRDefault="00BC3BAC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E-mail address:</w:t>
            </w:r>
          </w:p>
        </w:tc>
        <w:tc>
          <w:tcPr>
            <w:tcW w:w="4683" w:type="dxa"/>
            <w:gridSpan w:val="9"/>
          </w:tcPr>
          <w:p w14:paraId="521E754E" w14:textId="77777777" w:rsidR="00BC3BAC" w:rsidRPr="009B1B5D" w:rsidRDefault="00BC3BAC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Driving License (if any):</w:t>
            </w:r>
          </w:p>
        </w:tc>
      </w:tr>
      <w:tr w:rsidR="0071157C" w:rsidRPr="009B1B5D" w14:paraId="73ECF7C6" w14:textId="77777777" w:rsidTr="0071157C">
        <w:trPr>
          <w:trHeight w:val="549"/>
        </w:trPr>
        <w:tc>
          <w:tcPr>
            <w:tcW w:w="2185" w:type="dxa"/>
            <w:gridSpan w:val="2"/>
          </w:tcPr>
          <w:p w14:paraId="5BC9CC3B" w14:textId="77777777" w:rsidR="0071157C" w:rsidRPr="009B1B5D" w:rsidRDefault="0071157C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Telephone number:</w:t>
            </w:r>
          </w:p>
        </w:tc>
        <w:tc>
          <w:tcPr>
            <w:tcW w:w="3300" w:type="dxa"/>
            <w:gridSpan w:val="7"/>
          </w:tcPr>
          <w:p w14:paraId="6BD5C1E4" w14:textId="2B62F830" w:rsidR="0071157C" w:rsidRPr="009B1B5D" w:rsidRDefault="0071157C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Work</w:t>
            </w:r>
          </w:p>
        </w:tc>
        <w:tc>
          <w:tcPr>
            <w:tcW w:w="4050" w:type="dxa"/>
            <w:gridSpan w:val="7"/>
          </w:tcPr>
          <w:p w14:paraId="027C4197" w14:textId="77777777" w:rsidR="0071157C" w:rsidRPr="009B1B5D" w:rsidRDefault="0071157C" w:rsidP="009275B7">
            <w:pPr>
              <w:pStyle w:val="BodyTextIndent2"/>
              <w:spacing w:after="100" w:afterAutospacing="1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Cell Phone</w:t>
            </w:r>
          </w:p>
        </w:tc>
      </w:tr>
      <w:tr w:rsidR="00BC3BAC" w:rsidRPr="009B1B5D" w14:paraId="17E2C51B" w14:textId="77777777" w:rsidTr="003C3572">
        <w:trPr>
          <w:trHeight w:val="392"/>
        </w:trPr>
        <w:tc>
          <w:tcPr>
            <w:tcW w:w="9535" w:type="dxa"/>
            <w:gridSpan w:val="16"/>
            <w:shd w:val="clear" w:color="auto" w:fill="A8D08D"/>
          </w:tcPr>
          <w:p w14:paraId="3A7FA3DE" w14:textId="77777777" w:rsidR="00BC3BAC" w:rsidRPr="009B1B5D" w:rsidRDefault="00BC3BAC" w:rsidP="009275B7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  <w:t xml:space="preserve">PRESENT EMPLOYMENT DETAILS </w:t>
            </w:r>
          </w:p>
          <w:p w14:paraId="4DBE4826" w14:textId="77777777" w:rsidR="00BC3BAC" w:rsidRPr="009B1B5D" w:rsidRDefault="00BC3BAC" w:rsidP="009275B7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12"/>
                <w:szCs w:val="20"/>
                <w:lang w:val="en-US" w:eastAsia="en-US"/>
              </w:rPr>
            </w:pPr>
          </w:p>
        </w:tc>
      </w:tr>
      <w:tr w:rsidR="009B1B5D" w:rsidRPr="009B1B5D" w14:paraId="2ED55602" w14:textId="77777777" w:rsidTr="003C3572">
        <w:trPr>
          <w:trHeight w:val="365"/>
        </w:trPr>
        <w:tc>
          <w:tcPr>
            <w:tcW w:w="9535" w:type="dxa"/>
            <w:gridSpan w:val="16"/>
            <w:shd w:val="clear" w:color="auto" w:fill="A8D08D" w:themeFill="accent6" w:themeFillTint="99"/>
          </w:tcPr>
          <w:p w14:paraId="41B09873" w14:textId="268E0290" w:rsidR="009B1B5D" w:rsidRPr="009B1B5D" w:rsidRDefault="009B1B5D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</w:pPr>
            <w:r w:rsidRPr="0071157C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 xml:space="preserve">Current </w:t>
            </w:r>
            <w:r w:rsidR="0071157C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 xml:space="preserve">or </w:t>
            </w:r>
            <w:r w:rsidRPr="0071157C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>Most recent job 1:</w:t>
            </w:r>
          </w:p>
        </w:tc>
      </w:tr>
      <w:tr w:rsidR="009B1B5D" w:rsidRPr="009B1B5D" w14:paraId="1E3A2020" w14:textId="77777777" w:rsidTr="009275B7">
        <w:trPr>
          <w:trHeight w:val="366"/>
        </w:trPr>
        <w:tc>
          <w:tcPr>
            <w:tcW w:w="9535" w:type="dxa"/>
            <w:gridSpan w:val="16"/>
          </w:tcPr>
          <w:p w14:paraId="55C6A84A" w14:textId="77777777" w:rsidR="009B1B5D" w:rsidRDefault="009B1B5D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Organization</w:t>
            </w:r>
            <w:r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Name and Address</w:t>
            </w: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:  </w:t>
            </w:r>
          </w:p>
          <w:p w14:paraId="3767A538" w14:textId="33DD8F13" w:rsidR="009B1B5D" w:rsidRPr="009B1B5D" w:rsidRDefault="009B1B5D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275B7" w:rsidRPr="009B1B5D" w14:paraId="39F7F4CA" w14:textId="77777777" w:rsidTr="009275B7">
        <w:trPr>
          <w:trHeight w:val="560"/>
        </w:trPr>
        <w:tc>
          <w:tcPr>
            <w:tcW w:w="4405" w:type="dxa"/>
            <w:gridSpan w:val="6"/>
          </w:tcPr>
          <w:p w14:paraId="36EF29BE" w14:textId="77777777" w:rsidR="00BC3BAC" w:rsidRPr="009B1B5D" w:rsidRDefault="00BC3BAC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Job Title: </w:t>
            </w:r>
          </w:p>
          <w:p w14:paraId="102127C2" w14:textId="06A43AA1" w:rsidR="00BC3BAC" w:rsidRPr="009B1B5D" w:rsidRDefault="00BC3BAC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5130" w:type="dxa"/>
            <w:gridSpan w:val="10"/>
          </w:tcPr>
          <w:p w14:paraId="62FEE6C3" w14:textId="2AB3D0B9" w:rsidR="00BC3BAC" w:rsidRPr="009B1B5D" w:rsidRDefault="00BC3BAC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Current monthly gross salary </w:t>
            </w:r>
            <w:r w:rsid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with</w:t>
            </w: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benefits:</w:t>
            </w:r>
          </w:p>
          <w:p w14:paraId="67E7A3E6" w14:textId="77777777" w:rsidR="00BC3BAC" w:rsidRPr="009B1B5D" w:rsidRDefault="00BC3BAC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  <w:p w14:paraId="3C879F53" w14:textId="77777777" w:rsidR="00BC3BAC" w:rsidRPr="009B1B5D" w:rsidRDefault="00BC3BAC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743D0" w:rsidRPr="009B1B5D" w14:paraId="4324D676" w14:textId="77777777" w:rsidTr="009275B7">
        <w:trPr>
          <w:trHeight w:val="227"/>
        </w:trPr>
        <w:tc>
          <w:tcPr>
            <w:tcW w:w="9535" w:type="dxa"/>
            <w:gridSpan w:val="16"/>
          </w:tcPr>
          <w:p w14:paraId="4ECDAD5B" w14:textId="77777777" w:rsidR="009743D0" w:rsidRDefault="009743D0" w:rsidP="009275B7">
            <w:pPr>
              <w:pStyle w:val="BodyTextIndent2"/>
              <w:tabs>
                <w:tab w:val="center" w:pos="4569"/>
                <w:tab w:val="left" w:pos="4965"/>
              </w:tabs>
              <w:spacing w:after="0" w:line="240" w:lineRule="auto"/>
              <w:ind w:left="0"/>
              <w:rPr>
                <w:rFonts w:asciiTheme="minorHAnsi" w:hAnsiTheme="minorHAnsi" w:cstheme="minorHAnsi"/>
                <w:sz w:val="18"/>
                <w:szCs w:val="20"/>
                <w:lang w:val="en-US" w:eastAsia="en-US"/>
              </w:rPr>
            </w:pPr>
            <w:r w:rsidRPr="009743D0">
              <w:rPr>
                <w:rFonts w:asciiTheme="minorHAnsi" w:hAnsiTheme="minorHAnsi" w:cstheme="minorHAnsi"/>
                <w:b/>
                <w:sz w:val="22"/>
                <w:szCs w:val="20"/>
                <w:lang w:val="en-US" w:eastAsia="en-US"/>
              </w:rPr>
              <w:t xml:space="preserve">Duration in employment:  </w:t>
            </w:r>
            <w:r w:rsidR="00F204A7"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</w:t>
            </w:r>
            <w:r w:rsidR="00F204A7" w:rsidRPr="00905E5B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From</w:t>
            </w:r>
            <w:r w:rsidR="00905E5B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:   </w:t>
            </w:r>
            <w:r w:rsidR="00F204A7" w:rsidRPr="00905E5B">
              <w:rPr>
                <w:rFonts w:asciiTheme="minorHAnsi" w:hAnsiTheme="minorHAnsi" w:cstheme="minorHAnsi"/>
                <w:sz w:val="18"/>
                <w:szCs w:val="20"/>
                <w:lang w:val="en-US" w:eastAsia="en-US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18"/>
                  <w:szCs w:val="20"/>
                  <w:lang w:val="en-US" w:eastAsia="en-US"/>
                </w:rPr>
                <w:id w:val="1004167553"/>
                <w:placeholder>
                  <w:docPart w:val="22928A4A86834286ACB2D48CC2538C9D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F204A7" w:rsidRPr="0060195A">
                  <w:rPr>
                    <w:rStyle w:val="PlaceholderText"/>
                    <w:rFonts w:asciiTheme="minorHAnsi" w:eastAsiaTheme="minorHAnsi" w:hAnsiTheme="minorHAnsi" w:cstheme="minorHAnsi"/>
                    <w:sz w:val="18"/>
                  </w:rPr>
                  <w:t>Click or tap to enter a date.</w:t>
                </w:r>
              </w:sdtContent>
            </w:sdt>
            <w:r w:rsidR="00F204A7" w:rsidRPr="00905E5B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 </w:t>
            </w:r>
            <w:r w:rsidR="00905E5B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</w:t>
            </w:r>
            <w:r w:rsidR="00F204A7" w:rsidRPr="00905E5B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To:     </w:t>
            </w:r>
            <w:sdt>
              <w:sdtPr>
                <w:rPr>
                  <w:rFonts w:asciiTheme="minorHAnsi" w:hAnsiTheme="minorHAnsi" w:cstheme="minorHAnsi"/>
                  <w:sz w:val="18"/>
                  <w:szCs w:val="20"/>
                  <w:lang w:val="en-US" w:eastAsia="en-US"/>
                </w:rPr>
                <w:id w:val="-1113283461"/>
                <w:placeholder>
                  <w:docPart w:val="BE8F69BE1FB64700926EDD0C8F504E60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F204A7" w:rsidRPr="0060195A">
                  <w:rPr>
                    <w:rStyle w:val="PlaceholderText"/>
                    <w:rFonts w:asciiTheme="minorHAnsi" w:eastAsiaTheme="minorHAnsi" w:hAnsiTheme="minorHAnsi" w:cstheme="minorHAnsi"/>
                    <w:sz w:val="18"/>
                  </w:rPr>
                  <w:t>Click or tap to enter a date.</w:t>
                </w:r>
              </w:sdtContent>
            </w:sdt>
            <w:r w:rsidR="00F204A7" w:rsidRPr="00905E5B">
              <w:rPr>
                <w:rFonts w:asciiTheme="minorHAnsi" w:hAnsiTheme="minorHAnsi" w:cstheme="minorHAnsi"/>
                <w:sz w:val="18"/>
                <w:szCs w:val="20"/>
                <w:lang w:val="en-US" w:eastAsia="en-US"/>
              </w:rPr>
              <w:t xml:space="preserve">      </w:t>
            </w:r>
          </w:p>
          <w:p w14:paraId="0C7D6F55" w14:textId="5B5E6175" w:rsidR="00EB6979" w:rsidRPr="00EB6979" w:rsidRDefault="00EB6979" w:rsidP="009275B7">
            <w:pPr>
              <w:pStyle w:val="BodyTextIndent2"/>
              <w:tabs>
                <w:tab w:val="center" w:pos="4569"/>
                <w:tab w:val="left" w:pos="4965"/>
              </w:tabs>
              <w:spacing w:after="0" w:line="240" w:lineRule="auto"/>
              <w:ind w:left="0"/>
              <w:rPr>
                <w:rFonts w:asciiTheme="minorHAnsi" w:hAnsiTheme="minorHAnsi" w:cstheme="minorHAnsi"/>
                <w:b/>
                <w:sz w:val="16"/>
                <w:szCs w:val="20"/>
                <w:lang w:val="en-US" w:eastAsia="en-US"/>
              </w:rPr>
            </w:pPr>
          </w:p>
        </w:tc>
      </w:tr>
      <w:tr w:rsidR="009743D0" w:rsidRPr="009B1B5D" w14:paraId="008C870E" w14:textId="77777777" w:rsidTr="0071157C">
        <w:trPr>
          <w:trHeight w:val="2150"/>
        </w:trPr>
        <w:tc>
          <w:tcPr>
            <w:tcW w:w="9535" w:type="dxa"/>
            <w:gridSpan w:val="16"/>
          </w:tcPr>
          <w:p w14:paraId="61207135" w14:textId="16B85AAE" w:rsidR="009743D0" w:rsidRPr="009B1B5D" w:rsidRDefault="009743D0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0"/>
                <w:u w:val="single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sz w:val="22"/>
                <w:szCs w:val="20"/>
                <w:u w:val="single"/>
                <w:lang w:val="en-US" w:eastAsia="en-US"/>
              </w:rPr>
              <w:t xml:space="preserve">Major </w:t>
            </w:r>
            <w:r w:rsidR="00D161AD">
              <w:rPr>
                <w:rFonts w:asciiTheme="minorHAnsi" w:hAnsiTheme="minorHAnsi" w:cstheme="minorHAnsi"/>
                <w:b/>
                <w:sz w:val="22"/>
                <w:szCs w:val="20"/>
                <w:u w:val="single"/>
                <w:lang w:val="en-US" w:eastAsia="en-US"/>
              </w:rPr>
              <w:t>R</w:t>
            </w:r>
            <w:r w:rsidRPr="009B1B5D">
              <w:rPr>
                <w:rFonts w:asciiTheme="minorHAnsi" w:hAnsiTheme="minorHAnsi" w:cstheme="minorHAnsi"/>
                <w:b/>
                <w:sz w:val="22"/>
                <w:szCs w:val="20"/>
                <w:u w:val="single"/>
                <w:lang w:val="en-US" w:eastAsia="en-US"/>
              </w:rPr>
              <w:t>esponsibilities:</w:t>
            </w:r>
          </w:p>
          <w:p w14:paraId="363CBB38" w14:textId="6BA82E34" w:rsidR="009743D0" w:rsidRDefault="009743D0" w:rsidP="009275B7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 </w:t>
            </w:r>
          </w:p>
          <w:p w14:paraId="2E017614" w14:textId="6B23B00C" w:rsidR="009743D0" w:rsidRDefault="009743D0" w:rsidP="009275B7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</w:t>
            </w:r>
          </w:p>
          <w:p w14:paraId="5325ACFA" w14:textId="7B2FC125" w:rsidR="009743D0" w:rsidRDefault="009743D0" w:rsidP="009275B7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 </w:t>
            </w:r>
          </w:p>
          <w:p w14:paraId="72119516" w14:textId="6D9CD764" w:rsidR="009743D0" w:rsidRDefault="009743D0" w:rsidP="009275B7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</w:t>
            </w:r>
          </w:p>
          <w:p w14:paraId="35000A1F" w14:textId="4168A5AE" w:rsidR="009743D0" w:rsidRDefault="009743D0" w:rsidP="009275B7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</w:t>
            </w:r>
          </w:p>
          <w:p w14:paraId="6493435F" w14:textId="240898AF" w:rsidR="009743D0" w:rsidRPr="0071157C" w:rsidRDefault="009743D0" w:rsidP="0071157C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</w:t>
            </w:r>
          </w:p>
        </w:tc>
      </w:tr>
      <w:tr w:rsidR="009743D0" w:rsidRPr="009B1B5D" w14:paraId="7DB51D27" w14:textId="77777777" w:rsidTr="0071157C">
        <w:trPr>
          <w:trHeight w:val="620"/>
        </w:trPr>
        <w:tc>
          <w:tcPr>
            <w:tcW w:w="9535" w:type="dxa"/>
            <w:gridSpan w:val="16"/>
          </w:tcPr>
          <w:p w14:paraId="61EDDFF1" w14:textId="393D1787" w:rsidR="009743D0" w:rsidRPr="009743D0" w:rsidRDefault="009743D0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0"/>
                <w:lang w:val="en-US" w:eastAsia="en-US"/>
              </w:rPr>
            </w:pPr>
            <w:r w:rsidRPr="009743D0">
              <w:rPr>
                <w:rFonts w:asciiTheme="minorHAnsi" w:hAnsiTheme="minorHAnsi" w:cstheme="minorHAnsi"/>
                <w:b/>
                <w:sz w:val="22"/>
                <w:szCs w:val="20"/>
                <w:lang w:val="en-US" w:eastAsia="en-US"/>
              </w:rPr>
              <w:t>Reason for Leaving:</w:t>
            </w:r>
          </w:p>
        </w:tc>
      </w:tr>
      <w:tr w:rsidR="009743D0" w:rsidRPr="009B1B5D" w14:paraId="207B975E" w14:textId="77777777" w:rsidTr="009275B7">
        <w:trPr>
          <w:trHeight w:val="350"/>
        </w:trPr>
        <w:tc>
          <w:tcPr>
            <w:tcW w:w="9535" w:type="dxa"/>
            <w:gridSpan w:val="16"/>
            <w:shd w:val="clear" w:color="auto" w:fill="A8D08D" w:themeFill="accent6" w:themeFillTint="99"/>
          </w:tcPr>
          <w:p w14:paraId="76C93823" w14:textId="7DCB8219" w:rsidR="009743D0" w:rsidRPr="009B1B5D" w:rsidRDefault="009743D0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</w:pPr>
            <w:r w:rsidRPr="0071157C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lastRenderedPageBreak/>
              <w:t>Most recent job 2:</w:t>
            </w:r>
          </w:p>
        </w:tc>
      </w:tr>
      <w:tr w:rsidR="009743D0" w:rsidRPr="009B1B5D" w14:paraId="7040114B" w14:textId="77777777" w:rsidTr="009275B7">
        <w:trPr>
          <w:trHeight w:val="366"/>
        </w:trPr>
        <w:tc>
          <w:tcPr>
            <w:tcW w:w="9535" w:type="dxa"/>
            <w:gridSpan w:val="16"/>
          </w:tcPr>
          <w:p w14:paraId="406AC658" w14:textId="2D3FD262" w:rsidR="009743D0" w:rsidRDefault="009743D0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Organization</w:t>
            </w:r>
            <w:r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Name and Address</w:t>
            </w: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:  </w:t>
            </w:r>
          </w:p>
          <w:p w14:paraId="0476C489" w14:textId="77777777" w:rsidR="00EB6979" w:rsidRDefault="00EB6979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  <w:p w14:paraId="5B47E599" w14:textId="77777777" w:rsidR="009743D0" w:rsidRPr="009B1B5D" w:rsidRDefault="009743D0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743D0" w:rsidRPr="009B1B5D" w14:paraId="6830ECCF" w14:textId="77777777" w:rsidTr="009275B7">
        <w:trPr>
          <w:trHeight w:val="560"/>
        </w:trPr>
        <w:tc>
          <w:tcPr>
            <w:tcW w:w="4405" w:type="dxa"/>
            <w:gridSpan w:val="6"/>
          </w:tcPr>
          <w:p w14:paraId="64E46DF8" w14:textId="77777777" w:rsidR="009743D0" w:rsidRPr="009B1B5D" w:rsidRDefault="009743D0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Job Title: </w:t>
            </w:r>
          </w:p>
          <w:p w14:paraId="2A5BA986" w14:textId="77777777" w:rsidR="009743D0" w:rsidRPr="009B1B5D" w:rsidRDefault="009743D0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5130" w:type="dxa"/>
            <w:gridSpan w:val="10"/>
          </w:tcPr>
          <w:p w14:paraId="198338C6" w14:textId="77777777" w:rsidR="009743D0" w:rsidRPr="009B1B5D" w:rsidRDefault="009743D0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Current monthly gross salary </w:t>
            </w:r>
            <w:r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with</w:t>
            </w: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benefits:</w:t>
            </w:r>
          </w:p>
          <w:p w14:paraId="5A25B528" w14:textId="77777777" w:rsidR="009743D0" w:rsidRPr="009B1B5D" w:rsidRDefault="009743D0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  <w:p w14:paraId="73A3A654" w14:textId="77777777" w:rsidR="009743D0" w:rsidRPr="009B1B5D" w:rsidRDefault="009743D0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05E5B" w:rsidRPr="009743D0" w14:paraId="00138569" w14:textId="77777777" w:rsidTr="009275B7">
        <w:trPr>
          <w:trHeight w:val="227"/>
        </w:trPr>
        <w:tc>
          <w:tcPr>
            <w:tcW w:w="9535" w:type="dxa"/>
            <w:gridSpan w:val="16"/>
          </w:tcPr>
          <w:p w14:paraId="08A5E294" w14:textId="77777777" w:rsidR="00905E5B" w:rsidRDefault="00905E5B" w:rsidP="00905E5B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18"/>
                <w:szCs w:val="20"/>
                <w:lang w:val="en-US" w:eastAsia="en-US"/>
              </w:rPr>
            </w:pPr>
            <w:r w:rsidRPr="009743D0">
              <w:rPr>
                <w:rFonts w:asciiTheme="minorHAnsi" w:hAnsiTheme="minorHAnsi" w:cstheme="minorHAnsi"/>
                <w:b/>
                <w:sz w:val="22"/>
                <w:szCs w:val="20"/>
                <w:lang w:val="en-US" w:eastAsia="en-US"/>
              </w:rPr>
              <w:t xml:space="preserve">Duration in employment:  </w:t>
            </w: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</w:t>
            </w:r>
            <w:r w:rsidRPr="00905E5B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From</w:t>
            </w:r>
            <w:r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:   </w:t>
            </w:r>
            <w:r w:rsidRPr="00905E5B">
              <w:rPr>
                <w:rFonts w:asciiTheme="minorHAnsi" w:hAnsiTheme="minorHAnsi" w:cstheme="minorHAnsi"/>
                <w:sz w:val="18"/>
                <w:szCs w:val="20"/>
                <w:lang w:val="en-US" w:eastAsia="en-US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18"/>
                  <w:szCs w:val="20"/>
                  <w:lang w:val="en-US" w:eastAsia="en-US"/>
                </w:rPr>
                <w:id w:val="-1680268882"/>
                <w:placeholder>
                  <w:docPart w:val="A2F8E5B497F7434B935C7AEB958C13BA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60195A">
                  <w:rPr>
                    <w:rStyle w:val="PlaceholderText"/>
                    <w:rFonts w:asciiTheme="minorHAnsi" w:eastAsiaTheme="minorHAnsi" w:hAnsiTheme="minorHAnsi" w:cstheme="minorHAnsi"/>
                    <w:sz w:val="18"/>
                  </w:rPr>
                  <w:t>Click or tap to enter a date.</w:t>
                </w:r>
              </w:sdtContent>
            </w:sdt>
            <w:r w:rsidRPr="00905E5B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 </w:t>
            </w:r>
            <w:r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 </w:t>
            </w:r>
            <w:r w:rsidRPr="00905E5B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 xml:space="preserve">To:     </w:t>
            </w:r>
            <w:sdt>
              <w:sdtPr>
                <w:rPr>
                  <w:rFonts w:asciiTheme="minorHAnsi" w:hAnsiTheme="minorHAnsi" w:cstheme="minorHAnsi"/>
                  <w:sz w:val="18"/>
                  <w:szCs w:val="20"/>
                  <w:lang w:val="en-US" w:eastAsia="en-US"/>
                </w:rPr>
                <w:id w:val="1705907880"/>
                <w:placeholder>
                  <w:docPart w:val="145C10BE92F74FE983336F54DFEE3CF8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60195A">
                  <w:rPr>
                    <w:rStyle w:val="PlaceholderText"/>
                    <w:rFonts w:asciiTheme="minorHAnsi" w:eastAsiaTheme="minorHAnsi" w:hAnsiTheme="minorHAnsi" w:cstheme="minorHAnsi"/>
                    <w:sz w:val="18"/>
                  </w:rPr>
                  <w:t>Click or tap to enter a date.</w:t>
                </w:r>
              </w:sdtContent>
            </w:sdt>
            <w:r w:rsidRPr="00905E5B">
              <w:rPr>
                <w:rFonts w:asciiTheme="minorHAnsi" w:hAnsiTheme="minorHAnsi" w:cstheme="minorHAnsi"/>
                <w:sz w:val="18"/>
                <w:szCs w:val="20"/>
                <w:lang w:val="en-US" w:eastAsia="en-US"/>
              </w:rPr>
              <w:t xml:space="preserve">      </w:t>
            </w:r>
          </w:p>
          <w:p w14:paraId="37F9AAA0" w14:textId="2860122C" w:rsidR="00905E5B" w:rsidRPr="00905E5B" w:rsidRDefault="00905E5B" w:rsidP="00905E5B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sz w:val="12"/>
                <w:szCs w:val="20"/>
                <w:lang w:val="en-US" w:eastAsia="en-US"/>
              </w:rPr>
            </w:pPr>
          </w:p>
        </w:tc>
      </w:tr>
      <w:tr w:rsidR="009743D0" w:rsidRPr="009B1B5D" w14:paraId="55DD7227" w14:textId="77777777" w:rsidTr="00EB6979">
        <w:trPr>
          <w:trHeight w:val="2162"/>
        </w:trPr>
        <w:tc>
          <w:tcPr>
            <w:tcW w:w="9535" w:type="dxa"/>
            <w:gridSpan w:val="16"/>
          </w:tcPr>
          <w:p w14:paraId="54CE0C74" w14:textId="51F41C8C" w:rsidR="009743D0" w:rsidRPr="009B1B5D" w:rsidRDefault="009743D0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0"/>
                <w:u w:val="single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sz w:val="22"/>
                <w:szCs w:val="20"/>
                <w:u w:val="single"/>
                <w:lang w:val="en-US" w:eastAsia="en-US"/>
              </w:rPr>
              <w:t xml:space="preserve">Major </w:t>
            </w:r>
            <w:r w:rsidR="00D161AD">
              <w:rPr>
                <w:rFonts w:asciiTheme="minorHAnsi" w:hAnsiTheme="minorHAnsi" w:cstheme="minorHAnsi"/>
                <w:b/>
                <w:sz w:val="22"/>
                <w:szCs w:val="20"/>
                <w:u w:val="single"/>
                <w:lang w:val="en-US" w:eastAsia="en-US"/>
              </w:rPr>
              <w:t>R</w:t>
            </w:r>
            <w:r w:rsidRPr="009B1B5D">
              <w:rPr>
                <w:rFonts w:asciiTheme="minorHAnsi" w:hAnsiTheme="minorHAnsi" w:cstheme="minorHAnsi"/>
                <w:b/>
                <w:sz w:val="22"/>
                <w:szCs w:val="20"/>
                <w:u w:val="single"/>
                <w:lang w:val="en-US" w:eastAsia="en-US"/>
              </w:rPr>
              <w:t>esponsibilities:</w:t>
            </w:r>
          </w:p>
          <w:p w14:paraId="7FC0A3D1" w14:textId="77777777" w:rsidR="009743D0" w:rsidRDefault="009743D0" w:rsidP="009275B7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 </w:t>
            </w:r>
          </w:p>
          <w:p w14:paraId="1C59756D" w14:textId="77777777" w:rsidR="009743D0" w:rsidRDefault="009743D0" w:rsidP="009275B7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</w:t>
            </w:r>
          </w:p>
          <w:p w14:paraId="2EFA8AAD" w14:textId="77777777" w:rsidR="009743D0" w:rsidRDefault="009743D0" w:rsidP="009275B7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 </w:t>
            </w:r>
          </w:p>
          <w:p w14:paraId="5CA6CB8A" w14:textId="77777777" w:rsidR="009743D0" w:rsidRDefault="009743D0" w:rsidP="009275B7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</w:t>
            </w:r>
          </w:p>
          <w:p w14:paraId="05DB4BEC" w14:textId="77777777" w:rsidR="009743D0" w:rsidRDefault="009743D0" w:rsidP="009275B7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</w:t>
            </w:r>
          </w:p>
          <w:p w14:paraId="392B86C1" w14:textId="0AE2AB95" w:rsidR="009743D0" w:rsidRPr="00EB6979" w:rsidRDefault="009743D0" w:rsidP="00EB6979">
            <w:pPr>
              <w:pStyle w:val="Footer"/>
              <w:numPr>
                <w:ilvl w:val="0"/>
                <w:numId w:val="15"/>
              </w:numPr>
              <w:tabs>
                <w:tab w:val="clear" w:pos="4680"/>
                <w:tab w:val="clear" w:pos="9360"/>
                <w:tab w:val="left" w:pos="252"/>
                <w:tab w:val="left" w:pos="990"/>
              </w:tabs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</w:pPr>
            <w:r>
              <w:rPr>
                <w:rFonts w:asciiTheme="minorHAnsi" w:eastAsia="Times New Roman" w:hAnsiTheme="minorHAnsi" w:cstheme="minorHAnsi"/>
                <w:sz w:val="22"/>
                <w:lang w:val="en-US" w:eastAsia="en-US"/>
              </w:rPr>
              <w:t xml:space="preserve">   </w:t>
            </w:r>
          </w:p>
        </w:tc>
      </w:tr>
      <w:tr w:rsidR="009743D0" w:rsidRPr="009B1B5D" w14:paraId="2CE2FDCA" w14:textId="77777777" w:rsidTr="009275B7">
        <w:trPr>
          <w:trHeight w:val="548"/>
        </w:trPr>
        <w:tc>
          <w:tcPr>
            <w:tcW w:w="9535" w:type="dxa"/>
            <w:gridSpan w:val="16"/>
          </w:tcPr>
          <w:p w14:paraId="261897B6" w14:textId="77777777" w:rsidR="009743D0" w:rsidRDefault="009743D0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0"/>
                <w:lang w:val="en-US" w:eastAsia="en-US"/>
              </w:rPr>
            </w:pPr>
            <w:r w:rsidRPr="009743D0">
              <w:rPr>
                <w:rFonts w:asciiTheme="minorHAnsi" w:hAnsiTheme="minorHAnsi" w:cstheme="minorHAnsi"/>
                <w:b/>
                <w:sz w:val="22"/>
                <w:szCs w:val="20"/>
                <w:lang w:val="en-US" w:eastAsia="en-US"/>
              </w:rPr>
              <w:t>Reason for Leaving:</w:t>
            </w:r>
          </w:p>
          <w:p w14:paraId="24681A5D" w14:textId="77777777" w:rsidR="00EB6979" w:rsidRPr="00EB6979" w:rsidRDefault="00EB6979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sz w:val="14"/>
                <w:szCs w:val="20"/>
                <w:u w:val="single"/>
                <w:lang w:val="en-US" w:eastAsia="en-US"/>
              </w:rPr>
            </w:pPr>
          </w:p>
          <w:p w14:paraId="4AF17A05" w14:textId="1880E89A" w:rsidR="00EB6979" w:rsidRPr="009B1B5D" w:rsidRDefault="00EB6979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sz w:val="22"/>
                <w:szCs w:val="20"/>
                <w:u w:val="single"/>
                <w:lang w:val="en-US" w:eastAsia="en-US"/>
              </w:rPr>
            </w:pPr>
          </w:p>
        </w:tc>
      </w:tr>
      <w:tr w:rsidR="009743D0" w:rsidRPr="009B1B5D" w14:paraId="7D32F233" w14:textId="77777777" w:rsidTr="00EB6979">
        <w:trPr>
          <w:trHeight w:val="443"/>
        </w:trPr>
        <w:tc>
          <w:tcPr>
            <w:tcW w:w="9535" w:type="dxa"/>
            <w:gridSpan w:val="16"/>
            <w:shd w:val="clear" w:color="auto" w:fill="A8D08D"/>
          </w:tcPr>
          <w:p w14:paraId="4D136C6A" w14:textId="77777777" w:rsidR="009743D0" w:rsidRPr="009B1B5D" w:rsidRDefault="009743D0" w:rsidP="009275B7">
            <w:pPr>
              <w:pStyle w:val="BodyTextIndent2"/>
              <w:ind w:left="0"/>
              <w:jc w:val="center"/>
              <w:rPr>
                <w:rFonts w:asciiTheme="minorHAnsi" w:hAnsiTheme="minorHAnsi" w:cstheme="minorHAnsi"/>
                <w:b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sz w:val="22"/>
                <w:szCs w:val="20"/>
                <w:lang w:val="en-US" w:eastAsia="en-US"/>
              </w:rPr>
              <w:t>PREVIOUS EMPLOYMENT DETAILS (IF APPLICABLE)</w:t>
            </w:r>
          </w:p>
        </w:tc>
      </w:tr>
      <w:tr w:rsidR="009275B7" w:rsidRPr="009B1B5D" w14:paraId="48F7E240" w14:textId="77777777" w:rsidTr="009275B7">
        <w:trPr>
          <w:trHeight w:val="305"/>
        </w:trPr>
        <w:tc>
          <w:tcPr>
            <w:tcW w:w="4405" w:type="dxa"/>
            <w:gridSpan w:val="6"/>
            <w:shd w:val="clear" w:color="auto" w:fill="A8D08D" w:themeFill="accent6" w:themeFillTint="99"/>
          </w:tcPr>
          <w:p w14:paraId="26828A9C" w14:textId="77777777" w:rsidR="009743D0" w:rsidRPr="009B1B5D" w:rsidRDefault="009743D0" w:rsidP="009275B7">
            <w:pPr>
              <w:jc w:val="center"/>
              <w:rPr>
                <w:lang w:val="en-US"/>
              </w:rPr>
            </w:pPr>
            <w:r w:rsidRPr="009B1B5D">
              <w:rPr>
                <w:lang w:val="en-US"/>
              </w:rPr>
              <w:t>Position</w:t>
            </w:r>
          </w:p>
        </w:tc>
        <w:tc>
          <w:tcPr>
            <w:tcW w:w="2607" w:type="dxa"/>
            <w:gridSpan w:val="6"/>
            <w:shd w:val="clear" w:color="auto" w:fill="A8D08D" w:themeFill="accent6" w:themeFillTint="99"/>
          </w:tcPr>
          <w:p w14:paraId="790C54B7" w14:textId="77777777" w:rsidR="009743D0" w:rsidRPr="009B1B5D" w:rsidRDefault="009743D0" w:rsidP="009275B7">
            <w:pPr>
              <w:jc w:val="center"/>
              <w:rPr>
                <w:lang w:val="en-US"/>
              </w:rPr>
            </w:pPr>
            <w:r w:rsidRPr="009B1B5D">
              <w:rPr>
                <w:lang w:val="en-US"/>
              </w:rPr>
              <w:t>Organization</w:t>
            </w:r>
          </w:p>
        </w:tc>
        <w:tc>
          <w:tcPr>
            <w:tcW w:w="2523" w:type="dxa"/>
            <w:gridSpan w:val="4"/>
            <w:shd w:val="clear" w:color="auto" w:fill="A8D08D" w:themeFill="accent6" w:themeFillTint="99"/>
          </w:tcPr>
          <w:p w14:paraId="691AECB6" w14:textId="797DDE21" w:rsidR="009743D0" w:rsidRPr="009B1B5D" w:rsidRDefault="009743D0" w:rsidP="009275B7">
            <w:pPr>
              <w:jc w:val="center"/>
              <w:rPr>
                <w:lang w:val="en-US"/>
              </w:rPr>
            </w:pPr>
            <w:r w:rsidRPr="009B1B5D">
              <w:rPr>
                <w:lang w:val="en-US"/>
              </w:rPr>
              <w:t>Duration</w:t>
            </w:r>
          </w:p>
        </w:tc>
      </w:tr>
      <w:tr w:rsidR="00F204A7" w:rsidRPr="009B1B5D" w14:paraId="7005E048" w14:textId="77777777" w:rsidTr="009275B7">
        <w:trPr>
          <w:trHeight w:val="692"/>
        </w:trPr>
        <w:tc>
          <w:tcPr>
            <w:tcW w:w="4405" w:type="dxa"/>
            <w:gridSpan w:val="6"/>
          </w:tcPr>
          <w:p w14:paraId="01ADC953" w14:textId="77777777" w:rsidR="00F204A7" w:rsidRPr="00F204A7" w:rsidRDefault="00F204A7" w:rsidP="009275B7">
            <w:pPr>
              <w:rPr>
                <w:sz w:val="16"/>
                <w:szCs w:val="22"/>
                <w:lang w:val="en-US"/>
              </w:rPr>
            </w:pPr>
          </w:p>
        </w:tc>
        <w:tc>
          <w:tcPr>
            <w:tcW w:w="2607" w:type="dxa"/>
            <w:gridSpan w:val="6"/>
          </w:tcPr>
          <w:p w14:paraId="03112D6D" w14:textId="77777777" w:rsidR="00F204A7" w:rsidRPr="00F204A7" w:rsidRDefault="00F204A7" w:rsidP="009275B7">
            <w:pPr>
              <w:rPr>
                <w:sz w:val="16"/>
                <w:szCs w:val="22"/>
                <w:lang w:val="en-US"/>
              </w:rPr>
            </w:pPr>
          </w:p>
        </w:tc>
        <w:tc>
          <w:tcPr>
            <w:tcW w:w="2523" w:type="dxa"/>
            <w:gridSpan w:val="4"/>
          </w:tcPr>
          <w:p w14:paraId="437BC06A" w14:textId="5E37BB4B" w:rsidR="00F204A7" w:rsidRPr="00F204A7" w:rsidRDefault="00F204A7" w:rsidP="009275B7">
            <w:pPr>
              <w:rPr>
                <w:sz w:val="14"/>
                <w:lang w:val="en-US"/>
              </w:rPr>
            </w:pPr>
            <w:r w:rsidRPr="009275B7">
              <w:rPr>
                <w:b/>
                <w:sz w:val="18"/>
                <w:lang w:val="en-US"/>
              </w:rPr>
              <w:t>From</w:t>
            </w:r>
            <w:r w:rsidR="009275B7">
              <w:rPr>
                <w:b/>
                <w:sz w:val="18"/>
                <w:lang w:val="en-US"/>
              </w:rPr>
              <w:t xml:space="preserve">: </w:t>
            </w:r>
            <w:r w:rsidRPr="009275B7">
              <w:rPr>
                <w:sz w:val="18"/>
                <w:lang w:val="en-US"/>
              </w:rPr>
              <w:t xml:space="preserve"> </w:t>
            </w:r>
            <w:sdt>
              <w:sdtPr>
                <w:rPr>
                  <w:sz w:val="14"/>
                  <w:lang w:val="en-US"/>
                </w:rPr>
                <w:id w:val="-181513726"/>
                <w:placeholder>
                  <w:docPart w:val="B60412B696E14888BCDC7FBB34DAE665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F204A7">
                  <w:rPr>
                    <w:rStyle w:val="PlaceholderText"/>
                    <w:rFonts w:asciiTheme="minorHAnsi" w:eastAsiaTheme="minorHAnsi" w:hAnsiTheme="minorHAnsi" w:cstheme="minorHAnsi"/>
                    <w:sz w:val="14"/>
                  </w:rPr>
                  <w:t>Click or tap to enter a date.</w:t>
                </w:r>
              </w:sdtContent>
            </w:sdt>
            <w:r w:rsidRPr="00F204A7">
              <w:rPr>
                <w:sz w:val="14"/>
                <w:lang w:val="en-US"/>
              </w:rPr>
              <w:t xml:space="preserve">  </w:t>
            </w:r>
          </w:p>
          <w:p w14:paraId="450871E3" w14:textId="464F36AF" w:rsidR="00F204A7" w:rsidRPr="00F204A7" w:rsidRDefault="00F204A7" w:rsidP="009275B7">
            <w:pPr>
              <w:rPr>
                <w:sz w:val="14"/>
                <w:szCs w:val="22"/>
                <w:lang w:val="en-US"/>
              </w:rPr>
            </w:pPr>
            <w:r w:rsidRPr="009275B7">
              <w:rPr>
                <w:b/>
                <w:sz w:val="18"/>
                <w:lang w:val="en-US"/>
              </w:rPr>
              <w:t>To:</w:t>
            </w:r>
            <w:r w:rsidRPr="009275B7">
              <w:rPr>
                <w:sz w:val="18"/>
                <w:lang w:val="en-US"/>
              </w:rPr>
              <w:t xml:space="preserve">   </w:t>
            </w:r>
            <w:r w:rsidR="00D161AD">
              <w:rPr>
                <w:sz w:val="18"/>
                <w:lang w:val="en-US"/>
              </w:rPr>
              <w:t xml:space="preserve">  </w:t>
            </w:r>
            <w:r w:rsidRPr="009275B7">
              <w:rPr>
                <w:sz w:val="18"/>
                <w:lang w:val="en-US"/>
              </w:rPr>
              <w:t xml:space="preserve">  </w:t>
            </w:r>
            <w:sdt>
              <w:sdtPr>
                <w:rPr>
                  <w:sz w:val="14"/>
                  <w:lang w:val="en-US"/>
                </w:rPr>
                <w:id w:val="1507095516"/>
                <w:placeholder>
                  <w:docPart w:val="699B58716414436BBEB35F169AC83F0E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F204A7">
                  <w:rPr>
                    <w:rStyle w:val="PlaceholderText"/>
                    <w:rFonts w:asciiTheme="minorHAnsi" w:eastAsiaTheme="minorHAnsi" w:hAnsiTheme="minorHAnsi" w:cstheme="minorHAnsi"/>
                    <w:sz w:val="14"/>
                  </w:rPr>
                  <w:t>Click or tap to enter a date.</w:t>
                </w:r>
              </w:sdtContent>
            </w:sdt>
            <w:r w:rsidRPr="00F204A7">
              <w:rPr>
                <w:sz w:val="14"/>
                <w:lang w:val="en-US"/>
              </w:rPr>
              <w:t xml:space="preserve">      </w:t>
            </w:r>
          </w:p>
        </w:tc>
      </w:tr>
      <w:tr w:rsidR="00D161AD" w:rsidRPr="009B1B5D" w14:paraId="0A151FB7" w14:textId="77777777" w:rsidTr="009275B7">
        <w:trPr>
          <w:trHeight w:val="800"/>
        </w:trPr>
        <w:tc>
          <w:tcPr>
            <w:tcW w:w="4405" w:type="dxa"/>
            <w:gridSpan w:val="6"/>
          </w:tcPr>
          <w:p w14:paraId="68AF8CCF" w14:textId="77777777" w:rsidR="00D161AD" w:rsidRPr="00F204A7" w:rsidRDefault="00D161AD" w:rsidP="00D161AD">
            <w:pPr>
              <w:rPr>
                <w:sz w:val="16"/>
                <w:szCs w:val="22"/>
                <w:lang w:val="en-US"/>
              </w:rPr>
            </w:pPr>
          </w:p>
        </w:tc>
        <w:tc>
          <w:tcPr>
            <w:tcW w:w="2607" w:type="dxa"/>
            <w:gridSpan w:val="6"/>
          </w:tcPr>
          <w:p w14:paraId="31B9E00E" w14:textId="77777777" w:rsidR="00D161AD" w:rsidRPr="00F204A7" w:rsidRDefault="00D161AD" w:rsidP="00D161AD">
            <w:pPr>
              <w:rPr>
                <w:sz w:val="16"/>
                <w:szCs w:val="22"/>
                <w:lang w:val="en-US"/>
              </w:rPr>
            </w:pPr>
          </w:p>
        </w:tc>
        <w:tc>
          <w:tcPr>
            <w:tcW w:w="2523" w:type="dxa"/>
            <w:gridSpan w:val="4"/>
          </w:tcPr>
          <w:p w14:paraId="0630EED8" w14:textId="77777777" w:rsidR="00D161AD" w:rsidRPr="00F204A7" w:rsidRDefault="00D161AD" w:rsidP="00D161AD">
            <w:pPr>
              <w:rPr>
                <w:sz w:val="14"/>
                <w:lang w:val="en-US"/>
              </w:rPr>
            </w:pPr>
            <w:r w:rsidRPr="009275B7">
              <w:rPr>
                <w:b/>
                <w:sz w:val="18"/>
                <w:lang w:val="en-US"/>
              </w:rPr>
              <w:t>From</w:t>
            </w:r>
            <w:r>
              <w:rPr>
                <w:b/>
                <w:sz w:val="18"/>
                <w:lang w:val="en-US"/>
              </w:rPr>
              <w:t xml:space="preserve">: </w:t>
            </w:r>
            <w:r w:rsidRPr="009275B7">
              <w:rPr>
                <w:sz w:val="18"/>
                <w:lang w:val="en-US"/>
              </w:rPr>
              <w:t xml:space="preserve"> </w:t>
            </w:r>
            <w:sdt>
              <w:sdtPr>
                <w:rPr>
                  <w:sz w:val="14"/>
                  <w:lang w:val="en-US"/>
                </w:rPr>
                <w:id w:val="1007250611"/>
                <w:placeholder>
                  <w:docPart w:val="2CD3207708E745FAA787F3A0CDBF04BC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F204A7">
                  <w:rPr>
                    <w:rStyle w:val="PlaceholderText"/>
                    <w:rFonts w:asciiTheme="minorHAnsi" w:eastAsiaTheme="minorHAnsi" w:hAnsiTheme="minorHAnsi" w:cstheme="minorHAnsi"/>
                    <w:sz w:val="14"/>
                  </w:rPr>
                  <w:t>Click or tap to enter a date.</w:t>
                </w:r>
              </w:sdtContent>
            </w:sdt>
            <w:r w:rsidRPr="00F204A7">
              <w:rPr>
                <w:sz w:val="14"/>
                <w:lang w:val="en-US"/>
              </w:rPr>
              <w:t xml:space="preserve">  </w:t>
            </w:r>
          </w:p>
          <w:p w14:paraId="42D5406B" w14:textId="1E47949C" w:rsidR="00D161AD" w:rsidRPr="00F204A7" w:rsidRDefault="00D161AD" w:rsidP="00D161AD">
            <w:pPr>
              <w:rPr>
                <w:sz w:val="16"/>
                <w:szCs w:val="22"/>
                <w:lang w:val="en-US"/>
              </w:rPr>
            </w:pPr>
            <w:r w:rsidRPr="009275B7">
              <w:rPr>
                <w:b/>
                <w:sz w:val="18"/>
                <w:lang w:val="en-US"/>
              </w:rPr>
              <w:t>To:</w:t>
            </w:r>
            <w:r w:rsidRPr="009275B7">
              <w:rPr>
                <w:sz w:val="18"/>
                <w:lang w:val="en-US"/>
              </w:rPr>
              <w:t xml:space="preserve">   </w:t>
            </w:r>
            <w:r>
              <w:rPr>
                <w:sz w:val="18"/>
                <w:lang w:val="en-US"/>
              </w:rPr>
              <w:t xml:space="preserve">  </w:t>
            </w:r>
            <w:r w:rsidRPr="009275B7">
              <w:rPr>
                <w:sz w:val="18"/>
                <w:lang w:val="en-US"/>
              </w:rPr>
              <w:t xml:space="preserve">  </w:t>
            </w:r>
            <w:sdt>
              <w:sdtPr>
                <w:rPr>
                  <w:sz w:val="14"/>
                  <w:lang w:val="en-US"/>
                </w:rPr>
                <w:id w:val="1678613567"/>
                <w:placeholder>
                  <w:docPart w:val="87018E94E1234A2EA7BE7ED61B366679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F204A7">
                  <w:rPr>
                    <w:rStyle w:val="PlaceholderText"/>
                    <w:rFonts w:asciiTheme="minorHAnsi" w:eastAsiaTheme="minorHAnsi" w:hAnsiTheme="minorHAnsi" w:cstheme="minorHAnsi"/>
                    <w:sz w:val="14"/>
                  </w:rPr>
                  <w:t>Click or tap to enter a date.</w:t>
                </w:r>
              </w:sdtContent>
            </w:sdt>
            <w:r w:rsidRPr="00F204A7">
              <w:rPr>
                <w:sz w:val="14"/>
                <w:lang w:val="en-US"/>
              </w:rPr>
              <w:t xml:space="preserve">      </w:t>
            </w:r>
          </w:p>
        </w:tc>
      </w:tr>
      <w:tr w:rsidR="00D161AD" w:rsidRPr="009B1B5D" w14:paraId="152B3887" w14:textId="77777777" w:rsidTr="009275B7">
        <w:trPr>
          <w:trHeight w:val="210"/>
        </w:trPr>
        <w:tc>
          <w:tcPr>
            <w:tcW w:w="4405" w:type="dxa"/>
            <w:gridSpan w:val="6"/>
          </w:tcPr>
          <w:p w14:paraId="676E76F6" w14:textId="77777777" w:rsidR="00D161AD" w:rsidRPr="00F204A7" w:rsidRDefault="00D161AD" w:rsidP="00D161AD">
            <w:pPr>
              <w:rPr>
                <w:sz w:val="16"/>
                <w:szCs w:val="22"/>
                <w:lang w:val="en-US"/>
              </w:rPr>
            </w:pPr>
          </w:p>
        </w:tc>
        <w:tc>
          <w:tcPr>
            <w:tcW w:w="2607" w:type="dxa"/>
            <w:gridSpan w:val="6"/>
          </w:tcPr>
          <w:p w14:paraId="7F844AB5" w14:textId="77777777" w:rsidR="00D161AD" w:rsidRDefault="00D161AD" w:rsidP="00D161AD">
            <w:pPr>
              <w:rPr>
                <w:sz w:val="16"/>
                <w:szCs w:val="22"/>
                <w:lang w:val="en-US"/>
              </w:rPr>
            </w:pPr>
          </w:p>
          <w:p w14:paraId="6DB67C20" w14:textId="77777777" w:rsidR="00D161AD" w:rsidRDefault="00D161AD" w:rsidP="00D161AD">
            <w:pPr>
              <w:rPr>
                <w:sz w:val="16"/>
                <w:szCs w:val="22"/>
                <w:lang w:val="en-US"/>
              </w:rPr>
            </w:pPr>
          </w:p>
          <w:p w14:paraId="13D6A026" w14:textId="77777777" w:rsidR="00D161AD" w:rsidRPr="00F204A7" w:rsidRDefault="00D161AD" w:rsidP="00D161AD">
            <w:pPr>
              <w:rPr>
                <w:sz w:val="16"/>
                <w:szCs w:val="22"/>
                <w:lang w:val="en-US"/>
              </w:rPr>
            </w:pPr>
          </w:p>
        </w:tc>
        <w:tc>
          <w:tcPr>
            <w:tcW w:w="2523" w:type="dxa"/>
            <w:gridSpan w:val="4"/>
          </w:tcPr>
          <w:p w14:paraId="50FD0FEB" w14:textId="77777777" w:rsidR="00D161AD" w:rsidRPr="00F204A7" w:rsidRDefault="00D161AD" w:rsidP="00D161AD">
            <w:pPr>
              <w:rPr>
                <w:sz w:val="14"/>
                <w:lang w:val="en-US"/>
              </w:rPr>
            </w:pPr>
            <w:r w:rsidRPr="009275B7">
              <w:rPr>
                <w:b/>
                <w:sz w:val="18"/>
                <w:lang w:val="en-US"/>
              </w:rPr>
              <w:t>From</w:t>
            </w:r>
            <w:r>
              <w:rPr>
                <w:b/>
                <w:sz w:val="18"/>
                <w:lang w:val="en-US"/>
              </w:rPr>
              <w:t xml:space="preserve">: </w:t>
            </w:r>
            <w:r w:rsidRPr="009275B7">
              <w:rPr>
                <w:sz w:val="18"/>
                <w:lang w:val="en-US"/>
              </w:rPr>
              <w:t xml:space="preserve"> </w:t>
            </w:r>
            <w:sdt>
              <w:sdtPr>
                <w:rPr>
                  <w:sz w:val="14"/>
                  <w:lang w:val="en-US"/>
                </w:rPr>
                <w:id w:val="-1715496268"/>
                <w:placeholder>
                  <w:docPart w:val="74750D6D94194BE5874B50E1D6DA5C5F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F204A7">
                  <w:rPr>
                    <w:rStyle w:val="PlaceholderText"/>
                    <w:rFonts w:asciiTheme="minorHAnsi" w:eastAsiaTheme="minorHAnsi" w:hAnsiTheme="minorHAnsi" w:cstheme="minorHAnsi"/>
                    <w:sz w:val="14"/>
                  </w:rPr>
                  <w:t>Click or tap to enter a date.</w:t>
                </w:r>
              </w:sdtContent>
            </w:sdt>
            <w:r w:rsidRPr="00F204A7">
              <w:rPr>
                <w:sz w:val="14"/>
                <w:lang w:val="en-US"/>
              </w:rPr>
              <w:t xml:space="preserve">  </w:t>
            </w:r>
          </w:p>
          <w:p w14:paraId="2BCA910C" w14:textId="17588111" w:rsidR="00D161AD" w:rsidRPr="00F204A7" w:rsidRDefault="00D161AD" w:rsidP="00D161AD">
            <w:pPr>
              <w:rPr>
                <w:sz w:val="16"/>
                <w:szCs w:val="22"/>
                <w:lang w:val="en-US"/>
              </w:rPr>
            </w:pPr>
            <w:r w:rsidRPr="009275B7">
              <w:rPr>
                <w:b/>
                <w:sz w:val="18"/>
                <w:lang w:val="en-US"/>
              </w:rPr>
              <w:t>To:</w:t>
            </w:r>
            <w:r w:rsidRPr="009275B7">
              <w:rPr>
                <w:sz w:val="18"/>
                <w:lang w:val="en-US"/>
              </w:rPr>
              <w:t xml:space="preserve">   </w:t>
            </w:r>
            <w:r>
              <w:rPr>
                <w:sz w:val="18"/>
                <w:lang w:val="en-US"/>
              </w:rPr>
              <w:t xml:space="preserve">  </w:t>
            </w:r>
            <w:r w:rsidRPr="009275B7">
              <w:rPr>
                <w:sz w:val="18"/>
                <w:lang w:val="en-US"/>
              </w:rPr>
              <w:t xml:space="preserve">  </w:t>
            </w:r>
            <w:sdt>
              <w:sdtPr>
                <w:rPr>
                  <w:sz w:val="14"/>
                  <w:lang w:val="en-US"/>
                </w:rPr>
                <w:id w:val="1577478721"/>
                <w:placeholder>
                  <w:docPart w:val="EE4B8C69392B42EABA81558A7DC7E672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F204A7">
                  <w:rPr>
                    <w:rStyle w:val="PlaceholderText"/>
                    <w:rFonts w:asciiTheme="minorHAnsi" w:eastAsiaTheme="minorHAnsi" w:hAnsiTheme="minorHAnsi" w:cstheme="minorHAnsi"/>
                    <w:sz w:val="14"/>
                  </w:rPr>
                  <w:t>Click or tap to enter a date.</w:t>
                </w:r>
              </w:sdtContent>
            </w:sdt>
            <w:r w:rsidRPr="00F204A7">
              <w:rPr>
                <w:sz w:val="14"/>
                <w:lang w:val="en-US"/>
              </w:rPr>
              <w:t xml:space="preserve">      </w:t>
            </w:r>
          </w:p>
        </w:tc>
      </w:tr>
      <w:tr w:rsidR="009275B7" w:rsidRPr="009B1B5D" w14:paraId="3DFE6594" w14:textId="77777777" w:rsidTr="009275B7">
        <w:trPr>
          <w:trHeight w:val="617"/>
        </w:trPr>
        <w:tc>
          <w:tcPr>
            <w:tcW w:w="9535" w:type="dxa"/>
            <w:gridSpan w:val="16"/>
            <w:shd w:val="clear" w:color="auto" w:fill="A8D08D"/>
          </w:tcPr>
          <w:p w14:paraId="019B8597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>EDUCATIONAL QUALIFICATIONS</w:t>
            </w:r>
          </w:p>
          <w:p w14:paraId="4660A7BB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>(Start with the highest qualification including formal and non-formal academic programs)</w:t>
            </w:r>
          </w:p>
          <w:p w14:paraId="050F7B6B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</w:p>
        </w:tc>
      </w:tr>
      <w:tr w:rsidR="009275B7" w:rsidRPr="009B1B5D" w14:paraId="61769E24" w14:textId="77777777" w:rsidTr="009275B7">
        <w:trPr>
          <w:trHeight w:val="350"/>
        </w:trPr>
        <w:tc>
          <w:tcPr>
            <w:tcW w:w="1705" w:type="dxa"/>
            <w:shd w:val="clear" w:color="auto" w:fill="A8D08D" w:themeFill="accent6" w:themeFillTint="99"/>
          </w:tcPr>
          <w:p w14:paraId="638BB0F6" w14:textId="77777777" w:rsidR="009275B7" w:rsidRPr="00F204A7" w:rsidRDefault="009275B7" w:rsidP="009275B7">
            <w:pPr>
              <w:jc w:val="center"/>
              <w:rPr>
                <w:rFonts w:asciiTheme="minorHAnsi" w:hAnsiTheme="minorHAnsi" w:cstheme="minorHAnsi"/>
                <w:lang w:val="en-US"/>
              </w:rPr>
            </w:pPr>
            <w:r w:rsidRPr="00F204A7">
              <w:rPr>
                <w:rFonts w:asciiTheme="minorHAnsi" w:hAnsiTheme="minorHAnsi" w:cstheme="minorHAnsi"/>
              </w:rPr>
              <w:t>Qualification</w:t>
            </w:r>
          </w:p>
        </w:tc>
        <w:tc>
          <w:tcPr>
            <w:tcW w:w="2000" w:type="dxa"/>
            <w:gridSpan w:val="3"/>
            <w:shd w:val="clear" w:color="auto" w:fill="A8D08D" w:themeFill="accent6" w:themeFillTint="99"/>
          </w:tcPr>
          <w:p w14:paraId="0110B12D" w14:textId="77777777" w:rsidR="009275B7" w:rsidRPr="00F204A7" w:rsidRDefault="009275B7" w:rsidP="009275B7">
            <w:pPr>
              <w:jc w:val="center"/>
              <w:rPr>
                <w:rFonts w:asciiTheme="minorHAnsi" w:hAnsiTheme="minorHAnsi" w:cstheme="minorHAnsi"/>
                <w:lang w:val="en-US"/>
              </w:rPr>
            </w:pPr>
            <w:r w:rsidRPr="00F204A7">
              <w:rPr>
                <w:rFonts w:asciiTheme="minorHAnsi" w:hAnsiTheme="minorHAnsi" w:cstheme="minorHAnsi"/>
                <w:lang w:val="en-US"/>
              </w:rPr>
              <w:t>Grade /GPA/Score</w:t>
            </w:r>
          </w:p>
        </w:tc>
        <w:tc>
          <w:tcPr>
            <w:tcW w:w="1327" w:type="dxa"/>
            <w:gridSpan w:val="4"/>
            <w:shd w:val="clear" w:color="auto" w:fill="A8D08D" w:themeFill="accent6" w:themeFillTint="99"/>
          </w:tcPr>
          <w:p w14:paraId="7869BCB9" w14:textId="77777777" w:rsidR="009275B7" w:rsidRPr="00F204A7" w:rsidRDefault="009275B7" w:rsidP="009275B7">
            <w:pPr>
              <w:jc w:val="center"/>
              <w:rPr>
                <w:rFonts w:asciiTheme="minorHAnsi" w:hAnsiTheme="minorHAnsi" w:cstheme="minorHAnsi"/>
                <w:lang w:val="en-US"/>
              </w:rPr>
            </w:pPr>
            <w:r w:rsidRPr="00F204A7">
              <w:rPr>
                <w:rFonts w:asciiTheme="minorHAnsi" w:hAnsiTheme="minorHAnsi" w:cstheme="minorHAnsi"/>
                <w:lang w:val="en-US"/>
              </w:rPr>
              <w:t>Passing Year</w:t>
            </w:r>
          </w:p>
        </w:tc>
        <w:tc>
          <w:tcPr>
            <w:tcW w:w="4503" w:type="dxa"/>
            <w:gridSpan w:val="8"/>
            <w:shd w:val="clear" w:color="auto" w:fill="A8D08D" w:themeFill="accent6" w:themeFillTint="99"/>
          </w:tcPr>
          <w:p w14:paraId="0B79F9F3" w14:textId="77777777" w:rsidR="009275B7" w:rsidRPr="00F204A7" w:rsidRDefault="009275B7" w:rsidP="009275B7">
            <w:pPr>
              <w:jc w:val="center"/>
              <w:rPr>
                <w:rFonts w:asciiTheme="minorHAnsi" w:hAnsiTheme="minorHAnsi" w:cstheme="minorHAnsi"/>
                <w:lang w:val="en-US"/>
              </w:rPr>
            </w:pPr>
            <w:r w:rsidRPr="00F204A7">
              <w:rPr>
                <w:rFonts w:asciiTheme="minorHAnsi" w:hAnsiTheme="minorHAnsi" w:cstheme="minorHAnsi"/>
              </w:rPr>
              <w:t>Institution</w:t>
            </w:r>
          </w:p>
        </w:tc>
      </w:tr>
      <w:tr w:rsidR="009275B7" w:rsidRPr="009B1B5D" w14:paraId="68CD4775" w14:textId="77777777" w:rsidTr="00EB6979">
        <w:trPr>
          <w:trHeight w:val="533"/>
        </w:trPr>
        <w:tc>
          <w:tcPr>
            <w:tcW w:w="1705" w:type="dxa"/>
          </w:tcPr>
          <w:p w14:paraId="1E9DB421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000" w:type="dxa"/>
            <w:gridSpan w:val="3"/>
          </w:tcPr>
          <w:p w14:paraId="231422CB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1327" w:type="dxa"/>
            <w:gridSpan w:val="4"/>
          </w:tcPr>
          <w:p w14:paraId="56878030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4503" w:type="dxa"/>
            <w:gridSpan w:val="8"/>
          </w:tcPr>
          <w:p w14:paraId="274DA55A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05E5B" w:rsidRPr="009B1B5D" w14:paraId="5E8AACD8" w14:textId="77777777" w:rsidTr="00EB6979">
        <w:trPr>
          <w:trHeight w:val="515"/>
        </w:trPr>
        <w:tc>
          <w:tcPr>
            <w:tcW w:w="1705" w:type="dxa"/>
          </w:tcPr>
          <w:p w14:paraId="31C10EE1" w14:textId="77777777" w:rsidR="00905E5B" w:rsidRPr="009B1B5D" w:rsidRDefault="00905E5B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000" w:type="dxa"/>
            <w:gridSpan w:val="3"/>
          </w:tcPr>
          <w:p w14:paraId="56649418" w14:textId="77777777" w:rsidR="00905E5B" w:rsidRPr="009B1B5D" w:rsidRDefault="00905E5B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1327" w:type="dxa"/>
            <w:gridSpan w:val="4"/>
          </w:tcPr>
          <w:p w14:paraId="6B924C0F" w14:textId="77777777" w:rsidR="00905E5B" w:rsidRPr="009B1B5D" w:rsidRDefault="00905E5B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4503" w:type="dxa"/>
            <w:gridSpan w:val="8"/>
          </w:tcPr>
          <w:p w14:paraId="667CD881" w14:textId="77777777" w:rsidR="00905E5B" w:rsidRPr="009B1B5D" w:rsidRDefault="00905E5B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275B7" w:rsidRPr="009B1B5D" w14:paraId="74E15405" w14:textId="77777777" w:rsidTr="00EB6979">
        <w:trPr>
          <w:trHeight w:val="533"/>
        </w:trPr>
        <w:tc>
          <w:tcPr>
            <w:tcW w:w="1705" w:type="dxa"/>
          </w:tcPr>
          <w:p w14:paraId="0D169479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000" w:type="dxa"/>
            <w:gridSpan w:val="3"/>
          </w:tcPr>
          <w:p w14:paraId="364AA5B9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1327" w:type="dxa"/>
            <w:gridSpan w:val="4"/>
          </w:tcPr>
          <w:p w14:paraId="68C473C9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4503" w:type="dxa"/>
            <w:gridSpan w:val="8"/>
          </w:tcPr>
          <w:p w14:paraId="539ACE18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275B7" w:rsidRPr="009B1B5D" w14:paraId="6BD17247" w14:textId="77777777" w:rsidTr="00EB6979">
        <w:trPr>
          <w:trHeight w:val="533"/>
        </w:trPr>
        <w:tc>
          <w:tcPr>
            <w:tcW w:w="1705" w:type="dxa"/>
          </w:tcPr>
          <w:p w14:paraId="036133D7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000" w:type="dxa"/>
            <w:gridSpan w:val="3"/>
          </w:tcPr>
          <w:p w14:paraId="430E617F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1327" w:type="dxa"/>
            <w:gridSpan w:val="4"/>
          </w:tcPr>
          <w:p w14:paraId="19BF2D4A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4503" w:type="dxa"/>
            <w:gridSpan w:val="8"/>
          </w:tcPr>
          <w:p w14:paraId="563935CA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275B7" w:rsidRPr="009B1B5D" w14:paraId="7C2B326D" w14:textId="77777777" w:rsidTr="00EB6979">
        <w:trPr>
          <w:trHeight w:val="533"/>
        </w:trPr>
        <w:tc>
          <w:tcPr>
            <w:tcW w:w="1705" w:type="dxa"/>
          </w:tcPr>
          <w:p w14:paraId="5D19FD36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000" w:type="dxa"/>
            <w:gridSpan w:val="3"/>
          </w:tcPr>
          <w:p w14:paraId="4913DE5A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1327" w:type="dxa"/>
            <w:gridSpan w:val="4"/>
          </w:tcPr>
          <w:p w14:paraId="1A460574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4503" w:type="dxa"/>
            <w:gridSpan w:val="8"/>
          </w:tcPr>
          <w:p w14:paraId="0B4BF60E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275B7" w:rsidRPr="009B1B5D" w14:paraId="1BD457A7" w14:textId="77777777" w:rsidTr="009275B7">
        <w:trPr>
          <w:trHeight w:val="388"/>
        </w:trPr>
        <w:tc>
          <w:tcPr>
            <w:tcW w:w="9535" w:type="dxa"/>
            <w:gridSpan w:val="16"/>
            <w:shd w:val="clear" w:color="auto" w:fill="A8D08D"/>
          </w:tcPr>
          <w:p w14:paraId="1A1FABAE" w14:textId="77777777" w:rsidR="009275B7" w:rsidRPr="00F204A7" w:rsidRDefault="009275B7" w:rsidP="009275B7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10"/>
                <w:szCs w:val="20"/>
                <w:lang w:val="en-US" w:eastAsia="en-US"/>
              </w:rPr>
            </w:pPr>
          </w:p>
          <w:p w14:paraId="4C09EB75" w14:textId="77777777" w:rsidR="009275B7" w:rsidRPr="003C3572" w:rsidRDefault="009275B7" w:rsidP="009275B7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</w:pPr>
            <w:r w:rsidRPr="003C3572"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  <w:t>SKILLS, CONTINUING PROFESSIONAL DEVELOPMENT AND TRAINING</w:t>
            </w:r>
          </w:p>
          <w:p w14:paraId="339AB8A7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>(Kindly use additional rows if needed)</w:t>
            </w:r>
          </w:p>
          <w:p w14:paraId="51AAADA4" w14:textId="77777777" w:rsidR="009275B7" w:rsidRPr="00F204A7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bCs/>
                <w:sz w:val="6"/>
                <w:szCs w:val="20"/>
                <w:lang w:val="en-US" w:eastAsia="en-US"/>
              </w:rPr>
            </w:pPr>
          </w:p>
        </w:tc>
      </w:tr>
      <w:tr w:rsidR="009275B7" w:rsidRPr="009B1B5D" w14:paraId="405857EC" w14:textId="77777777" w:rsidTr="009275B7">
        <w:trPr>
          <w:trHeight w:val="388"/>
        </w:trPr>
        <w:tc>
          <w:tcPr>
            <w:tcW w:w="4065" w:type="dxa"/>
            <w:gridSpan w:val="5"/>
          </w:tcPr>
          <w:p w14:paraId="3C336ACC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Training/Workshop/Seminar</w:t>
            </w:r>
          </w:p>
        </w:tc>
        <w:tc>
          <w:tcPr>
            <w:tcW w:w="3217" w:type="dxa"/>
            <w:gridSpan w:val="8"/>
          </w:tcPr>
          <w:p w14:paraId="1B94F8BE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Institution</w:t>
            </w:r>
          </w:p>
        </w:tc>
        <w:tc>
          <w:tcPr>
            <w:tcW w:w="2253" w:type="dxa"/>
            <w:gridSpan w:val="3"/>
          </w:tcPr>
          <w:p w14:paraId="3D174254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Inclusive Dates</w:t>
            </w:r>
          </w:p>
        </w:tc>
      </w:tr>
      <w:tr w:rsidR="009275B7" w:rsidRPr="009B1B5D" w14:paraId="5D9ECB37" w14:textId="77777777" w:rsidTr="009275B7">
        <w:trPr>
          <w:trHeight w:val="388"/>
        </w:trPr>
        <w:tc>
          <w:tcPr>
            <w:tcW w:w="4065" w:type="dxa"/>
            <w:gridSpan w:val="5"/>
          </w:tcPr>
          <w:p w14:paraId="1831D68C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3217" w:type="dxa"/>
            <w:gridSpan w:val="8"/>
          </w:tcPr>
          <w:p w14:paraId="4B007C38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253" w:type="dxa"/>
            <w:gridSpan w:val="3"/>
          </w:tcPr>
          <w:p w14:paraId="6CAA557F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275B7" w:rsidRPr="009B1B5D" w14:paraId="180CED98" w14:textId="77777777" w:rsidTr="009275B7">
        <w:trPr>
          <w:trHeight w:val="388"/>
        </w:trPr>
        <w:tc>
          <w:tcPr>
            <w:tcW w:w="4065" w:type="dxa"/>
            <w:gridSpan w:val="5"/>
          </w:tcPr>
          <w:p w14:paraId="2FE6F458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3217" w:type="dxa"/>
            <w:gridSpan w:val="8"/>
          </w:tcPr>
          <w:p w14:paraId="4A389502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253" w:type="dxa"/>
            <w:gridSpan w:val="3"/>
          </w:tcPr>
          <w:p w14:paraId="77B93AAD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275B7" w:rsidRPr="009B1B5D" w14:paraId="1BE35ED1" w14:textId="77777777" w:rsidTr="009275B7">
        <w:trPr>
          <w:trHeight w:val="388"/>
        </w:trPr>
        <w:tc>
          <w:tcPr>
            <w:tcW w:w="4065" w:type="dxa"/>
            <w:gridSpan w:val="5"/>
          </w:tcPr>
          <w:p w14:paraId="4303A5AD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3217" w:type="dxa"/>
            <w:gridSpan w:val="8"/>
          </w:tcPr>
          <w:p w14:paraId="7DF7C64B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253" w:type="dxa"/>
            <w:gridSpan w:val="3"/>
          </w:tcPr>
          <w:p w14:paraId="257F3365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275B7" w:rsidRPr="009B1B5D" w14:paraId="34250DDE" w14:textId="77777777" w:rsidTr="009275B7">
        <w:trPr>
          <w:trHeight w:val="388"/>
        </w:trPr>
        <w:tc>
          <w:tcPr>
            <w:tcW w:w="4065" w:type="dxa"/>
            <w:gridSpan w:val="5"/>
          </w:tcPr>
          <w:p w14:paraId="7CB94972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3217" w:type="dxa"/>
            <w:gridSpan w:val="8"/>
          </w:tcPr>
          <w:p w14:paraId="6B438C3A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253" w:type="dxa"/>
            <w:gridSpan w:val="3"/>
          </w:tcPr>
          <w:p w14:paraId="196789FA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275B7" w:rsidRPr="009B1B5D" w14:paraId="4E9A7E4B" w14:textId="77777777" w:rsidTr="009275B7">
        <w:trPr>
          <w:trHeight w:val="388"/>
        </w:trPr>
        <w:tc>
          <w:tcPr>
            <w:tcW w:w="4065" w:type="dxa"/>
            <w:gridSpan w:val="5"/>
            <w:tcBorders>
              <w:bottom w:val="single" w:sz="4" w:space="0" w:color="808080"/>
            </w:tcBorders>
          </w:tcPr>
          <w:p w14:paraId="0C91D385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3217" w:type="dxa"/>
            <w:gridSpan w:val="8"/>
            <w:tcBorders>
              <w:bottom w:val="single" w:sz="4" w:space="0" w:color="808080"/>
            </w:tcBorders>
          </w:tcPr>
          <w:p w14:paraId="516C4EEF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2253" w:type="dxa"/>
            <w:gridSpan w:val="3"/>
            <w:tcBorders>
              <w:bottom w:val="single" w:sz="4" w:space="0" w:color="808080"/>
            </w:tcBorders>
          </w:tcPr>
          <w:p w14:paraId="431D1AD0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9275B7" w:rsidRPr="009B1B5D" w14:paraId="726CA9CD" w14:textId="77777777" w:rsidTr="009275B7">
        <w:trPr>
          <w:trHeight w:val="388"/>
        </w:trPr>
        <w:tc>
          <w:tcPr>
            <w:tcW w:w="9535" w:type="dxa"/>
            <w:gridSpan w:val="16"/>
            <w:shd w:val="clear" w:color="auto" w:fill="A8D08D"/>
          </w:tcPr>
          <w:p w14:paraId="65CE2ED3" w14:textId="77777777" w:rsidR="009275B7" w:rsidRPr="009B1B5D" w:rsidRDefault="009275B7" w:rsidP="009275B7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  <w:t>REFERENCES</w:t>
            </w:r>
          </w:p>
          <w:p w14:paraId="11DD50AD" w14:textId="6647C7BF" w:rsidR="009275B7" w:rsidRPr="009B1B5D" w:rsidRDefault="009275B7" w:rsidP="0071157C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>(</w:t>
            </w:r>
            <w:r w:rsidR="0071157C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>Before we reach your references, we will contact you for your consent)</w:t>
            </w:r>
          </w:p>
        </w:tc>
      </w:tr>
      <w:tr w:rsidR="009275B7" w:rsidRPr="009B1B5D" w14:paraId="78AA4D55" w14:textId="6C3EA1B8" w:rsidTr="009275B7">
        <w:trPr>
          <w:trHeight w:val="388"/>
        </w:trPr>
        <w:tc>
          <w:tcPr>
            <w:tcW w:w="4852" w:type="dxa"/>
            <w:gridSpan w:val="7"/>
            <w:tcBorders>
              <w:right w:val="single" w:sz="4" w:space="0" w:color="auto"/>
            </w:tcBorders>
            <w:shd w:val="clear" w:color="auto" w:fill="A8D08D"/>
          </w:tcPr>
          <w:p w14:paraId="52BEB172" w14:textId="6B8CEC88" w:rsidR="009275B7" w:rsidRPr="009B1B5D" w:rsidRDefault="009275B7" w:rsidP="009275B7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</w:pPr>
            <w:r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  <w:t>Reference 1</w:t>
            </w:r>
          </w:p>
        </w:tc>
        <w:tc>
          <w:tcPr>
            <w:tcW w:w="4683" w:type="dxa"/>
            <w:gridSpan w:val="9"/>
            <w:tcBorders>
              <w:left w:val="single" w:sz="4" w:space="0" w:color="auto"/>
            </w:tcBorders>
            <w:shd w:val="clear" w:color="auto" w:fill="A8D08D"/>
          </w:tcPr>
          <w:p w14:paraId="39CF0FE6" w14:textId="303119EA" w:rsidR="009275B7" w:rsidRPr="009B1B5D" w:rsidRDefault="009275B7" w:rsidP="009275B7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</w:pPr>
            <w:r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  <w:t>Reference 2</w:t>
            </w:r>
          </w:p>
        </w:tc>
      </w:tr>
      <w:tr w:rsidR="009275B7" w:rsidRPr="009B1B5D" w14:paraId="1B09AEE2" w14:textId="77777777" w:rsidTr="009275B7">
        <w:trPr>
          <w:trHeight w:val="388"/>
        </w:trPr>
        <w:tc>
          <w:tcPr>
            <w:tcW w:w="4852" w:type="dxa"/>
            <w:gridSpan w:val="7"/>
            <w:tcBorders>
              <w:right w:val="single" w:sz="4" w:space="0" w:color="auto"/>
            </w:tcBorders>
            <w:shd w:val="clear" w:color="auto" w:fill="FFFFFF" w:themeFill="background1"/>
          </w:tcPr>
          <w:p w14:paraId="5D6428FB" w14:textId="5A4ADEED" w:rsidR="009275B7" w:rsidRPr="009743D0" w:rsidRDefault="009275B7" w:rsidP="009275B7">
            <w:pPr>
              <w:pStyle w:val="NoSpacing"/>
            </w:pPr>
            <w:r w:rsidRPr="009743D0">
              <w:t>Name:</w:t>
            </w:r>
          </w:p>
        </w:tc>
        <w:tc>
          <w:tcPr>
            <w:tcW w:w="4683" w:type="dxa"/>
            <w:gridSpan w:val="9"/>
            <w:tcBorders>
              <w:left w:val="single" w:sz="4" w:space="0" w:color="auto"/>
            </w:tcBorders>
            <w:shd w:val="clear" w:color="auto" w:fill="FFFFFF" w:themeFill="background1"/>
          </w:tcPr>
          <w:p w14:paraId="6685187F" w14:textId="0556FF12" w:rsidR="009275B7" w:rsidRPr="009743D0" w:rsidRDefault="009275B7" w:rsidP="009275B7">
            <w:pPr>
              <w:pStyle w:val="NoSpacing"/>
            </w:pPr>
            <w:r w:rsidRPr="009743D0">
              <w:t>Name:</w:t>
            </w:r>
          </w:p>
        </w:tc>
      </w:tr>
      <w:tr w:rsidR="009275B7" w:rsidRPr="009B1B5D" w14:paraId="35A2EBDC" w14:textId="77777777" w:rsidTr="009275B7">
        <w:trPr>
          <w:trHeight w:val="388"/>
        </w:trPr>
        <w:tc>
          <w:tcPr>
            <w:tcW w:w="4852" w:type="dxa"/>
            <w:gridSpan w:val="7"/>
            <w:tcBorders>
              <w:right w:val="single" w:sz="4" w:space="0" w:color="auto"/>
            </w:tcBorders>
            <w:shd w:val="clear" w:color="auto" w:fill="FFFFFF" w:themeFill="background1"/>
          </w:tcPr>
          <w:p w14:paraId="3509010F" w14:textId="364A4521" w:rsidR="009275B7" w:rsidRPr="009743D0" w:rsidRDefault="009275B7" w:rsidP="009275B7">
            <w:pPr>
              <w:pStyle w:val="NoSpacing"/>
            </w:pPr>
            <w:r w:rsidRPr="009743D0">
              <w:t>Job Title:</w:t>
            </w:r>
          </w:p>
        </w:tc>
        <w:tc>
          <w:tcPr>
            <w:tcW w:w="4683" w:type="dxa"/>
            <w:gridSpan w:val="9"/>
            <w:tcBorders>
              <w:left w:val="single" w:sz="4" w:space="0" w:color="auto"/>
            </w:tcBorders>
            <w:shd w:val="clear" w:color="auto" w:fill="FFFFFF" w:themeFill="background1"/>
          </w:tcPr>
          <w:p w14:paraId="357A7338" w14:textId="6C8E9DD7" w:rsidR="009275B7" w:rsidRPr="009743D0" w:rsidRDefault="009275B7" w:rsidP="009275B7">
            <w:pPr>
              <w:pStyle w:val="NoSpacing"/>
            </w:pPr>
            <w:r w:rsidRPr="009743D0">
              <w:t>Job Title:</w:t>
            </w:r>
          </w:p>
        </w:tc>
      </w:tr>
      <w:tr w:rsidR="009275B7" w:rsidRPr="009B1B5D" w14:paraId="379C94B2" w14:textId="77777777" w:rsidTr="009275B7">
        <w:trPr>
          <w:trHeight w:val="388"/>
        </w:trPr>
        <w:tc>
          <w:tcPr>
            <w:tcW w:w="4852" w:type="dxa"/>
            <w:gridSpan w:val="7"/>
            <w:tcBorders>
              <w:right w:val="single" w:sz="4" w:space="0" w:color="auto"/>
            </w:tcBorders>
            <w:shd w:val="clear" w:color="auto" w:fill="FFFFFF" w:themeFill="background1"/>
          </w:tcPr>
          <w:p w14:paraId="15955ECA" w14:textId="159B0984" w:rsidR="009275B7" w:rsidRPr="009743D0" w:rsidRDefault="00C41722" w:rsidP="009275B7">
            <w:pPr>
              <w:pStyle w:val="NoSpacing"/>
            </w:pPr>
            <w:r>
              <w:t>Organization:</w:t>
            </w:r>
          </w:p>
        </w:tc>
        <w:tc>
          <w:tcPr>
            <w:tcW w:w="4683" w:type="dxa"/>
            <w:gridSpan w:val="9"/>
            <w:tcBorders>
              <w:left w:val="single" w:sz="4" w:space="0" w:color="auto"/>
            </w:tcBorders>
            <w:shd w:val="clear" w:color="auto" w:fill="FFFFFF" w:themeFill="background1"/>
          </w:tcPr>
          <w:p w14:paraId="1E622E72" w14:textId="6F2B83DC" w:rsidR="009275B7" w:rsidRPr="009743D0" w:rsidRDefault="00C41722" w:rsidP="009275B7">
            <w:pPr>
              <w:pStyle w:val="NoSpacing"/>
            </w:pPr>
            <w:r>
              <w:t>Organization:</w:t>
            </w:r>
          </w:p>
        </w:tc>
      </w:tr>
      <w:tr w:rsidR="00C41722" w:rsidRPr="009B1B5D" w14:paraId="25062EB2" w14:textId="77777777" w:rsidTr="009275B7">
        <w:trPr>
          <w:trHeight w:val="388"/>
        </w:trPr>
        <w:tc>
          <w:tcPr>
            <w:tcW w:w="4852" w:type="dxa"/>
            <w:gridSpan w:val="7"/>
            <w:tcBorders>
              <w:right w:val="single" w:sz="4" w:space="0" w:color="auto"/>
            </w:tcBorders>
            <w:shd w:val="clear" w:color="auto" w:fill="FFFFFF" w:themeFill="background1"/>
          </w:tcPr>
          <w:p w14:paraId="7D3EC46A" w14:textId="446A31B4" w:rsidR="00C41722" w:rsidRPr="009743D0" w:rsidRDefault="00C41722" w:rsidP="00C41722">
            <w:pPr>
              <w:pStyle w:val="NoSpacing"/>
            </w:pPr>
            <w:r w:rsidRPr="009743D0">
              <w:t>Mailing Address:</w:t>
            </w:r>
          </w:p>
        </w:tc>
        <w:tc>
          <w:tcPr>
            <w:tcW w:w="4683" w:type="dxa"/>
            <w:gridSpan w:val="9"/>
            <w:tcBorders>
              <w:left w:val="single" w:sz="4" w:space="0" w:color="auto"/>
            </w:tcBorders>
            <w:shd w:val="clear" w:color="auto" w:fill="FFFFFF" w:themeFill="background1"/>
          </w:tcPr>
          <w:p w14:paraId="6C020852" w14:textId="3901A4F3" w:rsidR="00C41722" w:rsidRPr="009743D0" w:rsidRDefault="00C41722" w:rsidP="00C41722">
            <w:pPr>
              <w:pStyle w:val="NoSpacing"/>
            </w:pPr>
            <w:r w:rsidRPr="009743D0">
              <w:t>Mailing Address:</w:t>
            </w:r>
          </w:p>
        </w:tc>
      </w:tr>
      <w:tr w:rsidR="00C41722" w:rsidRPr="009B1B5D" w14:paraId="209E06DA" w14:textId="77777777" w:rsidTr="009275B7">
        <w:trPr>
          <w:trHeight w:val="388"/>
        </w:trPr>
        <w:tc>
          <w:tcPr>
            <w:tcW w:w="4852" w:type="dxa"/>
            <w:gridSpan w:val="7"/>
            <w:tcBorders>
              <w:right w:val="single" w:sz="4" w:space="0" w:color="auto"/>
            </w:tcBorders>
            <w:shd w:val="clear" w:color="auto" w:fill="FFFFFF" w:themeFill="background1"/>
          </w:tcPr>
          <w:p w14:paraId="784A8D1A" w14:textId="6AE7699D" w:rsidR="00C41722" w:rsidRPr="009743D0" w:rsidRDefault="00C41722" w:rsidP="00C41722">
            <w:pPr>
              <w:pStyle w:val="NoSpacing"/>
            </w:pPr>
            <w:r w:rsidRPr="009743D0">
              <w:t>Contact Number:</w:t>
            </w:r>
          </w:p>
        </w:tc>
        <w:tc>
          <w:tcPr>
            <w:tcW w:w="4683" w:type="dxa"/>
            <w:gridSpan w:val="9"/>
            <w:tcBorders>
              <w:left w:val="single" w:sz="4" w:space="0" w:color="auto"/>
            </w:tcBorders>
            <w:shd w:val="clear" w:color="auto" w:fill="FFFFFF" w:themeFill="background1"/>
          </w:tcPr>
          <w:p w14:paraId="5F141607" w14:textId="7D1A0965" w:rsidR="00C41722" w:rsidRPr="009743D0" w:rsidRDefault="00C41722" w:rsidP="00C41722">
            <w:pPr>
              <w:pStyle w:val="NoSpacing"/>
            </w:pPr>
            <w:r w:rsidRPr="009743D0">
              <w:t>Contact Number:</w:t>
            </w:r>
          </w:p>
        </w:tc>
      </w:tr>
      <w:tr w:rsidR="00C41722" w:rsidRPr="009B1B5D" w14:paraId="3A8968DC" w14:textId="77777777" w:rsidTr="009275B7">
        <w:trPr>
          <w:trHeight w:val="388"/>
        </w:trPr>
        <w:tc>
          <w:tcPr>
            <w:tcW w:w="4852" w:type="dxa"/>
            <w:gridSpan w:val="7"/>
            <w:tcBorders>
              <w:right w:val="single" w:sz="4" w:space="0" w:color="auto"/>
            </w:tcBorders>
            <w:shd w:val="clear" w:color="auto" w:fill="FFFFFF" w:themeFill="background1"/>
          </w:tcPr>
          <w:p w14:paraId="7EDFCEED" w14:textId="75840843" w:rsidR="00C41722" w:rsidRPr="009743D0" w:rsidRDefault="00C41722" w:rsidP="00C41722">
            <w:pPr>
              <w:pStyle w:val="NoSpacing"/>
            </w:pPr>
            <w:r w:rsidRPr="009743D0">
              <w:t>E-mail address:</w:t>
            </w:r>
          </w:p>
        </w:tc>
        <w:tc>
          <w:tcPr>
            <w:tcW w:w="4683" w:type="dxa"/>
            <w:gridSpan w:val="9"/>
            <w:tcBorders>
              <w:left w:val="single" w:sz="4" w:space="0" w:color="auto"/>
            </w:tcBorders>
            <w:shd w:val="clear" w:color="auto" w:fill="FFFFFF" w:themeFill="background1"/>
          </w:tcPr>
          <w:p w14:paraId="6B125D12" w14:textId="653DF16B" w:rsidR="00C41722" w:rsidRPr="009743D0" w:rsidRDefault="00C41722" w:rsidP="00C41722">
            <w:pPr>
              <w:pStyle w:val="NoSpacing"/>
            </w:pPr>
            <w:r w:rsidRPr="009743D0">
              <w:t>E-mail address:</w:t>
            </w:r>
          </w:p>
        </w:tc>
      </w:tr>
      <w:tr w:rsidR="00C41722" w:rsidRPr="009B1B5D" w14:paraId="4F306B49" w14:textId="77777777" w:rsidTr="009275B7">
        <w:trPr>
          <w:trHeight w:val="388"/>
        </w:trPr>
        <w:tc>
          <w:tcPr>
            <w:tcW w:w="9535" w:type="dxa"/>
            <w:gridSpan w:val="16"/>
            <w:shd w:val="clear" w:color="auto" w:fill="A8D08D"/>
          </w:tcPr>
          <w:p w14:paraId="3869D580" w14:textId="77777777" w:rsidR="00C41722" w:rsidRPr="009B1B5D" w:rsidRDefault="00C41722" w:rsidP="00C41722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  <w:r w:rsidRPr="003C3572">
              <w:rPr>
                <w:rFonts w:asciiTheme="minorHAnsi" w:hAnsiTheme="minorHAnsi" w:cstheme="minorHAnsi"/>
                <w:b/>
                <w:bCs/>
                <w:szCs w:val="20"/>
                <w:lang w:val="en-US" w:eastAsia="en-US"/>
              </w:rPr>
              <w:t>OTHER PERSONAL DETAILS</w:t>
            </w:r>
          </w:p>
        </w:tc>
      </w:tr>
      <w:tr w:rsidR="00C41722" w:rsidRPr="009B1B5D" w14:paraId="07A97EEE" w14:textId="5122228E" w:rsidTr="009275B7">
        <w:trPr>
          <w:trHeight w:val="388"/>
        </w:trPr>
        <w:tc>
          <w:tcPr>
            <w:tcW w:w="6925" w:type="dxa"/>
            <w:gridSpan w:val="11"/>
            <w:vMerge w:val="restart"/>
            <w:tcBorders>
              <w:right w:val="single" w:sz="4" w:space="0" w:color="auto"/>
            </w:tcBorders>
            <w:shd w:val="clear" w:color="auto" w:fill="FFFFFF" w:themeFill="background1"/>
          </w:tcPr>
          <w:p w14:paraId="36DAEC56" w14:textId="10D54536" w:rsidR="00C41722" w:rsidRPr="009275B7" w:rsidRDefault="00C41722" w:rsidP="00C41722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Cs/>
                <w:sz w:val="22"/>
                <w:szCs w:val="20"/>
                <w:lang w:val="en-US" w:eastAsia="en-US"/>
              </w:rPr>
            </w:pPr>
            <w:r w:rsidRPr="009275B7">
              <w:rPr>
                <w:rFonts w:asciiTheme="minorHAnsi" w:hAnsiTheme="minorHAnsi" w:cstheme="minorHAnsi"/>
                <w:bCs/>
                <w:sz w:val="22"/>
                <w:szCs w:val="20"/>
                <w:lang w:val="en-US" w:eastAsia="en-US"/>
              </w:rPr>
              <w:t>Have you ever terminated from your employment? If yes, please explain the reason.</w:t>
            </w:r>
          </w:p>
        </w:tc>
        <w:tc>
          <w:tcPr>
            <w:tcW w:w="1260" w:type="dxa"/>
            <w:gridSpan w:val="4"/>
            <w:tcBorders>
              <w:right w:val="single" w:sz="4" w:space="0" w:color="auto"/>
            </w:tcBorders>
            <w:shd w:val="clear" w:color="auto" w:fill="A8D08D" w:themeFill="accent6" w:themeFillTint="99"/>
          </w:tcPr>
          <w:p w14:paraId="7FB3E5E9" w14:textId="29DA3A3D" w:rsidR="00C41722" w:rsidRPr="009B1B5D" w:rsidRDefault="00C41722" w:rsidP="00C41722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>Yes</w:t>
            </w:r>
          </w:p>
        </w:tc>
        <w:tc>
          <w:tcPr>
            <w:tcW w:w="1350" w:type="dxa"/>
            <w:tcBorders>
              <w:right w:val="single" w:sz="4" w:space="0" w:color="auto"/>
            </w:tcBorders>
            <w:shd w:val="clear" w:color="auto" w:fill="A8D08D" w:themeFill="accent6" w:themeFillTint="99"/>
          </w:tcPr>
          <w:p w14:paraId="25947402" w14:textId="33F8FE18" w:rsidR="00C41722" w:rsidRPr="009B1B5D" w:rsidRDefault="00C41722" w:rsidP="00C41722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>No</w:t>
            </w:r>
          </w:p>
        </w:tc>
      </w:tr>
      <w:tr w:rsidR="00C41722" w:rsidRPr="009B1B5D" w14:paraId="4B11D31A" w14:textId="4400652D" w:rsidTr="009275B7">
        <w:trPr>
          <w:trHeight w:val="388"/>
        </w:trPr>
        <w:tc>
          <w:tcPr>
            <w:tcW w:w="6925" w:type="dxa"/>
            <w:gridSpan w:val="11"/>
            <w:vMerge/>
            <w:tcBorders>
              <w:right w:val="single" w:sz="4" w:space="0" w:color="auto"/>
            </w:tcBorders>
            <w:shd w:val="clear" w:color="auto" w:fill="FFFFFF" w:themeFill="background1"/>
          </w:tcPr>
          <w:p w14:paraId="046C5552" w14:textId="77777777" w:rsidR="00C41722" w:rsidRPr="009B1B5D" w:rsidRDefault="00C41722" w:rsidP="00C41722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</w:p>
        </w:tc>
        <w:tc>
          <w:tcPr>
            <w:tcW w:w="1260" w:type="dxa"/>
            <w:gridSpan w:val="4"/>
            <w:tcBorders>
              <w:right w:val="single" w:sz="4" w:space="0" w:color="auto"/>
            </w:tcBorders>
            <w:shd w:val="clear" w:color="auto" w:fill="FFFFFF" w:themeFill="background1"/>
          </w:tcPr>
          <w:p w14:paraId="2F5C44CA" w14:textId="77777777" w:rsidR="00C41722" w:rsidRPr="009B1B5D" w:rsidRDefault="00C41722" w:rsidP="00C41722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</w:p>
        </w:tc>
        <w:tc>
          <w:tcPr>
            <w:tcW w:w="1350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5E365699" w14:textId="77777777" w:rsidR="00C41722" w:rsidRPr="009B1B5D" w:rsidRDefault="00C41722" w:rsidP="00C41722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</w:p>
        </w:tc>
      </w:tr>
      <w:tr w:rsidR="00C41722" w:rsidRPr="009B1B5D" w14:paraId="450E2A31" w14:textId="77777777" w:rsidTr="009275B7">
        <w:trPr>
          <w:trHeight w:val="388"/>
        </w:trPr>
        <w:tc>
          <w:tcPr>
            <w:tcW w:w="6909" w:type="dxa"/>
            <w:gridSpan w:val="10"/>
            <w:vMerge w:val="restart"/>
          </w:tcPr>
          <w:p w14:paraId="0F90BCEB" w14:textId="73F06593" w:rsidR="00C41722" w:rsidRDefault="00C41722" w:rsidP="00C41722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  <w:t>Do you have any relative working in SWB?  If yes mention name, job title, relationship, and place of work.</w:t>
            </w:r>
          </w:p>
          <w:p w14:paraId="3EAC3E57" w14:textId="77777777" w:rsidR="00C41722" w:rsidRPr="009B1B5D" w:rsidRDefault="00C41722" w:rsidP="00C41722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1276" w:type="dxa"/>
            <w:gridSpan w:val="5"/>
            <w:tcBorders>
              <w:bottom w:val="single" w:sz="4" w:space="0" w:color="auto"/>
            </w:tcBorders>
            <w:shd w:val="clear" w:color="auto" w:fill="A8D08D"/>
          </w:tcPr>
          <w:p w14:paraId="70E06792" w14:textId="77777777" w:rsidR="00C41722" w:rsidRPr="009B1B5D" w:rsidRDefault="00C41722" w:rsidP="00C41722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>Yes</w:t>
            </w:r>
          </w:p>
        </w:tc>
        <w:tc>
          <w:tcPr>
            <w:tcW w:w="1350" w:type="dxa"/>
            <w:tcBorders>
              <w:right w:val="single" w:sz="4" w:space="0" w:color="auto"/>
            </w:tcBorders>
            <w:shd w:val="clear" w:color="auto" w:fill="A8D08D"/>
          </w:tcPr>
          <w:p w14:paraId="6BF22F51" w14:textId="77777777" w:rsidR="00C41722" w:rsidRPr="009B1B5D" w:rsidRDefault="00C41722" w:rsidP="00C41722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US" w:eastAsia="en-US"/>
              </w:rPr>
              <w:t>No</w:t>
            </w:r>
          </w:p>
        </w:tc>
      </w:tr>
      <w:tr w:rsidR="00C41722" w:rsidRPr="009B1B5D" w14:paraId="2C8A582A" w14:textId="77777777" w:rsidTr="009275B7">
        <w:trPr>
          <w:trHeight w:val="388"/>
        </w:trPr>
        <w:tc>
          <w:tcPr>
            <w:tcW w:w="6909" w:type="dxa"/>
            <w:gridSpan w:val="10"/>
            <w:vMerge/>
            <w:tcBorders>
              <w:bottom w:val="single" w:sz="4" w:space="0" w:color="808080"/>
            </w:tcBorders>
          </w:tcPr>
          <w:p w14:paraId="4B7565B4" w14:textId="77777777" w:rsidR="00C41722" w:rsidRPr="009B1B5D" w:rsidRDefault="00C41722" w:rsidP="00C41722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1276" w:type="dxa"/>
            <w:gridSpan w:val="5"/>
            <w:tcBorders>
              <w:top w:val="single" w:sz="4" w:space="0" w:color="auto"/>
              <w:bottom w:val="single" w:sz="4" w:space="0" w:color="808080"/>
            </w:tcBorders>
          </w:tcPr>
          <w:p w14:paraId="71CB844D" w14:textId="77777777" w:rsidR="00C41722" w:rsidRPr="009B1B5D" w:rsidRDefault="00C41722" w:rsidP="00C41722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  <w:tc>
          <w:tcPr>
            <w:tcW w:w="1350" w:type="dxa"/>
            <w:tcBorders>
              <w:bottom w:val="single" w:sz="4" w:space="0" w:color="808080"/>
              <w:right w:val="single" w:sz="4" w:space="0" w:color="auto"/>
            </w:tcBorders>
          </w:tcPr>
          <w:p w14:paraId="279F7CFA" w14:textId="77777777" w:rsidR="00C41722" w:rsidRPr="009B1B5D" w:rsidRDefault="00C41722" w:rsidP="00C41722">
            <w:pPr>
              <w:pStyle w:val="BodyTextIndent2"/>
              <w:spacing w:after="0" w:line="240" w:lineRule="auto"/>
              <w:ind w:left="720"/>
              <w:rPr>
                <w:rFonts w:asciiTheme="minorHAnsi" w:hAnsiTheme="minorHAnsi" w:cstheme="minorHAnsi"/>
                <w:sz w:val="22"/>
                <w:szCs w:val="20"/>
                <w:lang w:val="en-US" w:eastAsia="en-US"/>
              </w:rPr>
            </w:pPr>
          </w:p>
        </w:tc>
      </w:tr>
      <w:tr w:rsidR="00C41722" w:rsidRPr="009B1B5D" w14:paraId="0B764121" w14:textId="77777777" w:rsidTr="009275B7">
        <w:trPr>
          <w:trHeight w:val="388"/>
        </w:trPr>
        <w:tc>
          <w:tcPr>
            <w:tcW w:w="9535" w:type="dxa"/>
            <w:gridSpan w:val="16"/>
            <w:shd w:val="clear" w:color="auto" w:fill="A8D08D"/>
          </w:tcPr>
          <w:p w14:paraId="526518D3" w14:textId="77777777" w:rsidR="00C41722" w:rsidRPr="009B1B5D" w:rsidRDefault="00C41722" w:rsidP="00C41722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eastAsia="en-US"/>
              </w:rPr>
              <w:t>CRIMINAL RECORD</w:t>
            </w:r>
          </w:p>
        </w:tc>
      </w:tr>
      <w:tr w:rsidR="00C41722" w:rsidRPr="009B1B5D" w14:paraId="2738C6D7" w14:textId="77777777" w:rsidTr="009275B7">
        <w:trPr>
          <w:trHeight w:val="197"/>
        </w:trPr>
        <w:tc>
          <w:tcPr>
            <w:tcW w:w="6909" w:type="dxa"/>
            <w:gridSpan w:val="10"/>
            <w:vMerge w:val="restart"/>
          </w:tcPr>
          <w:p w14:paraId="52AD46BC" w14:textId="77777777" w:rsidR="00C41722" w:rsidRPr="009B1B5D" w:rsidRDefault="00C41722" w:rsidP="00C41722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eastAsia="en-US"/>
              </w:rPr>
            </w:pPr>
            <w:r w:rsidRPr="009B1B5D">
              <w:rPr>
                <w:rFonts w:asciiTheme="minorHAnsi" w:hAnsiTheme="minorHAnsi" w:cstheme="minorHAnsi"/>
                <w:sz w:val="22"/>
                <w:szCs w:val="20"/>
                <w:lang w:eastAsia="en-US"/>
              </w:rPr>
              <w:t>Have you got any criminal convictions?  If yes, please specify.</w:t>
            </w:r>
          </w:p>
          <w:p w14:paraId="7D4FA817" w14:textId="77777777" w:rsidR="00C41722" w:rsidRDefault="00C41722" w:rsidP="00C41722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eastAsia="en-US"/>
              </w:rPr>
            </w:pPr>
          </w:p>
          <w:p w14:paraId="21662B14" w14:textId="6FF0A0A4" w:rsidR="00C41722" w:rsidRPr="009B1B5D" w:rsidRDefault="00C41722" w:rsidP="00C41722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eastAsia="en-US"/>
              </w:rPr>
            </w:pPr>
          </w:p>
        </w:tc>
        <w:tc>
          <w:tcPr>
            <w:tcW w:w="1134" w:type="dxa"/>
            <w:gridSpan w:val="4"/>
            <w:shd w:val="clear" w:color="auto" w:fill="A8D08D"/>
          </w:tcPr>
          <w:p w14:paraId="678F5B7B" w14:textId="77777777" w:rsidR="00C41722" w:rsidRPr="009B1B5D" w:rsidRDefault="00C41722" w:rsidP="00C41722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eastAsia="en-US"/>
              </w:rPr>
              <w:t>Yes</w:t>
            </w:r>
          </w:p>
        </w:tc>
        <w:tc>
          <w:tcPr>
            <w:tcW w:w="1492" w:type="dxa"/>
            <w:gridSpan w:val="2"/>
            <w:shd w:val="clear" w:color="auto" w:fill="A8D08D"/>
          </w:tcPr>
          <w:p w14:paraId="01B566E3" w14:textId="77777777" w:rsidR="00C41722" w:rsidRPr="009B1B5D" w:rsidRDefault="00C41722" w:rsidP="00C41722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eastAsia="en-US"/>
              </w:rPr>
              <w:t>No</w:t>
            </w:r>
          </w:p>
        </w:tc>
      </w:tr>
      <w:tr w:rsidR="00C41722" w:rsidRPr="009B1B5D" w14:paraId="59ECF450" w14:textId="77777777" w:rsidTr="009275B7">
        <w:trPr>
          <w:trHeight w:val="388"/>
        </w:trPr>
        <w:tc>
          <w:tcPr>
            <w:tcW w:w="6909" w:type="dxa"/>
            <w:gridSpan w:val="10"/>
            <w:vMerge/>
            <w:tcBorders>
              <w:bottom w:val="single" w:sz="4" w:space="0" w:color="808080"/>
            </w:tcBorders>
          </w:tcPr>
          <w:p w14:paraId="4830FEAC" w14:textId="77777777" w:rsidR="00C41722" w:rsidRPr="009B1B5D" w:rsidRDefault="00C41722" w:rsidP="00C41722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eastAsia="en-US"/>
              </w:rPr>
            </w:pPr>
          </w:p>
        </w:tc>
        <w:tc>
          <w:tcPr>
            <w:tcW w:w="1134" w:type="dxa"/>
            <w:gridSpan w:val="4"/>
            <w:tcBorders>
              <w:bottom w:val="single" w:sz="4" w:space="0" w:color="808080"/>
            </w:tcBorders>
          </w:tcPr>
          <w:p w14:paraId="1AA6F1CA" w14:textId="77777777" w:rsidR="00C41722" w:rsidRPr="009B1B5D" w:rsidRDefault="00C41722" w:rsidP="00C41722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sz w:val="22"/>
                <w:szCs w:val="20"/>
                <w:lang w:eastAsia="en-US"/>
              </w:rPr>
            </w:pPr>
          </w:p>
        </w:tc>
        <w:tc>
          <w:tcPr>
            <w:tcW w:w="1492" w:type="dxa"/>
            <w:gridSpan w:val="2"/>
            <w:tcBorders>
              <w:bottom w:val="single" w:sz="4" w:space="0" w:color="808080"/>
            </w:tcBorders>
          </w:tcPr>
          <w:p w14:paraId="11969C0A" w14:textId="77777777" w:rsidR="00C41722" w:rsidRPr="009B1B5D" w:rsidRDefault="00C41722" w:rsidP="00C41722">
            <w:pPr>
              <w:pStyle w:val="BodyTextIndent2"/>
              <w:spacing w:after="0" w:line="240" w:lineRule="auto"/>
              <w:ind w:left="720"/>
              <w:rPr>
                <w:rFonts w:asciiTheme="minorHAnsi" w:hAnsiTheme="minorHAnsi" w:cstheme="minorHAnsi"/>
                <w:sz w:val="22"/>
                <w:szCs w:val="20"/>
                <w:lang w:eastAsia="en-US"/>
              </w:rPr>
            </w:pPr>
          </w:p>
        </w:tc>
      </w:tr>
      <w:tr w:rsidR="00C41722" w:rsidRPr="009B1B5D" w14:paraId="3B4274EB" w14:textId="77777777" w:rsidTr="003C3572">
        <w:trPr>
          <w:trHeight w:val="362"/>
        </w:trPr>
        <w:tc>
          <w:tcPr>
            <w:tcW w:w="9535" w:type="dxa"/>
            <w:gridSpan w:val="16"/>
            <w:shd w:val="clear" w:color="auto" w:fill="A8D08D"/>
          </w:tcPr>
          <w:p w14:paraId="7265823E" w14:textId="77777777" w:rsidR="00C41722" w:rsidRPr="003C3572" w:rsidRDefault="00C41722" w:rsidP="00C41722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3C3572">
              <w:rPr>
                <w:rFonts w:asciiTheme="minorHAnsi" w:hAnsiTheme="minorHAnsi" w:cstheme="minorHAnsi"/>
                <w:b/>
                <w:sz w:val="24"/>
              </w:rPr>
              <w:t>DECLARATION</w:t>
            </w:r>
          </w:p>
        </w:tc>
      </w:tr>
      <w:tr w:rsidR="00C41722" w:rsidRPr="009B1B5D" w14:paraId="42495E3A" w14:textId="77777777" w:rsidTr="009275B7">
        <w:trPr>
          <w:trHeight w:val="1497"/>
        </w:trPr>
        <w:tc>
          <w:tcPr>
            <w:tcW w:w="9535" w:type="dxa"/>
            <w:gridSpan w:val="16"/>
            <w:tcBorders>
              <w:bottom w:val="single" w:sz="4" w:space="0" w:color="808080"/>
            </w:tcBorders>
          </w:tcPr>
          <w:p w14:paraId="7F8C2087" w14:textId="77777777" w:rsidR="00C41722" w:rsidRPr="009B1B5D" w:rsidRDefault="00C41722" w:rsidP="00C41722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Cs/>
                <w:sz w:val="22"/>
                <w:szCs w:val="20"/>
                <w:lang w:eastAsia="en-US"/>
              </w:rPr>
            </w:pPr>
            <w:r w:rsidRPr="009B1B5D">
              <w:rPr>
                <w:rFonts w:asciiTheme="minorHAnsi" w:hAnsiTheme="minorHAnsi" w:cstheme="minorHAnsi"/>
                <w:bCs/>
                <w:sz w:val="22"/>
                <w:szCs w:val="20"/>
                <w:lang w:eastAsia="en-US"/>
              </w:rPr>
              <w:t>I confirm that the information provided above, and in any attachment, are correct and I understand that any false statement or information could result in my application or appointment being terminated.</w:t>
            </w:r>
          </w:p>
          <w:p w14:paraId="3DC8CDFC" w14:textId="77777777" w:rsidR="00C41722" w:rsidRPr="009B1B5D" w:rsidRDefault="00C41722" w:rsidP="00C41722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eastAsia="en-US"/>
              </w:rPr>
            </w:pPr>
          </w:p>
          <w:p w14:paraId="32BDBD6F" w14:textId="4600AFFF" w:rsidR="00C41722" w:rsidRDefault="00C41722" w:rsidP="00C41722">
            <w:pPr>
              <w:pStyle w:val="BodyTextIndent2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0"/>
                <w:lang w:eastAsia="en-US"/>
              </w:rPr>
            </w:pPr>
          </w:p>
          <w:p w14:paraId="7DA53629" w14:textId="2A1E7E05" w:rsidR="00C41722" w:rsidRPr="00EB6979" w:rsidRDefault="00C41722" w:rsidP="00C41722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bCs/>
                <w:sz w:val="56"/>
                <w:szCs w:val="20"/>
                <w:lang w:eastAsia="en-US"/>
              </w:rPr>
            </w:pPr>
          </w:p>
          <w:p w14:paraId="34191BB9" w14:textId="77777777" w:rsidR="00C41722" w:rsidRPr="009B1B5D" w:rsidRDefault="00C41722" w:rsidP="00C41722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/>
                <w:bCs/>
                <w:sz w:val="22"/>
                <w:szCs w:val="20"/>
                <w:lang w:eastAsia="en-US"/>
              </w:rPr>
            </w:pPr>
            <w:r w:rsidRPr="009B1B5D">
              <w:rPr>
                <w:rFonts w:asciiTheme="minorHAnsi" w:hAnsiTheme="minorHAnsi" w:cstheme="minorHAnsi"/>
                <w:b/>
                <w:bCs/>
                <w:sz w:val="22"/>
                <w:szCs w:val="20"/>
                <w:lang w:eastAsia="en-US"/>
              </w:rPr>
              <w:t xml:space="preserve">Signature:                                                                                                                      Date: </w:t>
            </w:r>
          </w:p>
        </w:tc>
      </w:tr>
      <w:tr w:rsidR="00C41722" w:rsidRPr="009B1B5D" w14:paraId="79C24BDE" w14:textId="77777777" w:rsidTr="003C3572">
        <w:trPr>
          <w:trHeight w:val="110"/>
        </w:trPr>
        <w:tc>
          <w:tcPr>
            <w:tcW w:w="9535" w:type="dxa"/>
            <w:gridSpan w:val="16"/>
            <w:tcBorders>
              <w:left w:val="nil"/>
              <w:bottom w:val="nil"/>
              <w:right w:val="nil"/>
            </w:tcBorders>
          </w:tcPr>
          <w:p w14:paraId="13B09EA1" w14:textId="77777777" w:rsidR="00C41722" w:rsidRPr="0060195A" w:rsidRDefault="00C41722" w:rsidP="00C41722">
            <w:pPr>
              <w:pStyle w:val="BodyTextIndent2"/>
              <w:spacing w:after="0" w:line="240" w:lineRule="auto"/>
              <w:ind w:left="0"/>
              <w:rPr>
                <w:rFonts w:asciiTheme="minorHAnsi" w:hAnsiTheme="minorHAnsi" w:cstheme="minorHAnsi"/>
                <w:bCs/>
                <w:sz w:val="8"/>
                <w:szCs w:val="20"/>
                <w:lang w:eastAsia="en-US"/>
              </w:rPr>
            </w:pPr>
          </w:p>
        </w:tc>
      </w:tr>
    </w:tbl>
    <w:p w14:paraId="2B329BC1" w14:textId="56849580" w:rsidR="00304167" w:rsidRPr="009B1B5D" w:rsidRDefault="00304167" w:rsidP="00BB6502">
      <w:pPr>
        <w:rPr>
          <w:rFonts w:asciiTheme="minorHAnsi" w:hAnsiTheme="minorHAnsi" w:cstheme="minorHAnsi"/>
        </w:rPr>
      </w:pPr>
    </w:p>
    <w:sectPr w:rsidR="00304167" w:rsidRPr="009B1B5D" w:rsidSect="009275B7">
      <w:headerReference w:type="default" r:id="rId7"/>
      <w:footerReference w:type="default" r:id="rId8"/>
      <w:pgSz w:w="12240" w:h="15840"/>
      <w:pgMar w:top="1728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E75142" w14:textId="77777777" w:rsidR="00E96A9D" w:rsidRDefault="00E96A9D" w:rsidP="009B1B5D">
      <w:pPr>
        <w:spacing w:after="0"/>
      </w:pPr>
      <w:r>
        <w:separator/>
      </w:r>
    </w:p>
  </w:endnote>
  <w:endnote w:type="continuationSeparator" w:id="0">
    <w:p w14:paraId="33199A6C" w14:textId="77777777" w:rsidR="00E96A9D" w:rsidRDefault="00E96A9D" w:rsidP="009B1B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084261651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A517C9F" w14:textId="77777777" w:rsidR="000F4BB3" w:rsidRPr="000F4BB3" w:rsidRDefault="000F4BB3">
            <w:pPr>
              <w:pStyle w:val="Footer"/>
              <w:jc w:val="right"/>
              <w:rPr>
                <w:sz w:val="16"/>
              </w:rPr>
            </w:pPr>
            <w:r w:rsidRPr="000F4BB3">
              <w:rPr>
                <w:sz w:val="16"/>
              </w:rPr>
              <w:t xml:space="preserve">Page </w:t>
            </w:r>
            <w:r w:rsidRPr="000F4BB3">
              <w:rPr>
                <w:b/>
                <w:bCs/>
                <w:szCs w:val="24"/>
              </w:rPr>
              <w:fldChar w:fldCharType="begin"/>
            </w:r>
            <w:r w:rsidRPr="000F4BB3">
              <w:rPr>
                <w:b/>
                <w:bCs/>
                <w:sz w:val="16"/>
              </w:rPr>
              <w:instrText xml:space="preserve"> PAGE </w:instrText>
            </w:r>
            <w:r w:rsidRPr="000F4BB3">
              <w:rPr>
                <w:b/>
                <w:bCs/>
                <w:szCs w:val="24"/>
              </w:rPr>
              <w:fldChar w:fldCharType="separate"/>
            </w:r>
            <w:r w:rsidRPr="000F4BB3">
              <w:rPr>
                <w:b/>
                <w:bCs/>
                <w:noProof/>
                <w:sz w:val="16"/>
              </w:rPr>
              <w:t>2</w:t>
            </w:r>
            <w:r w:rsidRPr="000F4BB3">
              <w:rPr>
                <w:b/>
                <w:bCs/>
                <w:szCs w:val="24"/>
              </w:rPr>
              <w:fldChar w:fldCharType="end"/>
            </w:r>
            <w:r w:rsidRPr="000F4BB3">
              <w:rPr>
                <w:sz w:val="16"/>
              </w:rPr>
              <w:t xml:space="preserve"> of </w:t>
            </w:r>
            <w:r w:rsidRPr="000F4BB3">
              <w:rPr>
                <w:b/>
                <w:bCs/>
                <w:szCs w:val="24"/>
              </w:rPr>
              <w:fldChar w:fldCharType="begin"/>
            </w:r>
            <w:r w:rsidRPr="000F4BB3">
              <w:rPr>
                <w:b/>
                <w:bCs/>
                <w:sz w:val="16"/>
              </w:rPr>
              <w:instrText xml:space="preserve"> NUMPAGES  </w:instrText>
            </w:r>
            <w:r w:rsidRPr="000F4BB3">
              <w:rPr>
                <w:b/>
                <w:bCs/>
                <w:szCs w:val="24"/>
              </w:rPr>
              <w:fldChar w:fldCharType="separate"/>
            </w:r>
            <w:r w:rsidRPr="000F4BB3">
              <w:rPr>
                <w:b/>
                <w:bCs/>
                <w:noProof/>
                <w:sz w:val="16"/>
              </w:rPr>
              <w:t>2</w:t>
            </w:r>
            <w:r w:rsidRPr="000F4BB3"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F717FC9" w14:textId="77777777" w:rsidR="000F4BB3" w:rsidRDefault="000F4B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ABE42D" w14:textId="77777777" w:rsidR="00E96A9D" w:rsidRDefault="00E96A9D" w:rsidP="009B1B5D">
      <w:pPr>
        <w:spacing w:after="0"/>
      </w:pPr>
      <w:r>
        <w:separator/>
      </w:r>
    </w:p>
  </w:footnote>
  <w:footnote w:type="continuationSeparator" w:id="0">
    <w:p w14:paraId="7D87D98B" w14:textId="77777777" w:rsidR="00E96A9D" w:rsidRDefault="00E96A9D" w:rsidP="009B1B5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BCAA3D" w14:textId="629840C5" w:rsidR="003C3572" w:rsidRDefault="003C3572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349432E" wp14:editId="4416114E">
          <wp:simplePos x="0" y="0"/>
          <wp:positionH relativeFrom="margin">
            <wp:posOffset>2381250</wp:posOffset>
          </wp:positionH>
          <wp:positionV relativeFrom="paragraph">
            <wp:posOffset>-285750</wp:posOffset>
          </wp:positionV>
          <wp:extent cx="1409700" cy="781050"/>
          <wp:effectExtent l="0" t="0" r="0" b="0"/>
          <wp:wrapTight wrapText="bothSides">
            <wp:wrapPolygon edited="0">
              <wp:start x="0" y="0"/>
              <wp:lineTo x="0" y="21073"/>
              <wp:lineTo x="21308" y="21073"/>
              <wp:lineTo x="21308" y="0"/>
              <wp:lineTo x="0" y="0"/>
            </wp:wrapPolygon>
          </wp:wrapTight>
          <wp:docPr id="7" name="Picture 7" descr="Sisimpur Street Sign_BANGLA (2)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2" descr="Sisimpur Street Sign_BANGLA (2)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51A0BEC" w14:textId="77777777" w:rsidR="003C3572" w:rsidRDefault="003C3572">
    <w:pPr>
      <w:pStyle w:val="Header"/>
    </w:pPr>
  </w:p>
  <w:p w14:paraId="78F7424E" w14:textId="45E6C167" w:rsidR="003C3572" w:rsidRDefault="003C3572">
    <w:pPr>
      <w:pStyle w:val="Header"/>
    </w:pPr>
  </w:p>
  <w:p w14:paraId="0633600A" w14:textId="3FBA2132" w:rsidR="009B1B5D" w:rsidRDefault="009B1B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36EB7"/>
    <w:multiLevelType w:val="hybridMultilevel"/>
    <w:tmpl w:val="4EA2FD32"/>
    <w:lvl w:ilvl="0" w:tplc="E8B05BE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24DAB"/>
    <w:multiLevelType w:val="hybridMultilevel"/>
    <w:tmpl w:val="122C7974"/>
    <w:lvl w:ilvl="0" w:tplc="8E82A95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646B95"/>
    <w:multiLevelType w:val="hybridMultilevel"/>
    <w:tmpl w:val="E95E755C"/>
    <w:lvl w:ilvl="0" w:tplc="E8B05BE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E91667"/>
    <w:multiLevelType w:val="hybridMultilevel"/>
    <w:tmpl w:val="32C05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BF736C"/>
    <w:multiLevelType w:val="hybridMultilevel"/>
    <w:tmpl w:val="323C97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9A5DCE"/>
    <w:multiLevelType w:val="hybridMultilevel"/>
    <w:tmpl w:val="E3527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6D2F3A"/>
    <w:multiLevelType w:val="hybridMultilevel"/>
    <w:tmpl w:val="21AC25B6"/>
    <w:lvl w:ilvl="0" w:tplc="E8B05BE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DA4A30"/>
    <w:multiLevelType w:val="hybridMultilevel"/>
    <w:tmpl w:val="A3E05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2E43A7"/>
    <w:multiLevelType w:val="multilevel"/>
    <w:tmpl w:val="2088503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1BF1817"/>
    <w:multiLevelType w:val="hybridMultilevel"/>
    <w:tmpl w:val="BD842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7D5F09"/>
    <w:multiLevelType w:val="hybridMultilevel"/>
    <w:tmpl w:val="729AD7C6"/>
    <w:lvl w:ilvl="0" w:tplc="E8B05BE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FF71EB"/>
    <w:multiLevelType w:val="hybridMultilevel"/>
    <w:tmpl w:val="BE4ACC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014A3D"/>
    <w:multiLevelType w:val="hybridMultilevel"/>
    <w:tmpl w:val="4B36E7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4"/>
  </w:num>
  <w:num w:numId="4">
    <w:abstractNumId w:val="12"/>
  </w:num>
  <w:num w:numId="5">
    <w:abstractNumId w:val="6"/>
  </w:num>
  <w:num w:numId="6">
    <w:abstractNumId w:val="0"/>
  </w:num>
  <w:num w:numId="7">
    <w:abstractNumId w:val="2"/>
  </w:num>
  <w:num w:numId="8">
    <w:abstractNumId w:val="10"/>
  </w:num>
  <w:num w:numId="9">
    <w:abstractNumId w:val="8"/>
  </w:num>
  <w:num w:numId="10">
    <w:abstractNumId w:val="9"/>
  </w:num>
  <w:num w:numId="11">
    <w:abstractNumId w:val="7"/>
  </w:num>
  <w:num w:numId="12">
    <w:abstractNumId w:val="4"/>
  </w:num>
  <w:num w:numId="13">
    <w:abstractNumId w:val="6"/>
  </w:num>
  <w:num w:numId="14">
    <w:abstractNumId w:val="3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sTQwMwUCA3NDYyUdpeDU4uLM/DyQArNaAEHBlL0sAAAA"/>
  </w:docVars>
  <w:rsids>
    <w:rsidRoot w:val="00DF10DB"/>
    <w:rsid w:val="000132E9"/>
    <w:rsid w:val="000168CA"/>
    <w:rsid w:val="000458B7"/>
    <w:rsid w:val="0005014F"/>
    <w:rsid w:val="00052025"/>
    <w:rsid w:val="00054076"/>
    <w:rsid w:val="00061563"/>
    <w:rsid w:val="00086C08"/>
    <w:rsid w:val="000B6BB4"/>
    <w:rsid w:val="000D612E"/>
    <w:rsid w:val="000E0706"/>
    <w:rsid w:val="000F4BB3"/>
    <w:rsid w:val="001047FA"/>
    <w:rsid w:val="0013512C"/>
    <w:rsid w:val="00146338"/>
    <w:rsid w:val="00155040"/>
    <w:rsid w:val="00155E64"/>
    <w:rsid w:val="00172D2C"/>
    <w:rsid w:val="00180BB7"/>
    <w:rsid w:val="00185C7C"/>
    <w:rsid w:val="001C304F"/>
    <w:rsid w:val="001C3E27"/>
    <w:rsid w:val="001C4409"/>
    <w:rsid w:val="001D13F2"/>
    <w:rsid w:val="001F474E"/>
    <w:rsid w:val="00227B5C"/>
    <w:rsid w:val="00240C18"/>
    <w:rsid w:val="00242C26"/>
    <w:rsid w:val="00261881"/>
    <w:rsid w:val="002761D0"/>
    <w:rsid w:val="00295050"/>
    <w:rsid w:val="002A1E79"/>
    <w:rsid w:val="002A2095"/>
    <w:rsid w:val="002B7735"/>
    <w:rsid w:val="002D1D92"/>
    <w:rsid w:val="00304167"/>
    <w:rsid w:val="00317F49"/>
    <w:rsid w:val="0032092E"/>
    <w:rsid w:val="00320C8D"/>
    <w:rsid w:val="00331059"/>
    <w:rsid w:val="00357398"/>
    <w:rsid w:val="00357EA3"/>
    <w:rsid w:val="00372C6E"/>
    <w:rsid w:val="00373F96"/>
    <w:rsid w:val="00376F35"/>
    <w:rsid w:val="00397F01"/>
    <w:rsid w:val="003A19B9"/>
    <w:rsid w:val="003A1EDC"/>
    <w:rsid w:val="003B38D6"/>
    <w:rsid w:val="003C3572"/>
    <w:rsid w:val="003D185B"/>
    <w:rsid w:val="003D2982"/>
    <w:rsid w:val="003D6C31"/>
    <w:rsid w:val="003E1F6C"/>
    <w:rsid w:val="003F67AD"/>
    <w:rsid w:val="004001A5"/>
    <w:rsid w:val="0041165D"/>
    <w:rsid w:val="004171C2"/>
    <w:rsid w:val="00417E63"/>
    <w:rsid w:val="00421D58"/>
    <w:rsid w:val="0044382F"/>
    <w:rsid w:val="00445924"/>
    <w:rsid w:val="0046471F"/>
    <w:rsid w:val="004663A7"/>
    <w:rsid w:val="004740C1"/>
    <w:rsid w:val="00490DB5"/>
    <w:rsid w:val="004C18D3"/>
    <w:rsid w:val="004C523D"/>
    <w:rsid w:val="004D3741"/>
    <w:rsid w:val="004D3BC8"/>
    <w:rsid w:val="004D4835"/>
    <w:rsid w:val="004E5A80"/>
    <w:rsid w:val="00513FCF"/>
    <w:rsid w:val="0051571F"/>
    <w:rsid w:val="00542562"/>
    <w:rsid w:val="005472B3"/>
    <w:rsid w:val="00560AFF"/>
    <w:rsid w:val="00566046"/>
    <w:rsid w:val="00583956"/>
    <w:rsid w:val="005A2527"/>
    <w:rsid w:val="005B5666"/>
    <w:rsid w:val="005B75F9"/>
    <w:rsid w:val="0060195A"/>
    <w:rsid w:val="00626937"/>
    <w:rsid w:val="00631D95"/>
    <w:rsid w:val="0065390A"/>
    <w:rsid w:val="00666DE8"/>
    <w:rsid w:val="00666F78"/>
    <w:rsid w:val="00670434"/>
    <w:rsid w:val="00671607"/>
    <w:rsid w:val="0068339A"/>
    <w:rsid w:val="00690269"/>
    <w:rsid w:val="0069598F"/>
    <w:rsid w:val="006B2DF9"/>
    <w:rsid w:val="006C577C"/>
    <w:rsid w:val="006D76C1"/>
    <w:rsid w:val="006F66C2"/>
    <w:rsid w:val="0071157C"/>
    <w:rsid w:val="00717B2E"/>
    <w:rsid w:val="007277D7"/>
    <w:rsid w:val="00751C2B"/>
    <w:rsid w:val="00755DDB"/>
    <w:rsid w:val="0078034C"/>
    <w:rsid w:val="00786B4D"/>
    <w:rsid w:val="007B73CD"/>
    <w:rsid w:val="007C623A"/>
    <w:rsid w:val="00810B33"/>
    <w:rsid w:val="00827879"/>
    <w:rsid w:val="00840EC7"/>
    <w:rsid w:val="008518BE"/>
    <w:rsid w:val="00861FFF"/>
    <w:rsid w:val="0086730F"/>
    <w:rsid w:val="00887970"/>
    <w:rsid w:val="00887F3E"/>
    <w:rsid w:val="00895201"/>
    <w:rsid w:val="008B38A9"/>
    <w:rsid w:val="008C2369"/>
    <w:rsid w:val="008C5E26"/>
    <w:rsid w:val="008C6733"/>
    <w:rsid w:val="008D3A71"/>
    <w:rsid w:val="008E6CFC"/>
    <w:rsid w:val="00905E5B"/>
    <w:rsid w:val="009062CF"/>
    <w:rsid w:val="00925E20"/>
    <w:rsid w:val="00927180"/>
    <w:rsid w:val="009275B7"/>
    <w:rsid w:val="00942732"/>
    <w:rsid w:val="00943418"/>
    <w:rsid w:val="00947141"/>
    <w:rsid w:val="00971E31"/>
    <w:rsid w:val="009743D0"/>
    <w:rsid w:val="00976499"/>
    <w:rsid w:val="00976F4A"/>
    <w:rsid w:val="0097773B"/>
    <w:rsid w:val="009B1B5D"/>
    <w:rsid w:val="009B2CEE"/>
    <w:rsid w:val="009D0567"/>
    <w:rsid w:val="009E4643"/>
    <w:rsid w:val="009F5674"/>
    <w:rsid w:val="00A06D56"/>
    <w:rsid w:val="00A07F33"/>
    <w:rsid w:val="00A1452F"/>
    <w:rsid w:val="00A22870"/>
    <w:rsid w:val="00A36FC3"/>
    <w:rsid w:val="00A504C5"/>
    <w:rsid w:val="00A52FDF"/>
    <w:rsid w:val="00A80944"/>
    <w:rsid w:val="00A81B09"/>
    <w:rsid w:val="00A86365"/>
    <w:rsid w:val="00AA1611"/>
    <w:rsid w:val="00AA1F39"/>
    <w:rsid w:val="00AB0F33"/>
    <w:rsid w:val="00AC0033"/>
    <w:rsid w:val="00AC34F1"/>
    <w:rsid w:val="00B16A00"/>
    <w:rsid w:val="00B33C9A"/>
    <w:rsid w:val="00B34AD2"/>
    <w:rsid w:val="00B451D8"/>
    <w:rsid w:val="00B60F00"/>
    <w:rsid w:val="00B630EA"/>
    <w:rsid w:val="00B719D5"/>
    <w:rsid w:val="00B81AD2"/>
    <w:rsid w:val="00B934CA"/>
    <w:rsid w:val="00B95F7F"/>
    <w:rsid w:val="00B96FA2"/>
    <w:rsid w:val="00BB6502"/>
    <w:rsid w:val="00BC3BAC"/>
    <w:rsid w:val="00BD574C"/>
    <w:rsid w:val="00BE7125"/>
    <w:rsid w:val="00C22CC1"/>
    <w:rsid w:val="00C41722"/>
    <w:rsid w:val="00C51989"/>
    <w:rsid w:val="00C62B7F"/>
    <w:rsid w:val="00C759D0"/>
    <w:rsid w:val="00C8092B"/>
    <w:rsid w:val="00CB7700"/>
    <w:rsid w:val="00CC5A4D"/>
    <w:rsid w:val="00CE168A"/>
    <w:rsid w:val="00CE47FC"/>
    <w:rsid w:val="00CF1790"/>
    <w:rsid w:val="00D147DB"/>
    <w:rsid w:val="00D161AD"/>
    <w:rsid w:val="00D25C90"/>
    <w:rsid w:val="00D601AA"/>
    <w:rsid w:val="00D61A59"/>
    <w:rsid w:val="00D85083"/>
    <w:rsid w:val="00D86594"/>
    <w:rsid w:val="00DB73C1"/>
    <w:rsid w:val="00DC5DC3"/>
    <w:rsid w:val="00DD6885"/>
    <w:rsid w:val="00DE30D4"/>
    <w:rsid w:val="00DF10DB"/>
    <w:rsid w:val="00E02212"/>
    <w:rsid w:val="00E14831"/>
    <w:rsid w:val="00E1665C"/>
    <w:rsid w:val="00E21F9F"/>
    <w:rsid w:val="00E4510B"/>
    <w:rsid w:val="00E96A9D"/>
    <w:rsid w:val="00EB6979"/>
    <w:rsid w:val="00EC0C8B"/>
    <w:rsid w:val="00ED45FE"/>
    <w:rsid w:val="00F0584E"/>
    <w:rsid w:val="00F204A7"/>
    <w:rsid w:val="00F335B4"/>
    <w:rsid w:val="00F5421F"/>
    <w:rsid w:val="00F7158D"/>
    <w:rsid w:val="00F83969"/>
    <w:rsid w:val="00F9198B"/>
    <w:rsid w:val="00F91F4A"/>
    <w:rsid w:val="00F960B5"/>
    <w:rsid w:val="00F97324"/>
    <w:rsid w:val="00FE5546"/>
    <w:rsid w:val="00FF19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AE6F03"/>
  <w15:docId w15:val="{4645AE88-04ED-4C8E-BF70-97CDB4975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C3BAC"/>
    <w:pPr>
      <w:spacing w:after="60" w:line="240" w:lineRule="auto"/>
    </w:pPr>
    <w:rPr>
      <w:rFonts w:ascii="Arial" w:eastAsia="Times New Roman" w:hAnsi="Arial" w:cs="Times New Roman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FDF"/>
    <w:rPr>
      <w:color w:val="808080"/>
    </w:rPr>
  </w:style>
  <w:style w:type="table" w:styleId="TableGrid">
    <w:name w:val="Table Grid"/>
    <w:basedOn w:val="TableNormal"/>
    <w:uiPriority w:val="39"/>
    <w:rsid w:val="00A52F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11">
    <w:name w:val="Grid Table 4 - Accent 11"/>
    <w:basedOn w:val="TableNormal"/>
    <w:uiPriority w:val="49"/>
    <w:rsid w:val="00A80944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A80944"/>
    <w:pPr>
      <w:spacing w:after="0"/>
      <w:ind w:left="720"/>
    </w:pPr>
    <w:rPr>
      <w:rFonts w:ascii="Calibri" w:hAnsi="Calibri" w:cs="Calibri"/>
    </w:rPr>
  </w:style>
  <w:style w:type="paragraph" w:styleId="NormalWeb">
    <w:name w:val="Normal (Web)"/>
    <w:basedOn w:val="Normal"/>
    <w:uiPriority w:val="99"/>
    <w:semiHidden/>
    <w:unhideWhenUsed/>
    <w:rsid w:val="003D6C31"/>
    <w:pPr>
      <w:spacing w:after="0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73C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73C1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34AD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34AD2"/>
    <w:rPr>
      <w:rFonts w:ascii="Courier New" w:eastAsia="Times New Roman" w:hAnsi="Courier New" w:cs="Courier New"/>
      <w:sz w:val="20"/>
      <w:szCs w:val="20"/>
    </w:rPr>
  </w:style>
  <w:style w:type="paragraph" w:customStyle="1" w:styleId="paragraph">
    <w:name w:val="paragraph"/>
    <w:basedOn w:val="Normal"/>
    <w:rsid w:val="00372C6E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styleId="NoSpacing">
    <w:name w:val="No Spacing"/>
    <w:uiPriority w:val="1"/>
    <w:qFormat/>
    <w:rsid w:val="0065390A"/>
    <w:pPr>
      <w:spacing w:after="0" w:line="240" w:lineRule="auto"/>
    </w:pPr>
  </w:style>
  <w:style w:type="paragraph" w:styleId="Revision">
    <w:name w:val="Revision"/>
    <w:hidden/>
    <w:uiPriority w:val="99"/>
    <w:semiHidden/>
    <w:rsid w:val="00445924"/>
    <w:pPr>
      <w:spacing w:after="0" w:line="240" w:lineRule="auto"/>
    </w:pPr>
  </w:style>
  <w:style w:type="paragraph" w:styleId="Footer">
    <w:name w:val="footer"/>
    <w:basedOn w:val="Normal"/>
    <w:link w:val="FooterChar"/>
    <w:uiPriority w:val="99"/>
    <w:rsid w:val="00BC3BAC"/>
    <w:pPr>
      <w:tabs>
        <w:tab w:val="center" w:pos="4680"/>
        <w:tab w:val="right" w:pos="9360"/>
      </w:tabs>
      <w:spacing w:after="0"/>
    </w:pPr>
    <w:rPr>
      <w:rFonts w:ascii="Calibri" w:eastAsia="Calibri" w:hAnsi="Calibri"/>
      <w:sz w:val="20"/>
      <w:szCs w:val="20"/>
      <w:lang w:val="x-none"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BC3BAC"/>
    <w:rPr>
      <w:rFonts w:ascii="Calibri" w:eastAsia="Calibri" w:hAnsi="Calibri" w:cs="Times New Roman"/>
      <w:sz w:val="20"/>
      <w:szCs w:val="20"/>
      <w:lang w:val="x-none" w:eastAsia="x-none"/>
    </w:rPr>
  </w:style>
  <w:style w:type="paragraph" w:styleId="BodyTextIndent2">
    <w:name w:val="Body Text Indent 2"/>
    <w:basedOn w:val="Normal"/>
    <w:link w:val="BodyTextIndent2Char"/>
    <w:rsid w:val="00BC3BAC"/>
    <w:pPr>
      <w:spacing w:after="120" w:line="480" w:lineRule="auto"/>
      <w:ind w:left="283"/>
    </w:pPr>
    <w:rPr>
      <w:rFonts w:ascii="Times New Roman" w:hAnsi="Times New Roman" w:cs="Angsana New"/>
      <w:sz w:val="24"/>
      <w:szCs w:val="28"/>
      <w:lang w:eastAsia="x-none" w:bidi="th-TH"/>
    </w:rPr>
  </w:style>
  <w:style w:type="character" w:customStyle="1" w:styleId="BodyTextIndent2Char">
    <w:name w:val="Body Text Indent 2 Char"/>
    <w:basedOn w:val="DefaultParagraphFont"/>
    <w:link w:val="BodyTextIndent2"/>
    <w:rsid w:val="00BC3BAC"/>
    <w:rPr>
      <w:rFonts w:ascii="Times New Roman" w:eastAsia="Times New Roman" w:hAnsi="Times New Roman" w:cs="Angsana New"/>
      <w:sz w:val="24"/>
      <w:szCs w:val="28"/>
      <w:lang w:val="en-GB" w:eastAsia="x-none" w:bidi="th-TH"/>
    </w:rPr>
  </w:style>
  <w:style w:type="paragraph" w:styleId="Header">
    <w:name w:val="header"/>
    <w:basedOn w:val="Normal"/>
    <w:link w:val="HeaderChar"/>
    <w:uiPriority w:val="99"/>
    <w:unhideWhenUsed/>
    <w:rsid w:val="009B1B5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B1B5D"/>
    <w:rPr>
      <w:rFonts w:ascii="Arial" w:eastAsia="Times New Roman" w:hAnsi="Arial" w:cs="Times New Roman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685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5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6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E8F69BE1FB64700926EDD0C8F504E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D07F5A-B1EE-4B54-B7DE-07175226415F}"/>
      </w:docPartPr>
      <w:docPartBody>
        <w:p w:rsidR="001135E6" w:rsidRDefault="00945EA6" w:rsidP="00945EA6">
          <w:pPr>
            <w:pStyle w:val="BE8F69BE1FB64700926EDD0C8F504E601"/>
          </w:pPr>
          <w:r w:rsidRPr="00905E5B">
            <w:rPr>
              <w:rStyle w:val="PlaceholderText"/>
              <w:rFonts w:asciiTheme="minorHAnsi" w:eastAsiaTheme="minorHAnsi" w:hAnsiTheme="minorHAnsi" w:cstheme="minorHAnsi"/>
              <w:sz w:val="20"/>
            </w:rPr>
            <w:t>Click or tap to enter a date.</w:t>
          </w:r>
        </w:p>
      </w:docPartBody>
    </w:docPart>
    <w:docPart>
      <w:docPartPr>
        <w:name w:val="22928A4A86834286ACB2D48CC2538C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F317A8-836E-4E47-8461-36FDAD61CC23}"/>
      </w:docPartPr>
      <w:docPartBody>
        <w:p w:rsidR="001135E6" w:rsidRDefault="00945EA6" w:rsidP="00945EA6">
          <w:pPr>
            <w:pStyle w:val="22928A4A86834286ACB2D48CC2538C9D1"/>
          </w:pPr>
          <w:r w:rsidRPr="00905E5B">
            <w:rPr>
              <w:rStyle w:val="PlaceholderText"/>
              <w:rFonts w:asciiTheme="minorHAnsi" w:eastAsiaTheme="minorHAnsi" w:hAnsiTheme="minorHAnsi" w:cstheme="minorHAnsi"/>
              <w:sz w:val="20"/>
            </w:rPr>
            <w:t>Click or tap to enter a date.</w:t>
          </w:r>
        </w:p>
      </w:docPartBody>
    </w:docPart>
    <w:docPart>
      <w:docPartPr>
        <w:name w:val="B60412B696E14888BCDC7FBB34DAE6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8F9A3A-5B0D-496D-96D2-05F01817EDC6}"/>
      </w:docPartPr>
      <w:docPartBody>
        <w:p w:rsidR="001135E6" w:rsidRDefault="00945EA6" w:rsidP="00945EA6">
          <w:pPr>
            <w:pStyle w:val="B60412B696E14888BCDC7FBB34DAE6651"/>
          </w:pPr>
          <w:r w:rsidRPr="00F204A7">
            <w:rPr>
              <w:rStyle w:val="PlaceholderText"/>
              <w:rFonts w:asciiTheme="minorHAnsi" w:eastAsiaTheme="minorHAnsi" w:hAnsiTheme="minorHAnsi" w:cstheme="minorHAnsi"/>
              <w:sz w:val="14"/>
            </w:rPr>
            <w:t>Click or tap to enter a date.</w:t>
          </w:r>
        </w:p>
      </w:docPartBody>
    </w:docPart>
    <w:docPart>
      <w:docPartPr>
        <w:name w:val="699B58716414436BBEB35F169AC83F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2B304D-58A1-445B-8815-FD1C6A9A91AA}"/>
      </w:docPartPr>
      <w:docPartBody>
        <w:p w:rsidR="001135E6" w:rsidRDefault="00945EA6" w:rsidP="00945EA6">
          <w:pPr>
            <w:pStyle w:val="699B58716414436BBEB35F169AC83F0E1"/>
          </w:pPr>
          <w:r w:rsidRPr="00F204A7">
            <w:rPr>
              <w:rStyle w:val="PlaceholderText"/>
              <w:rFonts w:asciiTheme="minorHAnsi" w:eastAsiaTheme="minorHAnsi" w:hAnsiTheme="minorHAnsi" w:cstheme="minorHAnsi"/>
              <w:sz w:val="14"/>
            </w:rPr>
            <w:t>Click or tap to enter a date.</w:t>
          </w:r>
        </w:p>
      </w:docPartBody>
    </w:docPart>
    <w:docPart>
      <w:docPartPr>
        <w:name w:val="A2F8E5B497F7434B935C7AEB958C13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08B45A-4106-497D-AD0E-ABD161D3C340}"/>
      </w:docPartPr>
      <w:docPartBody>
        <w:p w:rsidR="001135E6" w:rsidRDefault="00945EA6" w:rsidP="00945EA6">
          <w:pPr>
            <w:pStyle w:val="A2F8E5B497F7434B935C7AEB958C13BA1"/>
          </w:pPr>
          <w:r w:rsidRPr="00905E5B">
            <w:rPr>
              <w:rStyle w:val="PlaceholderText"/>
              <w:rFonts w:asciiTheme="minorHAnsi" w:eastAsiaTheme="minorHAnsi" w:hAnsiTheme="minorHAnsi" w:cstheme="minorHAnsi"/>
              <w:sz w:val="20"/>
            </w:rPr>
            <w:t>Click or tap to enter a date.</w:t>
          </w:r>
        </w:p>
      </w:docPartBody>
    </w:docPart>
    <w:docPart>
      <w:docPartPr>
        <w:name w:val="145C10BE92F74FE983336F54DFEE3C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F10791-BC31-4013-88C4-EC2E7F0AFA31}"/>
      </w:docPartPr>
      <w:docPartBody>
        <w:p w:rsidR="001135E6" w:rsidRDefault="00945EA6" w:rsidP="00945EA6">
          <w:pPr>
            <w:pStyle w:val="145C10BE92F74FE983336F54DFEE3CF81"/>
          </w:pPr>
          <w:r w:rsidRPr="00905E5B">
            <w:rPr>
              <w:rStyle w:val="PlaceholderText"/>
              <w:rFonts w:asciiTheme="minorHAnsi" w:eastAsiaTheme="minorHAnsi" w:hAnsiTheme="minorHAnsi" w:cstheme="minorHAnsi"/>
              <w:sz w:val="20"/>
            </w:rPr>
            <w:t>Click or tap to enter a date.</w:t>
          </w:r>
        </w:p>
      </w:docPartBody>
    </w:docPart>
    <w:docPart>
      <w:docPartPr>
        <w:name w:val="2CD3207708E745FAA787F3A0CDBF04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128508-7F7C-41BA-8D13-9961978DA7B4}"/>
      </w:docPartPr>
      <w:docPartBody>
        <w:p w:rsidR="001135E6" w:rsidRDefault="00945EA6" w:rsidP="00945EA6">
          <w:pPr>
            <w:pStyle w:val="2CD3207708E745FAA787F3A0CDBF04BC"/>
          </w:pPr>
          <w:r w:rsidRPr="00F204A7">
            <w:rPr>
              <w:rStyle w:val="PlaceholderText"/>
              <w:rFonts w:cstheme="minorHAnsi"/>
              <w:sz w:val="14"/>
            </w:rPr>
            <w:t>Click or tap to enter a date.</w:t>
          </w:r>
        </w:p>
      </w:docPartBody>
    </w:docPart>
    <w:docPart>
      <w:docPartPr>
        <w:name w:val="87018E94E1234A2EA7BE7ED61B3666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5EC05B-5369-4970-92CC-1A8FA5FA6EE3}"/>
      </w:docPartPr>
      <w:docPartBody>
        <w:p w:rsidR="001135E6" w:rsidRDefault="00945EA6" w:rsidP="00945EA6">
          <w:pPr>
            <w:pStyle w:val="87018E94E1234A2EA7BE7ED61B366679"/>
          </w:pPr>
          <w:r w:rsidRPr="00F204A7">
            <w:rPr>
              <w:rStyle w:val="PlaceholderText"/>
              <w:rFonts w:cstheme="minorHAnsi"/>
              <w:sz w:val="14"/>
            </w:rPr>
            <w:t>Click or tap to enter a date.</w:t>
          </w:r>
        </w:p>
      </w:docPartBody>
    </w:docPart>
    <w:docPart>
      <w:docPartPr>
        <w:name w:val="74750D6D94194BE5874B50E1D6DA5C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05B69B-FAA5-489D-8909-F0822ED9DEBC}"/>
      </w:docPartPr>
      <w:docPartBody>
        <w:p w:rsidR="001135E6" w:rsidRDefault="00945EA6" w:rsidP="00945EA6">
          <w:pPr>
            <w:pStyle w:val="74750D6D94194BE5874B50E1D6DA5C5F"/>
          </w:pPr>
          <w:r w:rsidRPr="00F204A7">
            <w:rPr>
              <w:rStyle w:val="PlaceholderText"/>
              <w:rFonts w:cstheme="minorHAnsi"/>
              <w:sz w:val="14"/>
            </w:rPr>
            <w:t>Click or tap to enter a date.</w:t>
          </w:r>
        </w:p>
      </w:docPartBody>
    </w:docPart>
    <w:docPart>
      <w:docPartPr>
        <w:name w:val="EE4B8C69392B42EABA81558A7DC7E6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D60BE6-C7D3-421F-A603-598420FAB34D}"/>
      </w:docPartPr>
      <w:docPartBody>
        <w:p w:rsidR="001135E6" w:rsidRDefault="00945EA6" w:rsidP="00945EA6">
          <w:pPr>
            <w:pStyle w:val="EE4B8C69392B42EABA81558A7DC7E672"/>
          </w:pPr>
          <w:r w:rsidRPr="00F204A7">
            <w:rPr>
              <w:rStyle w:val="PlaceholderText"/>
              <w:rFonts w:cstheme="minorHAnsi"/>
              <w:sz w:val="14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01206"/>
    <w:rsid w:val="000C1C84"/>
    <w:rsid w:val="001135E6"/>
    <w:rsid w:val="00125E86"/>
    <w:rsid w:val="00191A32"/>
    <w:rsid w:val="001D39C2"/>
    <w:rsid w:val="00201206"/>
    <w:rsid w:val="00207C69"/>
    <w:rsid w:val="002917B0"/>
    <w:rsid w:val="002E4AD5"/>
    <w:rsid w:val="00317E79"/>
    <w:rsid w:val="003A51EC"/>
    <w:rsid w:val="004042DD"/>
    <w:rsid w:val="00442B9E"/>
    <w:rsid w:val="004A0531"/>
    <w:rsid w:val="004A3434"/>
    <w:rsid w:val="004A7357"/>
    <w:rsid w:val="004C5393"/>
    <w:rsid w:val="0052767B"/>
    <w:rsid w:val="0058055A"/>
    <w:rsid w:val="00585947"/>
    <w:rsid w:val="006B60F9"/>
    <w:rsid w:val="007175F3"/>
    <w:rsid w:val="007255CC"/>
    <w:rsid w:val="007813F4"/>
    <w:rsid w:val="007A7A16"/>
    <w:rsid w:val="00863843"/>
    <w:rsid w:val="00880FEA"/>
    <w:rsid w:val="0088463A"/>
    <w:rsid w:val="00904791"/>
    <w:rsid w:val="009317AB"/>
    <w:rsid w:val="00945EA6"/>
    <w:rsid w:val="009A1001"/>
    <w:rsid w:val="009D731A"/>
    <w:rsid w:val="00A80DA2"/>
    <w:rsid w:val="00AA20FC"/>
    <w:rsid w:val="00AB4977"/>
    <w:rsid w:val="00AC319E"/>
    <w:rsid w:val="00B016D6"/>
    <w:rsid w:val="00B04BA6"/>
    <w:rsid w:val="00B744CB"/>
    <w:rsid w:val="00B8469D"/>
    <w:rsid w:val="00D31E24"/>
    <w:rsid w:val="00DB0982"/>
    <w:rsid w:val="00E51A01"/>
    <w:rsid w:val="00E60266"/>
    <w:rsid w:val="00EE5D3F"/>
    <w:rsid w:val="00F15E9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C31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45EA6"/>
    <w:rPr>
      <w:color w:val="808080"/>
    </w:rPr>
  </w:style>
  <w:style w:type="paragraph" w:customStyle="1" w:styleId="D4300DA6EB7F4A0BBEFDD5025F6DC78E">
    <w:name w:val="D4300DA6EB7F4A0BBEFDD5025F6DC78E"/>
    <w:rsid w:val="007175F3"/>
  </w:style>
  <w:style w:type="paragraph" w:customStyle="1" w:styleId="5BF28A6AF18C4B5DA1623371633E7010">
    <w:name w:val="5BF28A6AF18C4B5DA1623371633E7010"/>
    <w:rsid w:val="007175F3"/>
  </w:style>
  <w:style w:type="paragraph" w:customStyle="1" w:styleId="0CC734DBA5654FFC85AD6CA2A5A8D6AB">
    <w:name w:val="0CC734DBA5654FFC85AD6CA2A5A8D6AB"/>
    <w:rsid w:val="007175F3"/>
  </w:style>
  <w:style w:type="paragraph" w:customStyle="1" w:styleId="924FA10636DB49E8B4608120F9E014D0">
    <w:name w:val="924FA10636DB49E8B4608120F9E014D0"/>
    <w:rsid w:val="007175F3"/>
  </w:style>
  <w:style w:type="paragraph" w:customStyle="1" w:styleId="0ECA2EAF486C4DC6B3978BA1B7A26715">
    <w:name w:val="0ECA2EAF486C4DC6B3978BA1B7A26715"/>
    <w:rsid w:val="007175F3"/>
  </w:style>
  <w:style w:type="paragraph" w:customStyle="1" w:styleId="8B4C72B5A41E4E9BB41FF39897C05B2B">
    <w:name w:val="8B4C72B5A41E4E9BB41FF39897C05B2B"/>
    <w:rsid w:val="007175F3"/>
  </w:style>
  <w:style w:type="paragraph" w:customStyle="1" w:styleId="5851A4EA0156441EB8959D4886260801">
    <w:name w:val="5851A4EA0156441EB8959D4886260801"/>
    <w:rsid w:val="007175F3"/>
  </w:style>
  <w:style w:type="paragraph" w:customStyle="1" w:styleId="9FA599020B82439BA56D2ABD3523B0D8">
    <w:name w:val="9FA599020B82439BA56D2ABD3523B0D8"/>
    <w:rsid w:val="007175F3"/>
  </w:style>
  <w:style w:type="paragraph" w:customStyle="1" w:styleId="C96018E457D54AFD8B5EC7CB3DFAA351">
    <w:name w:val="C96018E457D54AFD8B5EC7CB3DFAA351"/>
    <w:rsid w:val="007175F3"/>
  </w:style>
  <w:style w:type="paragraph" w:customStyle="1" w:styleId="49F3E5E508F94C14BDB42CB3AF2E0000">
    <w:name w:val="49F3E5E508F94C14BDB42CB3AF2E0000"/>
    <w:rsid w:val="007175F3"/>
  </w:style>
  <w:style w:type="paragraph" w:customStyle="1" w:styleId="7C755070B86A443BB18F2C707F4D16F0">
    <w:name w:val="7C755070B86A443BB18F2C707F4D16F0"/>
    <w:rsid w:val="007175F3"/>
  </w:style>
  <w:style w:type="paragraph" w:customStyle="1" w:styleId="CA2AA6CDDD714E3EAD328F9D4E5DEB97">
    <w:name w:val="CA2AA6CDDD714E3EAD328F9D4E5DEB97"/>
    <w:rsid w:val="007175F3"/>
  </w:style>
  <w:style w:type="paragraph" w:customStyle="1" w:styleId="1BC6C34B2DF748D7870276C9707F8838">
    <w:name w:val="1BC6C34B2DF748D7870276C9707F8838"/>
    <w:rsid w:val="007175F3"/>
  </w:style>
  <w:style w:type="paragraph" w:customStyle="1" w:styleId="88D61F81C02F453DA1D3A9EC634E3D07">
    <w:name w:val="88D61F81C02F453DA1D3A9EC634E3D07"/>
    <w:rsid w:val="007175F3"/>
  </w:style>
  <w:style w:type="paragraph" w:customStyle="1" w:styleId="7167E373A47842E6886F33E806DB3F23">
    <w:name w:val="7167E373A47842E6886F33E806DB3F23"/>
    <w:rsid w:val="007175F3"/>
  </w:style>
  <w:style w:type="paragraph" w:customStyle="1" w:styleId="C7A1079CE1194D15820C6D4933B78807">
    <w:name w:val="C7A1079CE1194D15820C6D4933B78807"/>
    <w:rsid w:val="007175F3"/>
  </w:style>
  <w:style w:type="paragraph" w:customStyle="1" w:styleId="F85D6E0CD9B54F698A8C395564396BE8">
    <w:name w:val="F85D6E0CD9B54F698A8C395564396BE8"/>
    <w:rsid w:val="00AB4977"/>
  </w:style>
  <w:style w:type="paragraph" w:customStyle="1" w:styleId="D3F9624285D54220A4BE6FCDE999147D">
    <w:name w:val="D3F9624285D54220A4BE6FCDE999147D"/>
    <w:rsid w:val="00AB4977"/>
  </w:style>
  <w:style w:type="paragraph" w:customStyle="1" w:styleId="282755A09BDC4F3490ED62A1EF1DD827">
    <w:name w:val="282755A09BDC4F3490ED62A1EF1DD827"/>
    <w:rsid w:val="00AB4977"/>
  </w:style>
  <w:style w:type="paragraph" w:customStyle="1" w:styleId="37D1F020482B4123B40465923712F502">
    <w:name w:val="37D1F020482B4123B40465923712F502"/>
    <w:rsid w:val="00AB4977"/>
  </w:style>
  <w:style w:type="paragraph" w:customStyle="1" w:styleId="04DD7A2F780749A6A03AFDFBDA3B8337">
    <w:name w:val="04DD7A2F780749A6A03AFDFBDA3B8337"/>
    <w:rsid w:val="00AB4977"/>
  </w:style>
  <w:style w:type="paragraph" w:customStyle="1" w:styleId="8359059FB2D241E19E7FAA5682DD864C">
    <w:name w:val="8359059FB2D241E19E7FAA5682DD864C"/>
    <w:rsid w:val="00AB4977"/>
  </w:style>
  <w:style w:type="paragraph" w:customStyle="1" w:styleId="8B5EBE6FCC3B48F7A48859BA6741BFB6">
    <w:name w:val="8B5EBE6FCC3B48F7A48859BA6741BFB6"/>
    <w:rsid w:val="00AB4977"/>
  </w:style>
  <w:style w:type="paragraph" w:customStyle="1" w:styleId="77437EAFB76D4E54885CE63B40586F45">
    <w:name w:val="77437EAFB76D4E54885CE63B40586F45"/>
    <w:rsid w:val="00AB4977"/>
  </w:style>
  <w:style w:type="paragraph" w:customStyle="1" w:styleId="BCB33647C27E427DAC5F94C9607DD4FE">
    <w:name w:val="BCB33647C27E427DAC5F94C9607DD4FE"/>
    <w:rsid w:val="00AB4977"/>
  </w:style>
  <w:style w:type="paragraph" w:customStyle="1" w:styleId="269D1417998E43E5A4E0ADF399E05128">
    <w:name w:val="269D1417998E43E5A4E0ADF399E05128"/>
    <w:rsid w:val="00AB4977"/>
  </w:style>
  <w:style w:type="paragraph" w:customStyle="1" w:styleId="BFD1F857C3624C3988D7F74B9497C9C2">
    <w:name w:val="BFD1F857C3624C3988D7F74B9497C9C2"/>
    <w:rsid w:val="00AB4977"/>
  </w:style>
  <w:style w:type="paragraph" w:customStyle="1" w:styleId="54637DF0BF464FA58A5C5164CF435DD2">
    <w:name w:val="54637DF0BF464FA58A5C5164CF435DD2"/>
    <w:rsid w:val="00AB4977"/>
  </w:style>
  <w:style w:type="paragraph" w:customStyle="1" w:styleId="713F14DD02F947228A8A0AFC76C2FBAA">
    <w:name w:val="713F14DD02F947228A8A0AFC76C2FBAA"/>
    <w:rsid w:val="00AB4977"/>
  </w:style>
  <w:style w:type="paragraph" w:customStyle="1" w:styleId="7E76A9A00EA845E6AF6ABBD858ECE164">
    <w:name w:val="7E76A9A00EA845E6AF6ABBD858ECE164"/>
    <w:rsid w:val="00AB4977"/>
  </w:style>
  <w:style w:type="paragraph" w:customStyle="1" w:styleId="5C54561AD24348489730BA780C07A247">
    <w:name w:val="5C54561AD24348489730BA780C07A247"/>
    <w:rsid w:val="00AB4977"/>
  </w:style>
  <w:style w:type="paragraph" w:customStyle="1" w:styleId="E05D70191F7A46119815C1212FE46DA6">
    <w:name w:val="E05D70191F7A46119815C1212FE46DA6"/>
    <w:rsid w:val="00AB4977"/>
  </w:style>
  <w:style w:type="paragraph" w:customStyle="1" w:styleId="B00B00EA71574FC4BDEB814A209948C7">
    <w:name w:val="B00B00EA71574FC4BDEB814A209948C7"/>
    <w:rsid w:val="00AB4977"/>
  </w:style>
  <w:style w:type="paragraph" w:customStyle="1" w:styleId="BDF706430BDB4672B2C63EA84AF2CE07">
    <w:name w:val="BDF706430BDB4672B2C63EA84AF2CE07"/>
    <w:rsid w:val="00B744CB"/>
  </w:style>
  <w:style w:type="paragraph" w:customStyle="1" w:styleId="D9987F36FB924C1EA7C4703C707229C1">
    <w:name w:val="D9987F36FB924C1EA7C4703C707229C1"/>
    <w:rsid w:val="002E4AD5"/>
  </w:style>
  <w:style w:type="paragraph" w:customStyle="1" w:styleId="8273CFB28D2649818DE7A6496EFB14A4">
    <w:name w:val="8273CFB28D2649818DE7A6496EFB14A4"/>
    <w:rsid w:val="002E4AD5"/>
  </w:style>
  <w:style w:type="paragraph" w:customStyle="1" w:styleId="52BE52246C004CE492BFBCD37933117A">
    <w:name w:val="52BE52246C004CE492BFBCD37933117A"/>
    <w:rsid w:val="002E4AD5"/>
  </w:style>
  <w:style w:type="paragraph" w:customStyle="1" w:styleId="BBC387227A9F45AD8137432DB25B16B3">
    <w:name w:val="BBC387227A9F45AD8137432DB25B16B3"/>
    <w:rsid w:val="002E4AD5"/>
  </w:style>
  <w:style w:type="paragraph" w:customStyle="1" w:styleId="0D24F00E58E5446AAB9B52F41661E7D2">
    <w:name w:val="0D24F00E58E5446AAB9B52F41661E7D2"/>
    <w:rsid w:val="002E4AD5"/>
  </w:style>
  <w:style w:type="paragraph" w:customStyle="1" w:styleId="52B31F31F84344AAA49B7F51E77230B8">
    <w:name w:val="52B31F31F84344AAA49B7F51E77230B8"/>
    <w:rsid w:val="002E4AD5"/>
  </w:style>
  <w:style w:type="paragraph" w:customStyle="1" w:styleId="6138585204F9421B8D764DBAFA9C66C6">
    <w:name w:val="6138585204F9421B8D764DBAFA9C66C6"/>
    <w:rsid w:val="002E4AD5"/>
  </w:style>
  <w:style w:type="paragraph" w:customStyle="1" w:styleId="AE65B3DDB698423E86B4255FAD630C6C">
    <w:name w:val="AE65B3DDB698423E86B4255FAD630C6C"/>
    <w:rsid w:val="002E4AD5"/>
  </w:style>
  <w:style w:type="paragraph" w:customStyle="1" w:styleId="8F26D276E8E543A9A2E19A656C295A86">
    <w:name w:val="8F26D276E8E543A9A2E19A656C295A86"/>
    <w:rsid w:val="002E4AD5"/>
  </w:style>
  <w:style w:type="paragraph" w:customStyle="1" w:styleId="EF16B523D7D449A298AA6F7DBE064C77">
    <w:name w:val="EF16B523D7D449A298AA6F7DBE064C77"/>
    <w:rsid w:val="002E4AD5"/>
  </w:style>
  <w:style w:type="paragraph" w:customStyle="1" w:styleId="0AB6567432C441368F6D49FE4626D2E5">
    <w:name w:val="0AB6567432C441368F6D49FE4626D2E5"/>
    <w:rsid w:val="002E4AD5"/>
  </w:style>
  <w:style w:type="paragraph" w:customStyle="1" w:styleId="6DAF21F8FF474B52B7B6D07F9BB80DC1">
    <w:name w:val="6DAF21F8FF474B52B7B6D07F9BB80DC1"/>
    <w:rsid w:val="002E4AD5"/>
  </w:style>
  <w:style w:type="paragraph" w:customStyle="1" w:styleId="31E2FC50CA2649C9ADAD0DC1C895F670">
    <w:name w:val="31E2FC50CA2649C9ADAD0DC1C895F670"/>
    <w:rsid w:val="002E4AD5"/>
  </w:style>
  <w:style w:type="paragraph" w:customStyle="1" w:styleId="319E79EA6BA74A019BB3456B534106D0">
    <w:name w:val="319E79EA6BA74A019BB3456B534106D0"/>
    <w:rsid w:val="002E4AD5"/>
  </w:style>
  <w:style w:type="paragraph" w:customStyle="1" w:styleId="8F8717D79CBD4E678C531E1408BE9E3F">
    <w:name w:val="8F8717D79CBD4E678C531E1408BE9E3F"/>
    <w:rsid w:val="002E4AD5"/>
  </w:style>
  <w:style w:type="paragraph" w:customStyle="1" w:styleId="78BCE1581E2A4AD69B5026A00162B516">
    <w:name w:val="78BCE1581E2A4AD69B5026A00162B516"/>
    <w:rsid w:val="002E4AD5"/>
  </w:style>
  <w:style w:type="paragraph" w:customStyle="1" w:styleId="AFB9F755D9DB4EF990EC0F915C083C20">
    <w:name w:val="AFB9F755D9DB4EF990EC0F915C083C20"/>
    <w:rsid w:val="002E4AD5"/>
  </w:style>
  <w:style w:type="paragraph" w:customStyle="1" w:styleId="9A0CADC7A7C64827AA0388A039FF32AC">
    <w:name w:val="9A0CADC7A7C64827AA0388A039FF32AC"/>
    <w:rsid w:val="002E4AD5"/>
  </w:style>
  <w:style w:type="paragraph" w:customStyle="1" w:styleId="48A9A0DE7F04424AAC36FE9454C8E072">
    <w:name w:val="48A9A0DE7F04424AAC36FE9454C8E072"/>
    <w:rsid w:val="002E4AD5"/>
  </w:style>
  <w:style w:type="paragraph" w:customStyle="1" w:styleId="9CAF5F948698486883E6C209DA291C34">
    <w:name w:val="9CAF5F948698486883E6C209DA291C34"/>
    <w:rsid w:val="002E4AD5"/>
  </w:style>
  <w:style w:type="paragraph" w:customStyle="1" w:styleId="68097E6435D44C68883AB42D49F05C9B">
    <w:name w:val="68097E6435D44C68883AB42D49F05C9B"/>
    <w:rsid w:val="002E4AD5"/>
  </w:style>
  <w:style w:type="paragraph" w:customStyle="1" w:styleId="24FA63D608634E06AD1654F635DC1BD6">
    <w:name w:val="24FA63D608634E06AD1654F635DC1BD6"/>
    <w:rsid w:val="002E4AD5"/>
  </w:style>
  <w:style w:type="paragraph" w:customStyle="1" w:styleId="3F18DA0F0214407BB42F4E11D8CBD399">
    <w:name w:val="3F18DA0F0214407BB42F4E11D8CBD399"/>
    <w:rsid w:val="002E4AD5"/>
  </w:style>
  <w:style w:type="paragraph" w:customStyle="1" w:styleId="C55B4C9D2FDE4A37ADDEE39C82D182EF">
    <w:name w:val="C55B4C9D2FDE4A37ADDEE39C82D182EF"/>
    <w:rsid w:val="002E4AD5"/>
  </w:style>
  <w:style w:type="paragraph" w:customStyle="1" w:styleId="F815E1CF32E64A4AAF7C38D315071652">
    <w:name w:val="F815E1CF32E64A4AAF7C38D315071652"/>
    <w:rsid w:val="002E4AD5"/>
  </w:style>
  <w:style w:type="paragraph" w:customStyle="1" w:styleId="C097740E2C9D45C48462DA73C2416FB3">
    <w:name w:val="C097740E2C9D45C48462DA73C2416FB3"/>
    <w:rsid w:val="002E4AD5"/>
  </w:style>
  <w:style w:type="paragraph" w:customStyle="1" w:styleId="B67672EDF67943C09913F90354AA9C00">
    <w:name w:val="B67672EDF67943C09913F90354AA9C00"/>
    <w:rsid w:val="002E4AD5"/>
  </w:style>
  <w:style w:type="paragraph" w:customStyle="1" w:styleId="6E801155F44B4F2CA2FA9573E7D4989F">
    <w:name w:val="6E801155F44B4F2CA2FA9573E7D4989F"/>
    <w:rsid w:val="002E4AD5"/>
  </w:style>
  <w:style w:type="paragraph" w:customStyle="1" w:styleId="1538B4FD057648F58F51BD0B9E5063A0">
    <w:name w:val="1538B4FD057648F58F51BD0B9E5063A0"/>
    <w:rsid w:val="002E4AD5"/>
  </w:style>
  <w:style w:type="paragraph" w:customStyle="1" w:styleId="0479841C130C45D187CE7321E6978380">
    <w:name w:val="0479841C130C45D187CE7321E6978380"/>
    <w:rsid w:val="002E4AD5"/>
  </w:style>
  <w:style w:type="paragraph" w:customStyle="1" w:styleId="01DA9D5D4F71455E9F6CB1AA735AD128">
    <w:name w:val="01DA9D5D4F71455E9F6CB1AA735AD128"/>
    <w:rsid w:val="002E4AD5"/>
  </w:style>
  <w:style w:type="paragraph" w:customStyle="1" w:styleId="148D013F4E964C64881E44488783926D">
    <w:name w:val="148D013F4E964C64881E44488783926D"/>
    <w:rsid w:val="002E4AD5"/>
  </w:style>
  <w:style w:type="paragraph" w:customStyle="1" w:styleId="55840627EC5F47DF959E4BA55D5DF28F">
    <w:name w:val="55840627EC5F47DF959E4BA55D5DF28F"/>
    <w:rsid w:val="002E4AD5"/>
  </w:style>
  <w:style w:type="paragraph" w:customStyle="1" w:styleId="716C39D0843F4D739F1C03D2EEC3C910">
    <w:name w:val="716C39D0843F4D739F1C03D2EEC3C910"/>
    <w:rsid w:val="002E4AD5"/>
  </w:style>
  <w:style w:type="paragraph" w:customStyle="1" w:styleId="6E2F44A1F6EA42EF97B58AECC42B28A6">
    <w:name w:val="6E2F44A1F6EA42EF97B58AECC42B28A6"/>
    <w:rsid w:val="002E4AD5"/>
  </w:style>
  <w:style w:type="paragraph" w:customStyle="1" w:styleId="BBD21EF7B4D84606AD81165721554108">
    <w:name w:val="BBD21EF7B4D84606AD81165721554108"/>
    <w:rsid w:val="002E4AD5"/>
  </w:style>
  <w:style w:type="paragraph" w:customStyle="1" w:styleId="8551921A8FD5466094820A83351EB72C">
    <w:name w:val="8551921A8FD5466094820A83351EB72C"/>
    <w:rsid w:val="000C1C84"/>
  </w:style>
  <w:style w:type="paragraph" w:customStyle="1" w:styleId="B001F4996F7142A79500DA48E212A450">
    <w:name w:val="B001F4996F7142A79500DA48E212A450"/>
    <w:rsid w:val="000C1C84"/>
  </w:style>
  <w:style w:type="paragraph" w:customStyle="1" w:styleId="5D17841671FF4E158188279567B83548">
    <w:name w:val="5D17841671FF4E158188279567B83548"/>
    <w:rsid w:val="000C1C84"/>
  </w:style>
  <w:style w:type="paragraph" w:customStyle="1" w:styleId="816D06E91400499B8A916724C62CC674">
    <w:name w:val="816D06E91400499B8A916724C62CC674"/>
    <w:rsid w:val="000C1C84"/>
  </w:style>
  <w:style w:type="paragraph" w:customStyle="1" w:styleId="D111EF4224F3413CBE0840F8FF6F6955">
    <w:name w:val="D111EF4224F3413CBE0840F8FF6F6955"/>
    <w:rsid w:val="000C1C84"/>
  </w:style>
  <w:style w:type="paragraph" w:customStyle="1" w:styleId="6559B187FF3B47128A302A5BA1E05720">
    <w:name w:val="6559B187FF3B47128A302A5BA1E05720"/>
    <w:rsid w:val="000C1C84"/>
  </w:style>
  <w:style w:type="paragraph" w:customStyle="1" w:styleId="938D31ADF39A41DC9C49858061A5ECDF">
    <w:name w:val="938D31ADF39A41DC9C49858061A5ECDF"/>
    <w:rsid w:val="000C1C84"/>
  </w:style>
  <w:style w:type="paragraph" w:customStyle="1" w:styleId="EC36C0FECA864D1AAA952B993910BFBA">
    <w:name w:val="EC36C0FECA864D1AAA952B993910BFBA"/>
    <w:rsid w:val="000C1C84"/>
  </w:style>
  <w:style w:type="paragraph" w:customStyle="1" w:styleId="C62FB68BE3EA407CB8E7321558540B7B">
    <w:name w:val="C62FB68BE3EA407CB8E7321558540B7B"/>
    <w:rsid w:val="000C1C84"/>
  </w:style>
  <w:style w:type="paragraph" w:customStyle="1" w:styleId="0AC874A4CAA74E079432F6761C990EC9">
    <w:name w:val="0AC874A4CAA74E079432F6761C990EC9"/>
    <w:rsid w:val="000C1C84"/>
  </w:style>
  <w:style w:type="paragraph" w:customStyle="1" w:styleId="D3C8DC0B48204A8483B421B2A6071BD9">
    <w:name w:val="D3C8DC0B48204A8483B421B2A6071BD9"/>
    <w:rsid w:val="000C1C84"/>
  </w:style>
  <w:style w:type="paragraph" w:customStyle="1" w:styleId="AF946E28CD1A40318E6B804C3186962E">
    <w:name w:val="AF946E28CD1A40318E6B804C3186962E"/>
    <w:rsid w:val="000C1C84"/>
  </w:style>
  <w:style w:type="paragraph" w:customStyle="1" w:styleId="6F67A955C31340F69B5A64E143ECD0E5">
    <w:name w:val="6F67A955C31340F69B5A64E143ECD0E5"/>
    <w:rsid w:val="00585947"/>
  </w:style>
  <w:style w:type="paragraph" w:customStyle="1" w:styleId="83D14697CDBB40DFAA4F6071497B49AB">
    <w:name w:val="83D14697CDBB40DFAA4F6071497B49AB"/>
    <w:rsid w:val="00585947"/>
  </w:style>
  <w:style w:type="paragraph" w:customStyle="1" w:styleId="9AD75D1C4E3249E6AB5707930E9CAD6F">
    <w:name w:val="9AD75D1C4E3249E6AB5707930E9CAD6F"/>
    <w:rsid w:val="00585947"/>
  </w:style>
  <w:style w:type="paragraph" w:customStyle="1" w:styleId="BC7CC17339CA4477B7DEE1856338F086">
    <w:name w:val="BC7CC17339CA4477B7DEE1856338F086"/>
    <w:rsid w:val="00585947"/>
  </w:style>
  <w:style w:type="paragraph" w:customStyle="1" w:styleId="94DBC445A7FB4B5F80686E0B9810D9AA">
    <w:name w:val="94DBC445A7FB4B5F80686E0B9810D9AA"/>
    <w:rsid w:val="00945EA6"/>
  </w:style>
  <w:style w:type="paragraph" w:customStyle="1" w:styleId="B7BAEA99EC464219BB4B921F6B8A2987">
    <w:name w:val="B7BAEA99EC464219BB4B921F6B8A2987"/>
    <w:rsid w:val="00945EA6"/>
  </w:style>
  <w:style w:type="paragraph" w:customStyle="1" w:styleId="132E971D3334419F94E99432BFEDD951">
    <w:name w:val="132E971D3334419F94E99432BFEDD951"/>
    <w:rsid w:val="00945EA6"/>
  </w:style>
  <w:style w:type="paragraph" w:customStyle="1" w:styleId="B197AC72534E4F6E93212EFD5DB3CCC5">
    <w:name w:val="B197AC72534E4F6E93212EFD5DB3CCC5"/>
    <w:rsid w:val="00945EA6"/>
  </w:style>
  <w:style w:type="paragraph" w:customStyle="1" w:styleId="6DD13DA3E3684209A1D14DEE3730D36D">
    <w:name w:val="6DD13DA3E3684209A1D14DEE3730D36D"/>
    <w:rsid w:val="00945EA6"/>
  </w:style>
  <w:style w:type="paragraph" w:customStyle="1" w:styleId="A68E1BFB8DE54398A64A17A20591F25D">
    <w:name w:val="A68E1BFB8DE54398A64A17A20591F25D"/>
    <w:rsid w:val="00945EA6"/>
  </w:style>
  <w:style w:type="paragraph" w:customStyle="1" w:styleId="E510A30F1C0E4E7DBAECDA174BA98346">
    <w:name w:val="E510A30F1C0E4E7DBAECDA174BA98346"/>
    <w:rsid w:val="00945EA6"/>
  </w:style>
  <w:style w:type="paragraph" w:customStyle="1" w:styleId="3B8F3403846847409572E5A4F0C0BB69">
    <w:name w:val="3B8F3403846847409572E5A4F0C0BB69"/>
    <w:rsid w:val="00945EA6"/>
  </w:style>
  <w:style w:type="paragraph" w:customStyle="1" w:styleId="EA57A835B17E45A98B97FE0D2682ABBE">
    <w:name w:val="EA57A835B17E45A98B97FE0D2682ABBE"/>
    <w:rsid w:val="00945EA6"/>
  </w:style>
  <w:style w:type="paragraph" w:customStyle="1" w:styleId="860A0C2CFE3E47DB9814F14D587ED438">
    <w:name w:val="860A0C2CFE3E47DB9814F14D587ED438"/>
    <w:rsid w:val="00945EA6"/>
  </w:style>
  <w:style w:type="paragraph" w:customStyle="1" w:styleId="3279BBFB5AE0408C9A2CEBD30E8A57BE">
    <w:name w:val="3279BBFB5AE0408C9A2CEBD30E8A57BE"/>
    <w:rsid w:val="00945EA6"/>
  </w:style>
  <w:style w:type="paragraph" w:customStyle="1" w:styleId="BE8F69BE1FB64700926EDD0C8F504E60">
    <w:name w:val="BE8F69BE1FB64700926EDD0C8F504E60"/>
    <w:rsid w:val="00945EA6"/>
  </w:style>
  <w:style w:type="paragraph" w:customStyle="1" w:styleId="22928A4A86834286ACB2D48CC2538C9D">
    <w:name w:val="22928A4A86834286ACB2D48CC2538C9D"/>
    <w:rsid w:val="00945EA6"/>
  </w:style>
  <w:style w:type="paragraph" w:customStyle="1" w:styleId="84C26C4997694B2F8F21C7BF696E57E8">
    <w:name w:val="84C26C4997694B2F8F21C7BF696E57E8"/>
    <w:rsid w:val="00945EA6"/>
  </w:style>
  <w:style w:type="paragraph" w:customStyle="1" w:styleId="EA01FD60B37B4FE9AC422330F40577C5">
    <w:name w:val="EA01FD60B37B4FE9AC422330F40577C5"/>
    <w:rsid w:val="00945EA6"/>
  </w:style>
  <w:style w:type="paragraph" w:customStyle="1" w:styleId="AD5B798D77324431AC5711CF3F8F8377">
    <w:name w:val="AD5B798D77324431AC5711CF3F8F8377"/>
    <w:rsid w:val="00945EA6"/>
  </w:style>
  <w:style w:type="paragraph" w:customStyle="1" w:styleId="DD8561D2E2204B8A86A5427708C1F619">
    <w:name w:val="DD8561D2E2204B8A86A5427708C1F619"/>
    <w:rsid w:val="00945EA6"/>
  </w:style>
  <w:style w:type="paragraph" w:customStyle="1" w:styleId="1032DCB4DA13466088BDC0E49CE10D28">
    <w:name w:val="1032DCB4DA13466088BDC0E49CE10D28"/>
    <w:rsid w:val="00945EA6"/>
  </w:style>
  <w:style w:type="paragraph" w:customStyle="1" w:styleId="8714B434E9C44BA9BBAC5051A8DBCE6B">
    <w:name w:val="8714B434E9C44BA9BBAC5051A8DBCE6B"/>
    <w:rsid w:val="00945EA6"/>
  </w:style>
  <w:style w:type="paragraph" w:customStyle="1" w:styleId="B60412B696E14888BCDC7FBB34DAE665">
    <w:name w:val="B60412B696E14888BCDC7FBB34DAE665"/>
    <w:rsid w:val="00945EA6"/>
  </w:style>
  <w:style w:type="paragraph" w:customStyle="1" w:styleId="699B58716414436BBEB35F169AC83F0E">
    <w:name w:val="699B58716414436BBEB35F169AC83F0E"/>
    <w:rsid w:val="00945EA6"/>
  </w:style>
  <w:style w:type="paragraph" w:customStyle="1" w:styleId="52625FD64EAC44F3A6EA80CE5E98F422">
    <w:name w:val="52625FD64EAC44F3A6EA80CE5E98F422"/>
    <w:rsid w:val="00945EA6"/>
  </w:style>
  <w:style w:type="paragraph" w:customStyle="1" w:styleId="0C4A205C383C4DD2B429303E577C625E">
    <w:name w:val="0C4A205C383C4DD2B429303E577C625E"/>
    <w:rsid w:val="00945EA6"/>
  </w:style>
  <w:style w:type="paragraph" w:customStyle="1" w:styleId="144B5E75277E43099D4BE4BE0177A298">
    <w:name w:val="144B5E75277E43099D4BE4BE0177A298"/>
    <w:rsid w:val="00945EA6"/>
  </w:style>
  <w:style w:type="paragraph" w:customStyle="1" w:styleId="AA50CCDFCA51473E9E6402CE52C5A197">
    <w:name w:val="AA50CCDFCA51473E9E6402CE52C5A197"/>
    <w:rsid w:val="00945EA6"/>
  </w:style>
  <w:style w:type="paragraph" w:customStyle="1" w:styleId="AAAA28A9F6C34C7F8D77229010AF60C9">
    <w:name w:val="AAAA28A9F6C34C7F8D77229010AF60C9"/>
    <w:rsid w:val="00945EA6"/>
  </w:style>
  <w:style w:type="paragraph" w:customStyle="1" w:styleId="43E0C176A1DA448D92DD0AD93AD67FCE">
    <w:name w:val="43E0C176A1DA448D92DD0AD93AD67FCE"/>
    <w:rsid w:val="00945EA6"/>
  </w:style>
  <w:style w:type="paragraph" w:customStyle="1" w:styleId="E045CB2304EC47DD944520DDEB79B8C0">
    <w:name w:val="E045CB2304EC47DD944520DDEB79B8C0"/>
    <w:rsid w:val="00945EA6"/>
  </w:style>
  <w:style w:type="paragraph" w:customStyle="1" w:styleId="ADDF99BEB728444DB09B2BCCA3EC54F4">
    <w:name w:val="ADDF99BEB728444DB09B2BCCA3EC54F4"/>
    <w:rsid w:val="00945EA6"/>
  </w:style>
  <w:style w:type="paragraph" w:customStyle="1" w:styleId="98F902F1A24449CAA3C40221C794CDC9">
    <w:name w:val="98F902F1A24449CAA3C40221C794CDC9"/>
    <w:rsid w:val="00945EA6"/>
  </w:style>
  <w:style w:type="paragraph" w:customStyle="1" w:styleId="2FCEDDD430294586A907A2D6252DAE06">
    <w:name w:val="2FCEDDD430294586A907A2D6252DAE06"/>
    <w:rsid w:val="00945EA6"/>
  </w:style>
  <w:style w:type="paragraph" w:customStyle="1" w:styleId="8B8B967EE3384962B099F8E1F09BD7B5">
    <w:name w:val="8B8B967EE3384962B099F8E1F09BD7B5"/>
    <w:rsid w:val="00945EA6"/>
  </w:style>
  <w:style w:type="paragraph" w:customStyle="1" w:styleId="C84F36AB11FE4747B8E06DAB696A0F06">
    <w:name w:val="C84F36AB11FE4747B8E06DAB696A0F06"/>
    <w:rsid w:val="00945EA6"/>
  </w:style>
  <w:style w:type="paragraph" w:customStyle="1" w:styleId="021B44808CAE41EAABB3E6218735C4E4">
    <w:name w:val="021B44808CAE41EAABB3E6218735C4E4"/>
    <w:rsid w:val="00945EA6"/>
  </w:style>
  <w:style w:type="paragraph" w:customStyle="1" w:styleId="4E57D3ECC7D0404E97164696FE5BA2C9">
    <w:name w:val="4E57D3ECC7D0404E97164696FE5BA2C9"/>
    <w:rsid w:val="00945EA6"/>
  </w:style>
  <w:style w:type="paragraph" w:customStyle="1" w:styleId="5273694D75994E9BB15EC0C2871FAA7C">
    <w:name w:val="5273694D75994E9BB15EC0C2871FAA7C"/>
    <w:rsid w:val="00945EA6"/>
  </w:style>
  <w:style w:type="paragraph" w:customStyle="1" w:styleId="E0A0914442F14105B41180B1B8BBBA8F">
    <w:name w:val="E0A0914442F14105B41180B1B8BBBA8F"/>
    <w:rsid w:val="00945EA6"/>
  </w:style>
  <w:style w:type="paragraph" w:customStyle="1" w:styleId="A2F8E5B497F7434B935C7AEB958C13BA">
    <w:name w:val="A2F8E5B497F7434B935C7AEB958C13BA"/>
    <w:rsid w:val="00945EA6"/>
  </w:style>
  <w:style w:type="paragraph" w:customStyle="1" w:styleId="145C10BE92F74FE983336F54DFEE3CF8">
    <w:name w:val="145C10BE92F74FE983336F54DFEE3CF8"/>
    <w:rsid w:val="00945EA6"/>
  </w:style>
  <w:style w:type="paragraph" w:customStyle="1" w:styleId="04E91F305E274E40A4DCA196F71B939D">
    <w:name w:val="04E91F305E274E40A4DCA196F71B939D"/>
    <w:rsid w:val="00945EA6"/>
  </w:style>
  <w:style w:type="paragraph" w:customStyle="1" w:styleId="22928A4A86834286ACB2D48CC2538C9D1">
    <w:name w:val="22928A4A86834286ACB2D48CC2538C9D1"/>
    <w:rsid w:val="00945EA6"/>
    <w:pPr>
      <w:spacing w:after="120" w:line="480" w:lineRule="auto"/>
      <w:ind w:left="283"/>
    </w:pPr>
    <w:rPr>
      <w:rFonts w:ascii="Times New Roman" w:eastAsia="Times New Roman" w:hAnsi="Times New Roman" w:cs="Angsana New"/>
      <w:sz w:val="24"/>
      <w:szCs w:val="28"/>
      <w:lang w:val="en-GB" w:eastAsia="x-none" w:bidi="th-TH"/>
    </w:rPr>
  </w:style>
  <w:style w:type="paragraph" w:customStyle="1" w:styleId="BE8F69BE1FB64700926EDD0C8F504E601">
    <w:name w:val="BE8F69BE1FB64700926EDD0C8F504E601"/>
    <w:rsid w:val="00945EA6"/>
    <w:pPr>
      <w:spacing w:after="120" w:line="480" w:lineRule="auto"/>
      <w:ind w:left="283"/>
    </w:pPr>
    <w:rPr>
      <w:rFonts w:ascii="Times New Roman" w:eastAsia="Times New Roman" w:hAnsi="Times New Roman" w:cs="Angsana New"/>
      <w:sz w:val="24"/>
      <w:szCs w:val="28"/>
      <w:lang w:val="en-GB" w:eastAsia="x-none" w:bidi="th-TH"/>
    </w:rPr>
  </w:style>
  <w:style w:type="paragraph" w:customStyle="1" w:styleId="A2F8E5B497F7434B935C7AEB958C13BA1">
    <w:name w:val="A2F8E5B497F7434B935C7AEB958C13BA1"/>
    <w:rsid w:val="00945EA6"/>
    <w:pPr>
      <w:spacing w:after="120" w:line="480" w:lineRule="auto"/>
      <w:ind w:left="283"/>
    </w:pPr>
    <w:rPr>
      <w:rFonts w:ascii="Times New Roman" w:eastAsia="Times New Roman" w:hAnsi="Times New Roman" w:cs="Angsana New"/>
      <w:sz w:val="24"/>
      <w:szCs w:val="28"/>
      <w:lang w:val="en-GB" w:eastAsia="x-none" w:bidi="th-TH"/>
    </w:rPr>
  </w:style>
  <w:style w:type="paragraph" w:customStyle="1" w:styleId="145C10BE92F74FE983336F54DFEE3CF81">
    <w:name w:val="145C10BE92F74FE983336F54DFEE3CF81"/>
    <w:rsid w:val="00945EA6"/>
    <w:pPr>
      <w:spacing w:after="120" w:line="480" w:lineRule="auto"/>
      <w:ind w:left="283"/>
    </w:pPr>
    <w:rPr>
      <w:rFonts w:ascii="Times New Roman" w:eastAsia="Times New Roman" w:hAnsi="Times New Roman" w:cs="Angsana New"/>
      <w:sz w:val="24"/>
      <w:szCs w:val="28"/>
      <w:lang w:val="en-GB" w:eastAsia="x-none" w:bidi="th-TH"/>
    </w:rPr>
  </w:style>
  <w:style w:type="paragraph" w:customStyle="1" w:styleId="B60412B696E14888BCDC7FBB34DAE6651">
    <w:name w:val="B60412B696E14888BCDC7FBB34DAE6651"/>
    <w:rsid w:val="00945EA6"/>
    <w:pPr>
      <w:spacing w:after="60" w:line="240" w:lineRule="auto"/>
    </w:pPr>
    <w:rPr>
      <w:rFonts w:ascii="Arial" w:eastAsia="Times New Roman" w:hAnsi="Arial" w:cs="Times New Roman"/>
      <w:szCs w:val="24"/>
      <w:lang w:val="en-GB"/>
    </w:rPr>
  </w:style>
  <w:style w:type="paragraph" w:customStyle="1" w:styleId="699B58716414436BBEB35F169AC83F0E1">
    <w:name w:val="699B58716414436BBEB35F169AC83F0E1"/>
    <w:rsid w:val="00945EA6"/>
    <w:pPr>
      <w:spacing w:after="60" w:line="240" w:lineRule="auto"/>
    </w:pPr>
    <w:rPr>
      <w:rFonts w:ascii="Arial" w:eastAsia="Times New Roman" w:hAnsi="Arial" w:cs="Times New Roman"/>
      <w:szCs w:val="24"/>
      <w:lang w:val="en-GB"/>
    </w:rPr>
  </w:style>
  <w:style w:type="paragraph" w:customStyle="1" w:styleId="8B8B967EE3384962B099F8E1F09BD7B51">
    <w:name w:val="8B8B967EE3384962B099F8E1F09BD7B51"/>
    <w:rsid w:val="00945EA6"/>
    <w:pPr>
      <w:spacing w:after="60" w:line="240" w:lineRule="auto"/>
    </w:pPr>
    <w:rPr>
      <w:rFonts w:ascii="Arial" w:eastAsia="Times New Roman" w:hAnsi="Arial" w:cs="Times New Roman"/>
      <w:szCs w:val="24"/>
      <w:lang w:val="en-GB"/>
    </w:rPr>
  </w:style>
  <w:style w:type="paragraph" w:customStyle="1" w:styleId="C84F36AB11FE4747B8E06DAB696A0F061">
    <w:name w:val="C84F36AB11FE4747B8E06DAB696A0F061"/>
    <w:rsid w:val="00945EA6"/>
    <w:pPr>
      <w:spacing w:after="60" w:line="240" w:lineRule="auto"/>
    </w:pPr>
    <w:rPr>
      <w:rFonts w:ascii="Arial" w:eastAsia="Times New Roman" w:hAnsi="Arial" w:cs="Times New Roman"/>
      <w:szCs w:val="24"/>
      <w:lang w:val="en-GB"/>
    </w:rPr>
  </w:style>
  <w:style w:type="paragraph" w:customStyle="1" w:styleId="98F902F1A24449CAA3C40221C794CDC91">
    <w:name w:val="98F902F1A24449CAA3C40221C794CDC91"/>
    <w:rsid w:val="00945EA6"/>
    <w:pPr>
      <w:spacing w:after="60" w:line="240" w:lineRule="auto"/>
    </w:pPr>
    <w:rPr>
      <w:rFonts w:ascii="Arial" w:eastAsia="Times New Roman" w:hAnsi="Arial" w:cs="Times New Roman"/>
      <w:szCs w:val="24"/>
      <w:lang w:val="en-GB"/>
    </w:rPr>
  </w:style>
  <w:style w:type="paragraph" w:customStyle="1" w:styleId="2FCEDDD430294586A907A2D6252DAE061">
    <w:name w:val="2FCEDDD430294586A907A2D6252DAE061"/>
    <w:rsid w:val="00945EA6"/>
    <w:pPr>
      <w:spacing w:after="60" w:line="240" w:lineRule="auto"/>
    </w:pPr>
    <w:rPr>
      <w:rFonts w:ascii="Arial" w:eastAsia="Times New Roman" w:hAnsi="Arial" w:cs="Times New Roman"/>
      <w:szCs w:val="24"/>
      <w:lang w:val="en-GB"/>
    </w:rPr>
  </w:style>
  <w:style w:type="paragraph" w:customStyle="1" w:styleId="C362C244B7CB438EBE0C41306AA006C7">
    <w:name w:val="C362C244B7CB438EBE0C41306AA006C7"/>
    <w:rsid w:val="00945EA6"/>
  </w:style>
  <w:style w:type="paragraph" w:customStyle="1" w:styleId="2CD3207708E745FAA787F3A0CDBF04BC">
    <w:name w:val="2CD3207708E745FAA787F3A0CDBF04BC"/>
    <w:rsid w:val="00945EA6"/>
  </w:style>
  <w:style w:type="paragraph" w:customStyle="1" w:styleId="87018E94E1234A2EA7BE7ED61B366679">
    <w:name w:val="87018E94E1234A2EA7BE7ED61B366679"/>
    <w:rsid w:val="00945EA6"/>
  </w:style>
  <w:style w:type="paragraph" w:customStyle="1" w:styleId="74750D6D94194BE5874B50E1D6DA5C5F">
    <w:name w:val="74750D6D94194BE5874B50E1D6DA5C5F"/>
    <w:rsid w:val="00945EA6"/>
  </w:style>
  <w:style w:type="paragraph" w:customStyle="1" w:styleId="EE4B8C69392B42EABA81558A7DC7E672">
    <w:name w:val="EE4B8C69392B42EABA81558A7DC7E672"/>
    <w:rsid w:val="00945EA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24</Words>
  <Characters>241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ynthia Alam</dc:creator>
  <cp:lastModifiedBy>Alam, Synthia</cp:lastModifiedBy>
  <cp:revision>3</cp:revision>
  <cp:lastPrinted>2018-09-16T10:22:00Z</cp:lastPrinted>
  <dcterms:created xsi:type="dcterms:W3CDTF">2018-09-16T10:23:00Z</dcterms:created>
  <dcterms:modified xsi:type="dcterms:W3CDTF">2018-09-19T06:55:00Z</dcterms:modified>
</cp:coreProperties>
</file>